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6FF79" w14:textId="544D5CD4" w:rsidR="00D632B9" w:rsidRPr="00016DC5" w:rsidRDefault="00D632B9" w:rsidP="00D632B9">
      <w:pPr>
        <w:pStyle w:val="Heading1"/>
        <w:rPr>
          <w:color w:val="auto"/>
        </w:rPr>
      </w:pPr>
      <w:r w:rsidRPr="00016DC5">
        <w:rPr>
          <w:color w:val="auto"/>
        </w:rPr>
        <w:t>Generic model</w:t>
      </w:r>
    </w:p>
    <w:p w14:paraId="490175CE" w14:textId="02F91C1C" w:rsidR="00C632A3" w:rsidRPr="00016DC5" w:rsidRDefault="00D632B9" w:rsidP="00016DC5">
      <w:pPr>
        <w:pStyle w:val="FirstParagraph"/>
        <w:jc w:val="both"/>
        <w:rPr>
          <w:sz w:val="22"/>
        </w:rPr>
      </w:pPr>
      <w:r w:rsidRPr="00016DC5">
        <w:rPr>
          <w:sz w:val="22"/>
        </w:rPr>
        <w:t xml:space="preserve">Here we present the basic components of our kinetic model designed to simulate the </w:t>
      </w:r>
      <w:commentRangeStart w:id="0"/>
      <w:r w:rsidRPr="00016DC5">
        <w:rPr>
          <w:sz w:val="22"/>
        </w:rPr>
        <w:t xml:space="preserve">flexible life strategies </w:t>
      </w:r>
      <w:commentRangeEnd w:id="0"/>
      <w:r w:rsidR="00677321">
        <w:rPr>
          <w:rStyle w:val="CommentReference"/>
        </w:rPr>
        <w:commentReference w:id="0"/>
      </w:r>
      <w:r w:rsidRPr="00016DC5">
        <w:rPr>
          <w:sz w:val="22"/>
        </w:rPr>
        <w:t xml:space="preserve">of human gut bacteria. The model is based on experiments conducted in monocultures and cocultures of a synthetic community of three species. </w:t>
      </w:r>
    </w:p>
    <w:p w14:paraId="490175CF" w14:textId="77777777" w:rsidR="00C632A3" w:rsidRPr="00016DC5" w:rsidRDefault="00D632B9">
      <w:pPr>
        <w:pStyle w:val="Heading2"/>
        <w:rPr>
          <w:color w:val="auto"/>
        </w:rPr>
      </w:pPr>
      <w:bookmarkStart w:id="1" w:name="model-states"/>
      <w:r w:rsidRPr="00016DC5">
        <w:rPr>
          <w:color w:val="auto"/>
        </w:rPr>
        <w:t>Model States:</w:t>
      </w:r>
    </w:p>
    <w:p w14:paraId="490175D0" w14:textId="77777777" w:rsidR="00C632A3" w:rsidRPr="00016DC5" w:rsidRDefault="00D632B9">
      <w:pPr>
        <w:pStyle w:val="Heading3"/>
        <w:rPr>
          <w:color w:val="auto"/>
        </w:rPr>
      </w:pPr>
      <w:bookmarkStart w:id="2" w:name="X8116d1a17f40184e6777dd97fee6d72da5efa67"/>
      <w:r w:rsidRPr="00016DC5">
        <w:rPr>
          <w:color w:val="auto"/>
        </w:rPr>
        <w:t>1. Subpopulations</w:t>
      </w:r>
    </w:p>
    <w:p w14:paraId="490175D1" w14:textId="7DAD80EB" w:rsidR="00C632A3" w:rsidRPr="00016DC5" w:rsidRDefault="00D632B9" w:rsidP="00016DC5">
      <w:pPr>
        <w:pStyle w:val="FirstParagraph"/>
        <w:jc w:val="both"/>
        <w:rPr>
          <w:sz w:val="22"/>
        </w:rPr>
      </w:pPr>
      <w:r w:rsidRPr="00016DC5">
        <w:rPr>
          <w:sz w:val="22"/>
        </w:rPr>
        <w:t xml:space="preserve">Bacteria dynamically change their environments by consuming nutrients and </w:t>
      </w:r>
      <w:del w:id="3" w:author="Kristel Bernaerts" w:date="2024-01-26T14:27:00Z">
        <w:r w:rsidRPr="00016DC5" w:rsidDel="003E11F2">
          <w:rPr>
            <w:sz w:val="22"/>
          </w:rPr>
          <w:delText xml:space="preserve">excreting </w:delText>
        </w:r>
      </w:del>
      <w:ins w:id="4" w:author="Kristel Bernaerts" w:date="2024-01-26T14:27:00Z">
        <w:r w:rsidR="003E11F2">
          <w:rPr>
            <w:sz w:val="22"/>
          </w:rPr>
          <w:t xml:space="preserve">secreting </w:t>
        </w:r>
      </w:ins>
      <w:r w:rsidRPr="00016DC5">
        <w:rPr>
          <w:sz w:val="22"/>
        </w:rPr>
        <w:t xml:space="preserve">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w:t>
      </w:r>
      <w:commentRangeStart w:id="5"/>
      <w:r w:rsidRPr="00016DC5">
        <w:rPr>
          <w:sz w:val="22"/>
        </w:rPr>
        <w:t>physiology</w:t>
      </w:r>
      <w:commentRangeEnd w:id="5"/>
      <w:r w:rsidR="00C8168C">
        <w:rPr>
          <w:rStyle w:val="CommentReference"/>
        </w:rPr>
        <w:commentReference w:id="5"/>
      </w:r>
      <w:r w:rsidRPr="00016DC5">
        <w:rPr>
          <w:sz w:val="22"/>
        </w:rPr>
        <w:t>, leading to phenotypic heterogeneity and the emergence of subpopulations within a single species, which may or may not coexist in space and time.</w:t>
      </w:r>
    </w:p>
    <w:p w14:paraId="490175D2" w14:textId="77777777" w:rsidR="00C632A3" w:rsidRPr="00016DC5" w:rsidRDefault="00D632B9" w:rsidP="00016DC5">
      <w:pPr>
        <w:pStyle w:val="BodyText"/>
        <w:jc w:val="both"/>
        <w:rPr>
          <w:sz w:val="22"/>
        </w:rPr>
      </w:pPr>
      <w:r w:rsidRPr="00016DC5">
        <w:rPr>
          <w:sz w:val="22"/>
        </w:rPr>
        <w:t>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model structures for a given species, each having its own set of kinetic parameters. These structures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Heading4"/>
        <w:rPr>
          <w:color w:val="auto"/>
        </w:rPr>
      </w:pPr>
      <w:bookmarkStart w:id="6"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Heading4"/>
        <w:rPr>
          <w:color w:val="auto"/>
        </w:rPr>
      </w:pPr>
      <w:bookmarkStart w:id="7" w:name="transition-functions---𝑍--"/>
      <w:bookmarkEnd w:id="6"/>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Heading5"/>
        <w:rPr>
          <w:i/>
          <w:color w:val="auto"/>
        </w:rPr>
      </w:pPr>
      <w:bookmarkStart w:id="8"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1B823791" w:rsidR="00C632A3" w:rsidRPr="00016DC5" w:rsidRDefault="00D632B9" w:rsidP="00016DC5">
      <w:pPr>
        <w:pStyle w:val="BodyText"/>
        <w:jc w:val="both"/>
        <w:rPr>
          <w:sz w:val="22"/>
        </w:rPr>
      </w:pPr>
      <w:r w:rsidRPr="00016DC5">
        <w:rPr>
          <w:sz w:val="22"/>
        </w:rPr>
        <w:t xml:space="preserve">The following equation exemplifies an independent transition rate. Here, </w:t>
      </w:r>
      <w:commentRangeStart w:id="9"/>
      <w:r w:rsidRPr="00016DC5">
        <w:rPr>
          <w:sz w:val="22"/>
        </w:rPr>
        <w:t xml:space="preserve">subpopulation </w:t>
      </w:r>
      <m:oMath>
        <m:r>
          <w:rPr>
            <w:rFonts w:ascii="Cambria Math" w:hAnsi="Cambria Math"/>
            <w:sz w:val="22"/>
          </w:rPr>
          <m:t>A</m:t>
        </m:r>
      </m:oMath>
      <w:r w:rsidRPr="00016DC5">
        <w:rPr>
          <w:sz w:val="22"/>
        </w:rPr>
        <w:t xml:space="preserve"> contributes towards the </w:t>
      </w:r>
      <w:ins w:id="10" w:author="Kristel Bernaerts" w:date="2024-01-26T14:34:00Z">
        <w:r w:rsidR="00FF77DA">
          <w:rPr>
            <w:sz w:val="22"/>
          </w:rPr>
          <w:t xml:space="preserve">time </w:t>
        </w:r>
      </w:ins>
      <w:r w:rsidRPr="00016DC5">
        <w:rPr>
          <w:sz w:val="22"/>
        </w:rPr>
        <w:t xml:space="preserve">derivative of subpopulation </w:t>
      </w:r>
      <m:oMath>
        <m:r>
          <w:rPr>
            <w:rFonts w:ascii="Cambria Math" w:hAnsi="Cambria Math"/>
            <w:sz w:val="22"/>
          </w:rPr>
          <m:t>B</m:t>
        </m:r>
        <w:commentRangeEnd w:id="9"/>
        <m:r>
          <m:rPr>
            <m:sty m:val="p"/>
          </m:rPr>
          <w:rPr>
            <w:rStyle w:val="CommentReference"/>
          </w:rPr>
          <w:commentReference w:id="9"/>
        </m:r>
      </m:oMath>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0F8DCC14" w:rsidR="00C632A3" w:rsidRPr="00016DC5" w:rsidRDefault="00D632B9" w:rsidP="00016DC5">
      <w:pPr>
        <w:pStyle w:val="BodyText"/>
        <w:jc w:val="both"/>
        <w:rPr>
          <w:sz w:val="22"/>
        </w:rPr>
      </w:pPr>
      <w:commentRangeStart w:id="11"/>
      <w:r w:rsidRPr="00016DC5">
        <w:rPr>
          <w:sz w:val="22"/>
        </w:rPr>
        <w:lastRenderedPageBreak/>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w:t>
      </w:r>
      <w:commentRangeEnd w:id="11"/>
      <w:r w:rsidR="00F8285E">
        <w:rPr>
          <w:rStyle w:val="CommentReference"/>
        </w:rPr>
        <w:commentReference w:id="11"/>
      </w:r>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xml:space="preserve">, such as its growth </w:t>
      </w:r>
      <w:del w:id="12" w:author="Kristel Bernaerts" w:date="2024-01-26T14:38:00Z">
        <w:r w:rsidRPr="00016DC5" w:rsidDel="008C7FE6">
          <w:rPr>
            <w:sz w:val="22"/>
          </w:rPr>
          <w:delText xml:space="preserve">rates </w:delText>
        </w:r>
      </w:del>
      <w:ins w:id="13" w:author="Kristel Bernaerts" w:date="2024-01-26T14:38:00Z">
        <w:r w:rsidR="008C7FE6" w:rsidRPr="00016DC5">
          <w:rPr>
            <w:sz w:val="22"/>
          </w:rPr>
          <w:t>rate</w:t>
        </w:r>
        <w:r w:rsidR="008C7FE6">
          <w:rPr>
            <w:sz w:val="22"/>
          </w:rPr>
          <w:t xml:space="preserve"> </w:t>
        </w:r>
      </w:ins>
      <w:r w:rsidRPr="00016DC5">
        <w:rPr>
          <w:sz w:val="22"/>
        </w:rPr>
        <w:t>or the reactor's dilution rate</w:t>
      </w:r>
      <w:ins w:id="14" w:author="Kristel Bernaerts" w:date="2024-01-26T14:38:00Z">
        <w:r w:rsidR="008C7FE6">
          <w:rPr>
            <w:sz w:val="22"/>
          </w:rPr>
          <w:t xml:space="preserve"> in case of a continuous </w:t>
        </w:r>
      </w:ins>
      <w:ins w:id="15" w:author="Kristel Bernaerts" w:date="2024-01-26T14:39:00Z">
        <w:r w:rsidR="006D4D77">
          <w:rPr>
            <w:sz w:val="22"/>
          </w:rPr>
          <w:t xml:space="preserve">or fed </w:t>
        </w:r>
      </w:ins>
      <w:ins w:id="16" w:author="Kristel Bernaerts" w:date="2024-01-26T14:38:00Z">
        <w:r w:rsidR="008C7FE6">
          <w:rPr>
            <w:sz w:val="22"/>
          </w:rPr>
          <w:t>system</w:t>
        </w:r>
      </w:ins>
      <w:r w:rsidRPr="00016DC5">
        <w:rPr>
          <w:sz w:val="22"/>
        </w:rPr>
        <w:t>.</w:t>
      </w:r>
    </w:p>
    <w:p w14:paraId="490175DE" w14:textId="77777777" w:rsidR="00C632A3" w:rsidRPr="00016DC5" w:rsidRDefault="00D632B9">
      <w:pPr>
        <w:pStyle w:val="Heading5"/>
        <w:rPr>
          <w:i/>
          <w:color w:val="auto"/>
        </w:rPr>
      </w:pPr>
      <w:bookmarkStart w:id="17" w:name="activation-like-transition"/>
      <w:bookmarkEnd w:id="8"/>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w:t>
      </w:r>
      <w:commentRangeStart w:id="18"/>
      <w:r w:rsidRPr="00016DC5">
        <w:rPr>
          <w:rFonts w:cstheme="majorHAnsi"/>
          <w:sz w:val="22"/>
        </w:rPr>
        <w:t xml:space="preserve">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commentRangeEnd w:id="18"/>
      <w:r w:rsidR="00E92A7F">
        <w:rPr>
          <w:rStyle w:val="CommentReference"/>
        </w:rPr>
        <w:commentReference w:id="18"/>
      </w:r>
    </w:p>
    <w:p w14:paraId="490175E0" w14:textId="70EF9938" w:rsidR="00C632A3" w:rsidRPr="00016DC5" w:rsidRDefault="00D632B9" w:rsidP="00016DC5">
      <w:pPr>
        <w:pStyle w:val="BodyText"/>
        <w:jc w:val="both"/>
        <w:rPr>
          <w:sz w:val="22"/>
        </w:rPr>
      </w:pPr>
      <w:r w:rsidRPr="00016DC5">
        <w:rPr>
          <w:sz w:val="22"/>
        </w:rPr>
        <w:t>We use a Hill function</w:t>
      </w:r>
      <w:r w:rsidR="00016DC5" w:rsidRPr="00016DC5">
        <w:rPr>
          <w:sz w:val="22"/>
        </w:rPr>
        <w:fldChar w:fldCharType="begin"/>
      </w:r>
      <w:r w:rsidR="00016DC5" w:rsidRPr="00016DC5">
        <w:rPr>
          <w:sz w:val="22"/>
        </w:rPr>
        <w:instrText xml:space="preserve"> ADDIN ZOTERO_ITEM CSL_CITATION {"citationID":"Xf5oA49N","properties":{"formattedCitation":"\\super 1\\nosupersub{}","plainCitation":"1","noteIndex":0},"citationItems":[{"id":465,"uris":["http://zotero.org/users/2040718/items/VIDUJLTF"],"itemData":{"id":465,"type":"article-journal","abstract":"Feedback regulation plays crucial roles in the robust control and maintenance of many cellular systems. Negative feedbacks are found to underline both stable and unstable, often oscillatory, behaviours. We explore the dynamical characteristics of systems with single as well as coupled negative feedback loops using a combined approach of analytical and numerical techniques. Particularly, we emphasise how the loop's characterising factors (strength and cooperativity levels) affect system dynamics and how individual loops interact in the coupled-loop systems.","container-title":"BMC Systems Biology","DOI":"10.1186/1752-0509-3-51","ISSN":"1752-0509","issue":"1","journalAbbreviation":"BMC Systems Biology","page":"51","source":"BioMed Central","title":"On the functional diversity of dynamical behaviour in genetic and metabolic feedback systems","volume":"3","author":[{"family":"Nguyen","given":"Lan K."},{"family":"Kulasiri","given":"Don"}],"issued":{"date-parts":[["2009",5,11]]}}}],"schema":"https://github.com/citation-style-language/schema/raw/master/csl-citation.json"} </w:instrText>
      </w:r>
      <w:r w:rsidR="00016DC5" w:rsidRPr="00016DC5">
        <w:rPr>
          <w:sz w:val="22"/>
        </w:rPr>
        <w:fldChar w:fldCharType="separate"/>
      </w:r>
      <w:r w:rsidR="00016DC5" w:rsidRPr="00016DC5">
        <w:rPr>
          <w:rFonts w:ascii="Cambria" w:hAnsi="Cambria" w:cs="Times New Roman"/>
          <w:sz w:val="22"/>
          <w:vertAlign w:val="superscript"/>
        </w:rPr>
        <w:t>1</w:t>
      </w:r>
      <w:r w:rsidR="00016DC5" w:rsidRPr="00016DC5">
        <w:rPr>
          <w:sz w:val="22"/>
        </w:rPr>
        <w:fldChar w:fldCharType="end"/>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754BCE">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BodyText"/>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BodyText"/>
        <w:jc w:val="both"/>
        <w:rPr>
          <w:sz w:val="22"/>
        </w:rPr>
      </w:pPr>
      <w:commentRangeStart w:id="19"/>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r w:rsidR="00016DC5" w:rsidRPr="00016DC5">
        <w:rPr>
          <w:sz w:val="22"/>
        </w:rPr>
        <w:t>slope).</w:t>
      </w:r>
      <w:r w:rsidRPr="00016DC5">
        <w:rPr>
          <w:sz w:val="22"/>
        </w:rPr>
        <w:t xml:space="preserve"> </w:t>
      </w:r>
      <w:commentRangeEnd w:id="19"/>
      <w:r w:rsidR="00A37CA3">
        <w:rPr>
          <w:rStyle w:val="CommentReference"/>
        </w:rPr>
        <w:commentReference w:id="19"/>
      </w:r>
    </w:p>
    <w:p w14:paraId="490175E4" w14:textId="77777777" w:rsidR="00C632A3" w:rsidRPr="00016DC5" w:rsidRDefault="00D632B9" w:rsidP="00016DC5">
      <w:pPr>
        <w:pStyle w:val="BodyText"/>
        <w:jc w:val="both"/>
        <w:rPr>
          <w:sz w:val="22"/>
        </w:rPr>
      </w:pPr>
      <w:r w:rsidRPr="00016DC5">
        <w:rPr>
          <w:sz w:val="22"/>
        </w:rPr>
        <w:t>The contribution towards the derivative is then:</w:t>
      </w:r>
    </w:p>
    <w:p w14:paraId="490175E5"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BodyText"/>
        <w:rPr>
          <w:sz w:val="22"/>
        </w:rPr>
      </w:pPr>
      <w:r w:rsidRPr="00016DC5">
        <w:rPr>
          <w:sz w:val="22"/>
        </w:rPr>
        <w:t>The model can also support a pure logical rule instead of a Hill function (equivalent to a Hill function with an infinite exponent), for instance:</w:t>
      </w:r>
    </w:p>
    <w:p w14:paraId="490175E7" w14:textId="77777777" w:rsidR="00C632A3" w:rsidRDefault="00754BCE">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commentRangeStart w:id="20"/>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commentRangeEnd w:id="20"/>
      <w:r w:rsidR="00F93449">
        <w:rPr>
          <w:rStyle w:val="CommentReference"/>
        </w:rPr>
        <w:commentReference w:id="20"/>
      </w:r>
    </w:p>
    <w:p w14:paraId="490175E9" w14:textId="77777777" w:rsidR="00C632A3" w:rsidRPr="00016DC5" w:rsidRDefault="00D632B9">
      <w:pPr>
        <w:pStyle w:val="Heading5"/>
        <w:rPr>
          <w:i/>
          <w:color w:val="auto"/>
        </w:rPr>
      </w:pPr>
      <w:bookmarkStart w:id="21" w:name="inhibition"/>
      <w:bookmarkEnd w:id="17"/>
      <w:r w:rsidRPr="00016DC5">
        <w:rPr>
          <w:i/>
          <w:color w:val="auto"/>
        </w:rPr>
        <w:t>Inhibition</w:t>
      </w:r>
    </w:p>
    <w:p w14:paraId="490175EA" w14:textId="5B13129C" w:rsidR="00C632A3" w:rsidRPr="00B01898" w:rsidRDefault="00D632B9" w:rsidP="00B01898">
      <w:pPr>
        <w:pStyle w:val="FirstParagraph"/>
        <w:jc w:val="both"/>
        <w:rPr>
          <w:sz w:val="22"/>
        </w:rPr>
      </w:pPr>
      <w:r w:rsidRPr="00B01898">
        <w:rPr>
          <w:sz w:val="22"/>
        </w:rPr>
        <w:t xml:space="preserve">Used 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subpopulation A (live) transition to </w:t>
      </w:r>
      <w:r w:rsidRPr="00B01898">
        <w:rPr>
          <w:sz w:val="22"/>
        </w:rPr>
        <w:lastRenderedPageBreak/>
        <w:t>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754BCE">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BodyText"/>
        <w:jc w:val="both"/>
        <w:rPr>
          <w:sz w:val="22"/>
        </w:rPr>
      </w:pPr>
      <w:r w:rsidRPr="00B01898">
        <w:rPr>
          <w:sz w:val="22"/>
        </w:rPr>
        <w:t>The pure logical rule would be:</w:t>
      </w:r>
    </w:p>
    <w:p w14:paraId="490175ED" w14:textId="77777777" w:rsidR="00C632A3" w:rsidRDefault="00754BCE">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BodyText"/>
      </w:pPr>
    </w:p>
    <w:p w14:paraId="490175F0" w14:textId="77777777" w:rsidR="00C632A3" w:rsidRPr="00B01898" w:rsidRDefault="00D632B9">
      <w:pPr>
        <w:pStyle w:val="Heading3"/>
        <w:rPr>
          <w:color w:val="auto"/>
        </w:rPr>
      </w:pPr>
      <w:bookmarkStart w:id="22" w:name="metabolites"/>
      <w:bookmarkEnd w:id="2"/>
      <w:bookmarkEnd w:id="7"/>
      <w:bookmarkEnd w:id="21"/>
      <w:r w:rsidRPr="00B01898">
        <w:rPr>
          <w:color w:val="auto"/>
        </w:rPr>
        <w:t>Metabolites</w:t>
      </w:r>
    </w:p>
    <w:p w14:paraId="490175F2" w14:textId="77777777" w:rsidR="00C632A3" w:rsidRPr="00B01898" w:rsidRDefault="00D632B9" w:rsidP="00B01898">
      <w:pPr>
        <w:pStyle w:val="BodyText"/>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12">
        <w:r w:rsidRPr="00B01898">
          <w:rPr>
            <w:rStyle w:val="Hyperlink"/>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BodyText"/>
        <w:jc w:val="both"/>
        <w:rPr>
          <w:sz w:val="22"/>
        </w:rPr>
      </w:pPr>
      <w:r w:rsidRPr="00B01898">
        <w:rPr>
          <w:sz w:val="22"/>
        </w:rPr>
        <w:t xml:space="preserve">Based on these observation and certain justified assumptions, we included in the model the concentration of several compounds, including glucose, pyruvate, trehalose, lactate, acetate, succinate, butyrate, </w:t>
      </w:r>
      <w:proofErr w:type="spellStart"/>
      <w:r w:rsidRPr="00B01898">
        <w:rPr>
          <w:sz w:val="22"/>
        </w:rPr>
        <w:t>formate</w:t>
      </w:r>
      <w:proofErr w:type="spellEnd"/>
      <w:r w:rsidRPr="00B01898">
        <w:rPr>
          <w:sz w:val="22"/>
        </w:rPr>
        <w:t>,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Heading3"/>
        <w:rPr>
          <w:color w:val="auto"/>
        </w:rPr>
      </w:pPr>
      <w:bookmarkStart w:id="23" w:name="feeding-terms"/>
      <w:bookmarkEnd w:id="22"/>
      <w:r w:rsidRPr="00B01898">
        <w:rPr>
          <w:color w:val="auto"/>
        </w:rPr>
        <w:t>Feeding terms</w:t>
      </w:r>
    </w:p>
    <w:p w14:paraId="490175F6" w14:textId="77777777" w:rsidR="00C632A3" w:rsidRPr="00B01898"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490175F7" w14:textId="5550197C" w:rsidR="00C632A3" w:rsidRDefault="00E34F65">
      <w:pPr>
        <w:pStyle w:val="BodyText"/>
        <w:rPr>
          <w:noProof/>
        </w:rPr>
      </w:pPr>
      <w:r>
        <w:rPr>
          <w:noProof/>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13">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1D327342" w:rsidR="00E34F65" w:rsidRDefault="00E34F65">
      <w:pPr>
        <w:pStyle w:val="BodyText"/>
      </w:pPr>
    </w:p>
    <w:p w14:paraId="337C7408" w14:textId="487C3491" w:rsidR="00E34F65" w:rsidRDefault="00E34F65">
      <w:pPr>
        <w:pStyle w:val="BodyText"/>
      </w:pPr>
    </w:p>
    <w:p w14:paraId="5FF97A76" w14:textId="00DBEE44" w:rsidR="00E34F65" w:rsidRDefault="00E34F65">
      <w:pPr>
        <w:pStyle w:val="BodyText"/>
      </w:pPr>
    </w:p>
    <w:p w14:paraId="490175F8" w14:textId="76E71973" w:rsidR="00C632A3" w:rsidRPr="00B01898" w:rsidRDefault="00D632B9" w:rsidP="00B01898">
      <w:pPr>
        <w:pStyle w:val="BodyText"/>
        <w:jc w:val="both"/>
        <w:rPr>
          <w:sz w:val="22"/>
        </w:rPr>
      </w:pPr>
      <w:r w:rsidRPr="00B01898">
        <w:rPr>
          <w:sz w:val="22"/>
        </w:rPr>
        <w:lastRenderedPageBreak/>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w:t>
      </w:r>
      <w:ins w:id="24" w:author="Kristel Bernaerts" w:date="2024-01-26T15:17:00Z">
        <w:r w:rsidR="00AA0DE7">
          <w:rPr>
            <w:sz w:val="22"/>
          </w:rPr>
          <w:t>-</w:t>
        </w:r>
      </w:ins>
      <w:r w:rsidRPr="00B01898">
        <w:rPr>
          <w:sz w:val="22"/>
        </w:rPr>
        <w:t xml:space="preserve">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quation</w:t>
      </w:r>
      <w:r w:rsidR="00B01898" w:rsidRPr="00B01898">
        <w:rPr>
          <w:rStyle w:val="Hyperlink"/>
          <w:sz w:val="22"/>
        </w:rPr>
        <w:fldChar w:fldCharType="begin"/>
      </w:r>
      <w:r w:rsidR="00B01898" w:rsidRPr="00B01898">
        <w:rPr>
          <w:rStyle w:val="Hyperlink"/>
          <w:sz w:val="22"/>
        </w:rPr>
        <w:instrText xml:space="preserve"> ADDIN ZOTERO_ITEM CSL_CITATION {"citationID":"jZIaL80i","properties":{"formattedCitation":"\\super 2\\nosupersub{}","plainCitation":"2","noteIndex":0},"citationItems":[{"id":468,"uris":["http://zotero.org/users/2040718/items/A2AFU5YI"],"itemData":{"id":468,"type":"article-journal","container-title":"Annual Review of Microbiology","DOI":"10.1146/annurev.mi.03.100149.002103","issue":"1","note":"_eprint: https://doi.org/10.1146/annurev.mi.03.100149.002103","page":"371-394","source":"Annual Reviews","title":"The Growth of Bacterial Cultures","volume":"3","author":[{"family":"Monod","given":"Jacques"}],"issued":{"date-parts":[["1949"]]}}}],"schema":"https://github.com/citation-style-language/schema/raw/master/csl-citation.json"} </w:instrText>
      </w:r>
      <w:r w:rsidR="00B01898" w:rsidRPr="00B01898">
        <w:rPr>
          <w:rStyle w:val="Hyperlink"/>
          <w:sz w:val="22"/>
        </w:rPr>
        <w:fldChar w:fldCharType="separate"/>
      </w:r>
      <w:r w:rsidR="00B01898" w:rsidRPr="00B01898">
        <w:rPr>
          <w:rFonts w:cs="Times New Roman"/>
          <w:sz w:val="22"/>
          <w:vertAlign w:val="superscript"/>
        </w:rPr>
        <w:t>2</w:t>
      </w:r>
      <w:r w:rsidR="00B01898" w:rsidRPr="00B01898">
        <w:rPr>
          <w:rStyle w:val="Hyperlink"/>
          <w:sz w:val="22"/>
        </w:rPr>
        <w:fldChar w:fldCharType="end"/>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commentRangeStart w:id="25"/>
    <w:p w14:paraId="490175F9"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w:commentRangeEnd w:id="25"/>
          <m:r>
            <m:rPr>
              <m:sty m:val="p"/>
            </m:rPr>
            <w:rPr>
              <w:rStyle w:val="CommentReference"/>
            </w:rPr>
            <w:commentReference w:id="25"/>
          </m:r>
        </m:oMath>
      </m:oMathPara>
    </w:p>
    <w:p w14:paraId="490175FA" w14:textId="62B40F32"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ins w:id="26" w:author="Kristel Bernaerts" w:date="2024-01-26T15:17:00Z">
              <w:rPr>
                <w:rFonts w:ascii="Cambria Math" w:hAnsi="Cambria Math"/>
              </w:rPr>
              <m:t>N</m:t>
            </w:ins>
          </m:r>
          <m:r>
            <w:ins w:id="27" w:author="Kristel Bernaerts" w:date="2024-01-26T15:17:00Z">
              <w:rPr>
                <w:rFonts w:ascii="Cambria Math" w:hAnsi="Cambria Math"/>
              </w:rPr>
              <m:t xml:space="preserve"> </m:t>
            </w:ins>
          </m:r>
          <m:r>
            <w:del w:id="28" w:author="Kristel Bernaerts" w:date="2024-01-26T15:17:00Z">
              <w:rPr>
                <w:rFonts w:ascii="Cambria Math" w:hAnsi="Cambria Math"/>
              </w:rPr>
              <m:t>C</m:t>
            </w:del>
          </m:r>
          <m:sSub>
            <m:sSubPr>
              <m:ctrlPr>
                <w:ins w:id="29" w:author="Kristel Bernaerts" w:date="2024-01-26T15:16:00Z">
                  <w:rPr>
                    <w:rFonts w:ascii="Cambria Math" w:hAnsi="Cambria Math"/>
                    <w:i/>
                  </w:rPr>
                </w:ins>
              </m:ctrlPr>
            </m:sSubPr>
            <m:e>
              <m:r>
                <w:rPr>
                  <w:rFonts w:ascii="Cambria Math" w:hAnsi="Cambria Math"/>
                </w:rPr>
                <m:t>μ</m:t>
              </m:r>
            </m:e>
            <m:sub>
              <m:sSub>
                <m:sSubPr>
                  <m:ctrlPr>
                    <w:ins w:id="30" w:author="Kristel Bernaerts" w:date="2024-01-26T15:16:00Z">
                      <w:rPr>
                        <w:rFonts w:ascii="Cambria Math" w:hAnsi="Cambria Math"/>
                        <w:i/>
                      </w:rPr>
                    </w:ins>
                  </m:ctrlPr>
                </m:sSubPr>
                <m:e>
                  <m:r>
                    <w:ins w:id="31" w:author="Kristel Bernaerts" w:date="2024-01-26T15:16:00Z">
                      <w:rPr>
                        <w:rFonts w:ascii="Cambria Math" w:hAnsi="Cambria Math"/>
                      </w:rPr>
                      <m:t>max</m:t>
                    </w:ins>
                  </m:r>
                </m:e>
                <m:sub>
                  <m:r>
                    <w:ins w:id="32" w:author="Kristel Bernaerts" w:date="2024-01-26T15:17:00Z">
                      <w:rPr>
                        <w:rFonts w:ascii="Cambria Math" w:hAnsi="Cambria Math"/>
                      </w:rPr>
                      <m:t>c</m:t>
                    </w:ins>
                  </m:r>
                </m:sub>
              </m:sSub>
              <m:r>
                <w:del w:id="33" w:author="Kristel Bernaerts" w:date="2024-01-26T15:16:00Z">
                  <w:rPr>
                    <w:rFonts w:ascii="Cambria Math" w:hAnsi="Cambria Math"/>
                  </w:rPr>
                  <m:t>ma</m:t>
                </w:del>
              </m:r>
              <m:sSub>
                <m:sSubPr>
                  <m:ctrlPr>
                    <w:del w:id="34" w:author="Kristel Bernaerts" w:date="2024-01-26T15:16:00Z">
                      <w:rPr>
                        <w:rFonts w:ascii="Cambria Math" w:hAnsi="Cambria Math"/>
                      </w:rPr>
                    </w:del>
                  </m:ctrlPr>
                </m:sSubPr>
                <m:e>
                  <m:r>
                    <w:del w:id="35" w:author="Kristel Bernaerts" w:date="2024-01-26T15:16:00Z">
                      <w:rPr>
                        <w:rFonts w:ascii="Cambria Math" w:hAnsi="Cambria Math"/>
                      </w:rPr>
                      <m:t>x</m:t>
                    </w:del>
                  </m:r>
                </m:e>
                <m:sub>
                  <m:r>
                    <w:del w:id="36" w:author="Kristel Bernaerts" w:date="2024-01-26T15:16:00Z">
                      <w:rPr>
                        <w:rFonts w:ascii="Cambria Math" w:hAnsi="Cambria Math"/>
                      </w:rPr>
                      <m:t>C</m:t>
                    </w:del>
                  </m:r>
                </m:sub>
              </m:sSub>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Pr="00B01898" w:rsidRDefault="00D632B9" w:rsidP="00B01898">
      <w:pPr>
        <w:pStyle w:val="BodyText"/>
        <w:jc w:val="both"/>
        <w:rPr>
          <w:sz w:val="22"/>
        </w:rPr>
      </w:pPr>
      <w:commentRangeStart w:id="37"/>
      <w:r w:rsidRPr="00B01898">
        <w:rPr>
          <w:sz w:val="22"/>
        </w:rPr>
        <w:t xml:space="preserve">Where </w:t>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negative) or production (if positive) of the respective metabolite and </w:t>
      </w:r>
      <m:oMath>
        <m:r>
          <w:rPr>
            <w:rFonts w:ascii="Cambria Math" w:hAnsi="Cambria Math"/>
            <w:sz w:val="22"/>
          </w:rPr>
          <m:t>k</m:t>
        </m:r>
      </m:oMath>
      <w:r w:rsidRPr="00B01898">
        <w:rPr>
          <w:sz w:val="22"/>
        </w:rPr>
        <w:t xml:space="preserve"> is the Monod constant. </w:t>
      </w:r>
      <w:commentRangeEnd w:id="37"/>
      <w:r w:rsidR="00C4547D">
        <w:rPr>
          <w:rStyle w:val="CommentReference"/>
        </w:rPr>
        <w:commentReference w:id="37"/>
      </w:r>
    </w:p>
    <w:p w14:paraId="490175FD" w14:textId="728A4952" w:rsidR="00C632A3" w:rsidRPr="00B01898" w:rsidRDefault="00D632B9" w:rsidP="00B01898">
      <w:pPr>
        <w:pStyle w:val="BodyText"/>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BodyText"/>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BodyText"/>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Heading4"/>
        <w:rPr>
          <w:color w:val="auto"/>
        </w:rPr>
      </w:pPr>
      <w:bookmarkStart w:id="38" w:name="and"/>
      <w:r w:rsidRPr="00B01898">
        <w:rPr>
          <w:color w:val="auto"/>
        </w:rPr>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4">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Pr="00B01898" w:rsidRDefault="00D632B9">
      <w:pPr>
        <w:pStyle w:val="BodyText"/>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39" w:name="boost"/>
      <w:bookmarkEnd w:id="38"/>
    </w:p>
    <w:p w14:paraId="49017607" w14:textId="21AFBEFE" w:rsidR="00C632A3" w:rsidRDefault="001E58D6">
      <w:pPr>
        <w:pStyle w:val="Heading4"/>
      </w:pPr>
      <w:r w:rsidRPr="00B01898">
        <w:rPr>
          <w:noProof/>
          <w:color w:val="auto"/>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5">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commentRangeStart w:id="40"/>
    <w:p w14:paraId="49017609" w14:textId="77777777" w:rsidR="00C632A3" w:rsidRPr="00B01898" w:rsidRDefault="00754BCE" w:rsidP="00B01898">
      <w:pPr>
        <w:pStyle w:val="BodyText"/>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commentRangeEnd w:id="40"/>
      <w:r w:rsidR="002F0C5C">
        <w:rPr>
          <w:rStyle w:val="CommentReference"/>
        </w:rPr>
        <w:commentReference w:id="40"/>
      </w:r>
    </w:p>
    <w:p w14:paraId="4901760A" w14:textId="77777777" w:rsidR="00C632A3" w:rsidRDefault="00C632A3">
      <w:pPr>
        <w:pStyle w:val="BodyText"/>
      </w:pPr>
    </w:p>
    <w:p w14:paraId="4901760B"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754BCE">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2A43C20E" w:rsidR="00C632A3" w:rsidRPr="00B01898" w:rsidRDefault="00D632B9">
      <w:pPr>
        <w:pStyle w:val="Heading3"/>
        <w:rPr>
          <w:color w:val="auto"/>
        </w:rPr>
      </w:pPr>
      <w:bookmarkStart w:id="41" w:name="environment-reactor"/>
      <w:bookmarkEnd w:id="23"/>
      <w:bookmarkEnd w:id="39"/>
      <w:r w:rsidRPr="00B01898">
        <w:rPr>
          <w:color w:val="auto"/>
        </w:rPr>
        <w:t xml:space="preserve">Environment </w:t>
      </w:r>
      <w:del w:id="42" w:author="Kristel Bernaerts" w:date="2024-01-26T15:21:00Z">
        <w:r w:rsidRPr="00B01898" w:rsidDel="008945F9">
          <w:rPr>
            <w:color w:val="auto"/>
          </w:rPr>
          <w:delText xml:space="preserve">(reactor) </w:delText>
        </w:r>
      </w:del>
    </w:p>
    <w:p w14:paraId="49017611" w14:textId="77777777" w:rsidR="00C632A3" w:rsidRPr="00503097" w:rsidRDefault="00D632B9" w:rsidP="00503097">
      <w:pPr>
        <w:pStyle w:val="FirstParagraph"/>
        <w:jc w:val="both"/>
        <w:rPr>
          <w:sz w:val="22"/>
        </w:rPr>
      </w:pPr>
      <w:r w:rsidRPr="00503097">
        <w:rPr>
          <w:sz w:val="22"/>
        </w:rPr>
        <w:t xml:space="preserve">Environmental conditions substantially influence microbial growth and interactions. </w:t>
      </w:r>
      <w:commentRangeStart w:id="43"/>
      <w:r w:rsidRPr="00503097">
        <w:rPr>
          <w:sz w:val="22"/>
        </w:rPr>
        <w:t xml:space="preserve">Changes in the environment can lead to shifts in both the taxonomic composition and the function of the microbial system. </w:t>
      </w:r>
      <w:commentRangeEnd w:id="43"/>
      <w:r w:rsidR="0081239D">
        <w:rPr>
          <w:rStyle w:val="CommentReference"/>
        </w:rPr>
        <w:commentReference w:id="43"/>
      </w:r>
      <w:r w:rsidRPr="00503097">
        <w:rPr>
          <w:sz w:val="22"/>
        </w:rPr>
        <w:t>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BodyText"/>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Heading4"/>
        <w:rPr>
          <w:color w:val="auto"/>
        </w:rPr>
      </w:pPr>
      <w:bookmarkStart w:id="44" w:name="environment-ph"/>
      <w:r w:rsidRPr="00503097">
        <w:rPr>
          <w:color w:val="auto"/>
        </w:rPr>
        <w:t>Environment pH</w:t>
      </w:r>
    </w:p>
    <w:p w14:paraId="49017616" w14:textId="4FE5B373" w:rsidR="00C632A3" w:rsidRDefault="00D632B9" w:rsidP="00503097">
      <w:pPr>
        <w:pStyle w:val="FirstParagraph"/>
        <w:jc w:val="both"/>
        <w:rPr>
          <w:noProof/>
        </w:rPr>
      </w:pPr>
      <w:r w:rsidRPr="00503097">
        <w:rPr>
          <w:sz w:val="22"/>
        </w:rPr>
        <w:t xml:space="preserve">To predict pH changes in the environment, we developed an elastic net model using paired measurements of pH and fermentation acid concentrations. The model considers the concentrations of lactate, acetate, </w:t>
      </w:r>
      <w:proofErr w:type="spellStart"/>
      <w:r w:rsidRPr="00503097">
        <w:rPr>
          <w:sz w:val="22"/>
        </w:rPr>
        <w:t>formate</w:t>
      </w:r>
      <w:proofErr w:type="spellEnd"/>
      <w:r w:rsidRPr="00503097">
        <w:rPr>
          <w:sz w:val="22"/>
        </w:rPr>
        <w:t xml:space="preserve">, and butyrate to estimate the environmental </w:t>
      </w:r>
      <w:proofErr w:type="spellStart"/>
      <w:r w:rsidRPr="00503097">
        <w:rPr>
          <w:sz w:val="22"/>
        </w:rPr>
        <w:t>pH.</w:t>
      </w:r>
      <w:proofErr w:type="spellEnd"/>
      <w:r w:rsidRPr="00503097">
        <w:rPr>
          <w:sz w:val="22"/>
        </w:rP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A8C0BEA" w14:textId="3A221A72" w:rsidR="001E58D6" w:rsidRDefault="00503097">
      <w:pPr>
        <w:pStyle w:val="BodyText"/>
      </w:pPr>
      <w:r>
        <w:rPr>
          <w:noProof/>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6">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49017617" w14:textId="77777777" w:rsidR="00C632A3" w:rsidRPr="00503097" w:rsidRDefault="00D632B9">
      <w:pPr>
        <w:pStyle w:val="Heading4"/>
        <w:rPr>
          <w:color w:val="auto"/>
        </w:rPr>
      </w:pPr>
      <w:bookmarkStart w:id="45" w:name="ph-limitation"/>
      <w:bookmarkEnd w:id="44"/>
      <w:r w:rsidRPr="00503097">
        <w:rPr>
          <w:color w:val="auto"/>
        </w:rPr>
        <w:lastRenderedPageBreak/>
        <w:t>pH limitation</w:t>
      </w:r>
    </w:p>
    <w:p w14:paraId="49017618" w14:textId="7FFC49D7" w:rsidR="00C632A3" w:rsidRPr="00503097" w:rsidRDefault="00D632B9" w:rsidP="00503097">
      <w:pPr>
        <w:pStyle w:val="FirstParagraph"/>
        <w:jc w:val="both"/>
        <w:rPr>
          <w:sz w:val="22"/>
        </w:rPr>
      </w:pPr>
      <w:r w:rsidRPr="00503097">
        <w:rPr>
          <w:sz w:val="22"/>
        </w:rPr>
        <w:t xml:space="preserve">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w:t>
      </w:r>
      <w:del w:id="46" w:author="Kristel Bernaerts" w:date="2024-01-26T15:25:00Z">
        <w:r w:rsidRPr="00503097" w:rsidDel="00F158BE">
          <w:rPr>
            <w:sz w:val="22"/>
          </w:rPr>
          <w:delText xml:space="preserve">anaerobic </w:delText>
        </w:r>
      </w:del>
      <w:r w:rsidRPr="00503097">
        <w:rPr>
          <w:sz w:val="22"/>
        </w:rPr>
        <w:t xml:space="preserve">pH of the system (6.7), </w:t>
      </w:r>
      <w:commentRangeStart w:id="47"/>
      <w:r w:rsidRPr="00503097">
        <w:rPr>
          <w:sz w:val="22"/>
        </w:rPr>
        <w:t>as we did not observe any pH increases beyond this value.</w:t>
      </w:r>
      <w:commentRangeEnd w:id="47"/>
      <w:r w:rsidR="00F158BE">
        <w:rPr>
          <w:rStyle w:val="CommentReference"/>
        </w:rPr>
        <w:commentReference w:id="47"/>
      </w:r>
    </w:p>
    <w:p w14:paraId="49017619" w14:textId="77777777" w:rsidR="00C632A3" w:rsidRPr="00503097" w:rsidRDefault="00D632B9" w:rsidP="00503097">
      <w:pPr>
        <w:pStyle w:val="BodyText"/>
        <w:jc w:val="both"/>
        <w:rPr>
          <w:sz w:val="22"/>
        </w:rPr>
      </w:pPr>
      <w:commentRangeStart w:id="48"/>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w:t>
      </w:r>
      <w:proofErr w:type="spellStart"/>
      <w:r w:rsidRPr="00503097">
        <w:rPr>
          <w:sz w:val="22"/>
        </w:rPr>
        <w:t>pH.</w:t>
      </w:r>
      <w:proofErr w:type="spellEnd"/>
      <w:r w:rsidRPr="00503097">
        <w:rPr>
          <w:sz w:val="22"/>
        </w:rPr>
        <w:t xml:space="preserve">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commentRangeEnd w:id="48"/>
      <w:r w:rsidR="00CB4FDD">
        <w:rPr>
          <w:rStyle w:val="CommentReference"/>
        </w:rPr>
        <w:commentReference w:id="48"/>
      </w:r>
    </w:p>
    <w:p w14:paraId="4901761A" w14:textId="77777777" w:rsidR="00C632A3" w:rsidRPr="00503097" w:rsidRDefault="00D632B9">
      <w:pPr>
        <w:pStyle w:val="BodyText"/>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Pr="00503097" w:rsidRDefault="00D632B9" w:rsidP="00503097">
      <w:pPr>
        <w:pStyle w:val="BodyText"/>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BodyText"/>
        <w:jc w:val="both"/>
        <w:rPr>
          <w:sz w:val="22"/>
        </w:rPr>
      </w:pPr>
      <w:r w:rsidRPr="00503097">
        <w:rPr>
          <w:sz w:val="22"/>
        </w:rPr>
        <w:t xml:space="preserve">Next, for the optimal pH to return a value of one, we divide the function by its maximum value. Note that the maximum value of the function is exactly at the optimal </w:t>
      </w:r>
      <w:proofErr w:type="spellStart"/>
      <w:r w:rsidRPr="00503097">
        <w:rPr>
          <w:sz w:val="22"/>
        </w:rPr>
        <w:t>pH.</w:t>
      </w:r>
      <w:proofErr w:type="spellEnd"/>
      <w:r w:rsidRPr="00503097">
        <w:rPr>
          <w:sz w:val="22"/>
        </w:rPr>
        <w:t xml:space="preserve">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4" w14:textId="32A54CC2" w:rsidR="00C632A3" w:rsidRDefault="00801BFE">
      <w:pPr>
        <w:pStyle w:val="BodyText"/>
      </w:pPr>
      <w:r>
        <w:rPr>
          <w:rFonts w:eastAsiaTheme="minorEastAsia"/>
        </w:rPr>
        <w:lastRenderedPageBreak/>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BodyText"/>
        <w:jc w:val="both"/>
        <w:rPr>
          <w:sz w:val="22"/>
        </w:rPr>
      </w:pPr>
      <w:r w:rsidRPr="00503097">
        <w:rPr>
          <w:sz w:val="22"/>
        </w:rPr>
        <w:t xml:space="preserve">Below 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7">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49" w:name="growth"/>
      <w:bookmarkEnd w:id="41"/>
      <w:bookmarkEnd w:id="45"/>
    </w:p>
    <w:p w14:paraId="49017627" w14:textId="2DAC178E" w:rsidR="00C632A3" w:rsidRPr="00503097" w:rsidRDefault="00D632B9">
      <w:pPr>
        <w:pStyle w:val="Heading3"/>
        <w:rPr>
          <w:color w:val="auto"/>
        </w:rPr>
      </w:pPr>
      <w:r w:rsidRPr="00503097">
        <w:rPr>
          <w:color w:val="auto"/>
        </w:rPr>
        <w:t>Growth</w:t>
      </w:r>
    </w:p>
    <w:p w14:paraId="49017628" w14:textId="2C00C89B"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m:t>
        </m:r>
        <m:r>
          <w:ins w:id="50" w:author="Kristel Bernaerts" w:date="2024-01-26T15:33:00Z">
            <w:rPr>
              <w:rFonts w:ascii="Cambria Math" w:hAnsi="Cambria Math"/>
              <w:i/>
              <w:sz w:val="22"/>
            </w:rPr>
            <w:sym w:font="Symbol" w:char="F0D7"/>
          </w:ins>
        </m:r>
        <m:r>
          <w:rPr>
            <w:rFonts w:ascii="Cambria Math" w:hAnsi="Cambria Math"/>
            <w:sz w:val="22"/>
          </w:rPr>
          <m:t>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32878157" w:rsidR="00C632A3" w:rsidRPr="00503097" w:rsidRDefault="00D632B9" w:rsidP="00503097">
      <w:pPr>
        <w:pStyle w:val="BodyText"/>
        <w:jc w:val="both"/>
        <w:rPr>
          <w:sz w:val="22"/>
        </w:rPr>
      </w:pPr>
      <w:r w:rsidRPr="00503097">
        <w:rPr>
          <w:sz w:val="22"/>
        </w:rPr>
        <w:t xml:space="preserve">a) Maximum </w:t>
      </w:r>
      <w:ins w:id="51" w:author="Kristel Bernaerts" w:date="2024-01-26T15:33:00Z">
        <w:r w:rsidR="005B3E5B">
          <w:rPr>
            <w:sz w:val="22"/>
          </w:rPr>
          <w:t xml:space="preserve">specific </w:t>
        </w:r>
      </w:ins>
      <w:del w:id="52" w:author="Kristel Bernaerts" w:date="2024-01-26T15:33:00Z">
        <w:r w:rsidRPr="00503097" w:rsidDel="005B3E5B">
          <w:rPr>
            <w:sz w:val="22"/>
          </w:rPr>
          <w:delText xml:space="preserve">intrinsic </w:delText>
        </w:r>
      </w:del>
      <w:r w:rsidRPr="00503097">
        <w:rPr>
          <w:sz w:val="22"/>
        </w:rPr>
        <w:t>growth rate (</w:t>
      </w:r>
      <m:oMath>
        <m:r>
          <w:rPr>
            <w:rFonts w:ascii="Cambria Math" w:hAnsi="Cambria Math"/>
            <w:sz w:val="22"/>
          </w:rPr>
          <m:t>μmax</m:t>
        </m:r>
      </m:oMath>
      <w:r w:rsidRPr="00503097">
        <w:rPr>
          <w:sz w:val="22"/>
        </w:rPr>
        <w:t>)</w:t>
      </w:r>
    </w:p>
    <w:p w14:paraId="4901762A" w14:textId="13DD3922" w:rsidR="00C632A3" w:rsidRPr="00503097" w:rsidRDefault="00D632B9" w:rsidP="00503097">
      <w:pPr>
        <w:pStyle w:val="BodyText"/>
        <w:jc w:val="both"/>
        <w:rPr>
          <w:sz w:val="22"/>
        </w:rPr>
      </w:pPr>
      <w:r w:rsidRPr="00503097">
        <w:rPr>
          <w:sz w:val="22"/>
        </w:rPr>
        <w:t xml:space="preserve">This represents the maximum </w:t>
      </w:r>
      <w:commentRangeStart w:id="53"/>
      <w:ins w:id="54" w:author="Kristel Bernaerts" w:date="2024-01-26T15:33:00Z">
        <w:r w:rsidR="005121BC">
          <w:rPr>
            <w:sz w:val="22"/>
          </w:rPr>
          <w:t xml:space="preserve">specific </w:t>
        </w:r>
      </w:ins>
      <w:commentRangeEnd w:id="53"/>
      <w:ins w:id="55" w:author="Kristel Bernaerts" w:date="2024-01-26T15:34:00Z">
        <w:r w:rsidR="00AB008A">
          <w:rPr>
            <w:rStyle w:val="CommentReference"/>
          </w:rPr>
          <w:commentReference w:id="53"/>
        </w:r>
      </w:ins>
      <w:r w:rsidRPr="00503097">
        <w:rPr>
          <w:sz w:val="22"/>
        </w:rPr>
        <w:t xml:space="preserve">growth rate that a subpopulation's physiology supports. In the absence of any </w:t>
      </w:r>
      <w:commentRangeStart w:id="56"/>
      <w:r w:rsidRPr="00503097">
        <w:rPr>
          <w:sz w:val="22"/>
        </w:rPr>
        <w:t>limiting factors</w:t>
      </w:r>
      <w:commentRangeEnd w:id="56"/>
      <w:r w:rsidR="00446A99">
        <w:rPr>
          <w:rStyle w:val="CommentReference"/>
        </w:rPr>
        <w:commentReference w:id="56"/>
      </w:r>
      <w:r w:rsidRPr="00503097">
        <w:rPr>
          <w:sz w:val="22"/>
        </w:rPr>
        <w:t xml:space="preserve">, cells would grow at a rate equal to </w:t>
      </w:r>
      <m:oMath>
        <m:r>
          <w:rPr>
            <w:rFonts w:ascii="Cambria Math" w:hAnsi="Cambria Math"/>
            <w:sz w:val="22"/>
          </w:rPr>
          <m:t>μmax</m:t>
        </m:r>
      </m:oMath>
      <w:r w:rsidRPr="00503097">
        <w:rPr>
          <w:sz w:val="22"/>
        </w:rPr>
        <w:t>.</w:t>
      </w:r>
    </w:p>
    <w:p w14:paraId="4901762B" w14:textId="571441FA" w:rsidR="00C632A3" w:rsidRPr="00503097" w:rsidRDefault="00D632B9" w:rsidP="00503097">
      <w:pPr>
        <w:pStyle w:val="BodyText"/>
        <w:jc w:val="both"/>
        <w:rPr>
          <w:sz w:val="22"/>
        </w:rPr>
      </w:pPr>
      <w:r w:rsidRPr="00503097">
        <w:rPr>
          <w:sz w:val="22"/>
        </w:rPr>
        <w:t xml:space="preserve">b) pH </w:t>
      </w:r>
      <w:del w:id="57" w:author="Kristel Bernaerts" w:date="2024-01-26T15:37:00Z">
        <w:r w:rsidRPr="00503097" w:rsidDel="00976129">
          <w:rPr>
            <w:sz w:val="22"/>
          </w:rPr>
          <w:delText xml:space="preserve">limitation </w:delText>
        </w:r>
      </w:del>
      <w:ins w:id="58" w:author="Kristel Bernaerts" w:date="2024-01-26T15:37:00Z">
        <w:r w:rsidR="00976129">
          <w:rPr>
            <w:sz w:val="22"/>
          </w:rPr>
          <w:t xml:space="preserve">dependence </w:t>
        </w:r>
      </w:ins>
      <w:r w:rsidRPr="00503097">
        <w:rPr>
          <w:sz w:val="22"/>
        </w:rPr>
        <w:t>(</w:t>
      </w:r>
      <m:oMath>
        <m:r>
          <w:rPr>
            <w:rFonts w:ascii="Cambria Math" w:hAnsi="Cambria Math"/>
            <w:sz w:val="22"/>
          </w:rPr>
          <m:t>ξ</m:t>
        </m:r>
      </m:oMath>
      <w:r w:rsidRPr="00503097">
        <w:rPr>
          <w:sz w:val="22"/>
        </w:rPr>
        <w:t>)</w:t>
      </w:r>
    </w:p>
    <w:p w14:paraId="4901762C" w14:textId="6118EE26" w:rsidR="00C632A3" w:rsidRPr="00503097" w:rsidRDefault="00D632B9" w:rsidP="00503097">
      <w:pPr>
        <w:pStyle w:val="BodyText"/>
        <w:jc w:val="both"/>
        <w:rPr>
          <w:sz w:val="22"/>
        </w:rPr>
      </w:pPr>
      <w:r w:rsidRPr="00503097">
        <w:rPr>
          <w:sz w:val="22"/>
        </w:rPr>
        <w:t xml:space="preserve">This </w:t>
      </w:r>
      <w:del w:id="59" w:author="Kristel Bernaerts" w:date="2024-01-26T15:37:00Z">
        <w:r w:rsidRPr="00503097" w:rsidDel="000201AA">
          <w:rPr>
            <w:sz w:val="22"/>
          </w:rPr>
          <w:delText xml:space="preserve">component </w:delText>
        </w:r>
      </w:del>
      <w:ins w:id="60" w:author="Kristel Bernaerts" w:date="2024-01-26T15:37:00Z">
        <w:r w:rsidR="000201AA">
          <w:rPr>
            <w:sz w:val="22"/>
          </w:rPr>
          <w:t xml:space="preserve">function </w:t>
        </w:r>
      </w:ins>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w:t>
      </w:r>
      <w:del w:id="61" w:author="Kristel Bernaerts" w:date="2024-01-26T15:38:00Z">
        <w:r w:rsidRPr="00503097" w:rsidDel="000201AA">
          <w:rPr>
            <w:sz w:val="22"/>
          </w:rPr>
          <w:delText xml:space="preserve">preferred </w:delText>
        </w:r>
      </w:del>
      <w:ins w:id="62" w:author="Kristel Bernaerts" w:date="2024-01-26T15:38:00Z">
        <w:r w:rsidR="000201AA">
          <w:rPr>
            <w:sz w:val="22"/>
          </w:rPr>
          <w:t xml:space="preserve">optimal </w:t>
        </w:r>
      </w:ins>
      <w:proofErr w:type="spellStart"/>
      <w:r w:rsidRPr="00503097">
        <w:rPr>
          <w:sz w:val="22"/>
        </w:rPr>
        <w:t>pH.</w:t>
      </w:r>
      <w:proofErr w:type="spellEnd"/>
    </w:p>
    <w:p w14:paraId="4901762D" w14:textId="77777777" w:rsidR="00C632A3" w:rsidRPr="00503097" w:rsidRDefault="00D632B9" w:rsidP="00503097">
      <w:pPr>
        <w:pStyle w:val="BodyText"/>
        <w:jc w:val="both"/>
        <w:rPr>
          <w:sz w:val="22"/>
        </w:rPr>
      </w:pPr>
      <w:r w:rsidRPr="00503097">
        <w:rPr>
          <w:sz w:val="22"/>
        </w:rPr>
        <w:t>c) Nutrient consumption</w:t>
      </w:r>
    </w:p>
    <w:p w14:paraId="4901762E" w14:textId="1E004E84" w:rsidR="00C632A3" w:rsidRPr="00503097" w:rsidRDefault="00D632B9" w:rsidP="00503097">
      <w:pPr>
        <w:pStyle w:val="BodyText"/>
        <w:jc w:val="both"/>
        <w:rPr>
          <w:sz w:val="22"/>
        </w:rPr>
      </w:pPr>
      <w:r w:rsidRPr="00503097">
        <w:rPr>
          <w:sz w:val="22"/>
        </w:rPr>
        <w:lastRenderedPageBreak/>
        <w:t xml:space="preserve">This is based on the additive combination of the </w:t>
      </w:r>
      <w:del w:id="63" w:author="Kristel Bernaerts" w:date="2024-01-26T15:39:00Z">
        <w:r w:rsidRPr="00503097" w:rsidDel="00CD291F">
          <w:rPr>
            <w:sz w:val="22"/>
          </w:rPr>
          <w:delText xml:space="preserve">feeding </w:delText>
        </w:r>
      </w:del>
      <w:ins w:id="64" w:author="Kristel Bernaerts" w:date="2024-01-26T15:42:00Z">
        <w:r w:rsidR="00040CE9">
          <w:rPr>
            <w:sz w:val="22"/>
          </w:rPr>
          <w:t>substrate u</w:t>
        </w:r>
      </w:ins>
      <w:commentRangeStart w:id="65"/>
      <w:ins w:id="66" w:author="Kristel Bernaerts" w:date="2024-01-26T15:39:00Z">
        <w:r w:rsidR="00CD291F">
          <w:rPr>
            <w:sz w:val="22"/>
          </w:rPr>
          <w:t xml:space="preserve">ptake fluxes </w:t>
        </w:r>
        <w:commentRangeEnd w:id="65"/>
        <w:r w:rsidR="00CD291F">
          <w:rPr>
            <w:rStyle w:val="CommentReference"/>
          </w:rPr>
          <w:commentReference w:id="65"/>
        </w:r>
      </w:ins>
      <w:del w:id="67" w:author="Kristel Bernaerts" w:date="2024-01-26T15:39:00Z">
        <w:r w:rsidRPr="00503097" w:rsidDel="00CD291F">
          <w:rPr>
            <w:sz w:val="22"/>
          </w:rPr>
          <w:delText xml:space="preserve">terms </w:delText>
        </w:r>
      </w:del>
      <w:r w:rsidRPr="00503097">
        <w:rPr>
          <w:sz w:val="22"/>
        </w:rPr>
        <w:t>that are actively used by a subpopulation.</w:t>
      </w:r>
    </w:p>
    <w:p w14:paraId="4901762F" w14:textId="77777777" w:rsidR="00C632A3" w:rsidRPr="00503097" w:rsidRDefault="00D632B9" w:rsidP="00503097">
      <w:pPr>
        <w:pStyle w:val="BodyText"/>
        <w:jc w:val="both"/>
        <w:rPr>
          <w:sz w:val="22"/>
        </w:rPr>
      </w:pPr>
      <w:r w:rsidRPr="00503097">
        <w:rPr>
          <w:sz w:val="22"/>
        </w:rPr>
        <w:t>d) Subpopulation transitions</w:t>
      </w:r>
    </w:p>
    <w:p w14:paraId="49017630" w14:textId="4EEDC637"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BodyText"/>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8">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commentRangeStart w:id="68"/>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commentRangeEnd w:id="68"/>
      <w:r w:rsidR="00231530">
        <w:rPr>
          <w:rStyle w:val="CommentReference"/>
        </w:rPr>
        <w:commentReference w:id="68"/>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Pr="00503097" w:rsidRDefault="00754BCE" w:rsidP="00503097">
      <w:pPr>
        <w:pStyle w:val="BodyText"/>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BodyText"/>
      </w:pPr>
    </w:p>
    <w:p w14:paraId="4901763B" w14:textId="1D75B6FA" w:rsidR="00C632A3" w:rsidRPr="00503097" w:rsidRDefault="00D632B9">
      <w:pPr>
        <w:pStyle w:val="BodyText"/>
        <w:rPr>
          <w:sz w:val="22"/>
        </w:rPr>
      </w:pPr>
      <w:r w:rsidRPr="00503097">
        <w:rPr>
          <w:sz w:val="22"/>
        </w:rPr>
        <w:t>The transition function is:</w:t>
      </w:r>
    </w:p>
    <w:p w14:paraId="4EC725EB" w14:textId="1AB11B5B" w:rsidR="00925BD6" w:rsidRDefault="00925BD6">
      <w:pPr>
        <w:pStyle w:val="BodyText"/>
      </w:pPr>
      <w:r>
        <w:rPr>
          <w:noProof/>
        </w:rPr>
        <w:lastRenderedPageBreak/>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754BCE">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Pr="00503097" w:rsidRDefault="00D632B9">
      <w:pPr>
        <w:numPr>
          <w:ilvl w:val="0"/>
          <w:numId w:val="5"/>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754BCE">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754BCE">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754BCE">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Pr="00503097" w:rsidRDefault="00D632B9">
      <w:pPr>
        <w:pStyle w:val="BodyText"/>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BodyText"/>
      </w:pPr>
    </w:p>
    <w:p w14:paraId="49017661" w14:textId="45CFB5F9" w:rsidR="00C632A3" w:rsidRPr="00503097" w:rsidRDefault="00D632B9">
      <w:pPr>
        <w:pStyle w:val="Heading3"/>
        <w:rPr>
          <w:color w:val="auto"/>
          <w:sz w:val="22"/>
        </w:rPr>
      </w:pPr>
      <w:bookmarkStart w:id="69" w:name="pulses"/>
      <w:bookmarkEnd w:id="49"/>
      <w:r w:rsidRPr="00503097">
        <w:rPr>
          <w:color w:val="auto"/>
          <w:sz w:val="22"/>
        </w:rPr>
        <w:t>Pulses</w:t>
      </w:r>
      <w:ins w:id="70" w:author="Kristel Bernaerts" w:date="2024-01-26T15:43:00Z">
        <w:r w:rsidR="00365A7D">
          <w:rPr>
            <w:color w:val="auto"/>
            <w:sz w:val="22"/>
          </w:rPr>
          <w:t xml:space="preserve"> (transport terms)</w:t>
        </w:r>
      </w:ins>
    </w:p>
    <w:p w14:paraId="49017662" w14:textId="04A55D48" w:rsidR="00C632A3" w:rsidRPr="00B11A37" w:rsidRDefault="00D632B9" w:rsidP="00B11A37">
      <w:pPr>
        <w:pStyle w:val="FirstParagraph"/>
        <w:jc w:val="both"/>
        <w:rPr>
          <w:sz w:val="22"/>
        </w:rPr>
      </w:pPr>
      <w:r w:rsidRPr="00B11A37">
        <w:rPr>
          <w:sz w:val="22"/>
        </w:rPr>
        <w:t xml:space="preserve">In addition to subpopulations growing by the exchange of metabolites and influenced by the environmental pH, the community is also influenced by the environmental regime, particularly by the way in which matter flows in and out of the </w:t>
      </w:r>
      <w:ins w:id="71" w:author="Kristel Bernaerts" w:date="2024-01-26T15:44:00Z">
        <w:r w:rsidR="00440507">
          <w:rPr>
            <w:sz w:val="22"/>
          </w:rPr>
          <w:t xml:space="preserve">reactor </w:t>
        </w:r>
      </w:ins>
      <w:r w:rsidRPr="00B11A37">
        <w:rPr>
          <w:sz w:val="22"/>
        </w:rPr>
        <w:t>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6C446638" w:rsidR="00C632A3" w:rsidRPr="00B11A37" w:rsidRDefault="00D632B9" w:rsidP="00B11A37">
      <w:pPr>
        <w:pStyle w:val="FirstParagraph"/>
        <w:jc w:val="both"/>
        <w:rPr>
          <w:sz w:val="22"/>
        </w:rPr>
      </w:pPr>
      <w:r w:rsidRPr="00B11A37">
        <w:rPr>
          <w:sz w:val="22"/>
        </w:rPr>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1"/>
      <w:bookmarkEnd w:id="69"/>
    </w:p>
    <w:p w14:paraId="65F7249D" w14:textId="04C5DA83" w:rsidR="00533FF9" w:rsidRPr="00B11A37" w:rsidRDefault="00533FF9" w:rsidP="00533FF9">
      <w:pPr>
        <w:pStyle w:val="Heading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BodyText"/>
        <w:jc w:val="both"/>
        <w:rPr>
          <w:sz w:val="22"/>
        </w:rPr>
      </w:pPr>
      <w:r w:rsidRPr="00B11A37">
        <w:rPr>
          <w:sz w:val="22"/>
        </w:rPr>
        <w:lastRenderedPageBreak/>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Heading5"/>
        <w:rPr>
          <w:color w:val="auto"/>
        </w:rPr>
      </w:pPr>
      <w:bookmarkStart w:id="72" w:name="Xa7c8be4d050ef41cf2ab9767fd44484ec4adce8"/>
      <w:proofErr w:type="spellStart"/>
      <w:r w:rsidRPr="00B11A37">
        <w:rPr>
          <w:i/>
          <w:color w:val="auto"/>
        </w:rPr>
        <w:t>Blautia</w:t>
      </w:r>
      <w:proofErr w:type="spellEnd"/>
      <w:r w:rsidRPr="00B11A37">
        <w:rPr>
          <w:i/>
          <w:color w:val="auto"/>
        </w:rPr>
        <w:t xml:space="preserve"> </w:t>
      </w:r>
      <w:proofErr w:type="spellStart"/>
      <w:r w:rsidRPr="00B11A37">
        <w:rPr>
          <w:i/>
          <w:color w:val="auto"/>
        </w:rPr>
        <w:t>hydrogenotrophica</w:t>
      </w:r>
      <w:proofErr w:type="spellEnd"/>
      <w:r w:rsidRPr="00B11A37">
        <w:rPr>
          <w:color w:val="auto"/>
        </w:rPr>
        <w:t xml:space="preserve"> DSM 10507 (referred to as "</w:t>
      </w:r>
      <w:proofErr w:type="spellStart"/>
      <w:r w:rsidRPr="00B11A37">
        <w:rPr>
          <w:color w:val="auto"/>
        </w:rPr>
        <w:t>Bh</w:t>
      </w:r>
      <w:proofErr w:type="spellEnd"/>
      <w:r w:rsidRPr="00B11A37">
        <w:rPr>
          <w:color w:val="auto"/>
        </w:rPr>
        <w:t xml:space="preserve">"). </w:t>
      </w:r>
    </w:p>
    <w:p w14:paraId="0FDF0903" w14:textId="77777777" w:rsidR="00B11A37" w:rsidRPr="00B11A37" w:rsidRDefault="00B11A37" w:rsidP="00B11A37">
      <w:pPr>
        <w:pStyle w:val="BodyText"/>
        <w:rPr>
          <w:sz w:val="22"/>
        </w:rPr>
      </w:pPr>
    </w:p>
    <w:p w14:paraId="1DF65671" w14:textId="77777777" w:rsidR="00533FF9" w:rsidRPr="00B11A37" w:rsidRDefault="00533FF9" w:rsidP="00B11A37">
      <w:pPr>
        <w:numPr>
          <w:ilvl w:val="0"/>
          <w:numId w:val="10"/>
        </w:numPr>
        <w:jc w:val="both"/>
        <w:rPr>
          <w:sz w:val="22"/>
        </w:rPr>
      </w:pPr>
      <w:bookmarkStart w:id="73" w:name="_Hlk153207872"/>
      <w:proofErr w:type="spellStart"/>
      <w:r w:rsidRPr="00B11A37">
        <w:rPr>
          <w:sz w:val="22"/>
        </w:rPr>
        <w:t>Bh</w:t>
      </w:r>
      <w:proofErr w:type="spellEnd"/>
      <w:r w:rsidRPr="00B11A37">
        <w:rPr>
          <w:sz w:val="22"/>
        </w:rPr>
        <w:t xml:space="preserve">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proofErr w:type="spellStart"/>
      <w:r w:rsidRPr="00B11A37">
        <w:rPr>
          <w:sz w:val="22"/>
        </w:rPr>
        <w:t>Bh's</w:t>
      </w:r>
      <w:proofErr w:type="spellEnd"/>
      <w:r w:rsidRPr="00B11A37">
        <w:rPr>
          <w:sz w:val="22"/>
        </w:rPr>
        <w:t xml:space="preserve"> genome contains a trehalose-specific PTS gene, which is found to be overexpressed when </w:t>
      </w:r>
      <w:proofErr w:type="spellStart"/>
      <w:r w:rsidRPr="00B11A37">
        <w:rPr>
          <w:sz w:val="22"/>
        </w:rPr>
        <w:t>Bh</w:t>
      </w:r>
      <w:proofErr w:type="spellEnd"/>
      <w:r w:rsidRPr="00B11A37">
        <w:rPr>
          <w:sz w:val="22"/>
        </w:rPr>
        <w:t xml:space="preserve"> grows on trehalose. Interestingly, the genome does not contain the glucose-specific IIA component of the PTS system gene that is found in closely-related </w:t>
      </w:r>
      <w:proofErr w:type="spellStart"/>
      <w:r w:rsidRPr="00B11A37">
        <w:rPr>
          <w:i/>
          <w:iCs/>
          <w:sz w:val="22"/>
        </w:rPr>
        <w:t>Blautia</w:t>
      </w:r>
      <w:proofErr w:type="spellEnd"/>
      <w:r w:rsidRPr="00B11A37">
        <w:rPr>
          <w:sz w:val="22"/>
        </w:rPr>
        <w:t xml:space="preserve"> and </w:t>
      </w:r>
      <w:proofErr w:type="spellStart"/>
      <w:r w:rsidRPr="00B11A37">
        <w:rPr>
          <w:i/>
          <w:iCs/>
          <w:sz w:val="22"/>
        </w:rPr>
        <w:t>Ruminococcus</w:t>
      </w:r>
      <w:proofErr w:type="spellEnd"/>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commentRangeStart w:id="74"/>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commentRangeEnd w:id="74"/>
      <w:r w:rsidR="00FD2ABA">
        <w:rPr>
          <w:rStyle w:val="CommentReference"/>
        </w:rPr>
        <w:commentReference w:id="74"/>
      </w:r>
    </w:p>
    <w:p w14:paraId="2C5075FB" w14:textId="77777777" w:rsidR="00533FF9" w:rsidRPr="00B11A37" w:rsidRDefault="00533FF9" w:rsidP="00B11A37">
      <w:pPr>
        <w:numPr>
          <w:ilvl w:val="1"/>
          <w:numId w:val="2"/>
        </w:numPr>
        <w:jc w:val="both"/>
        <w:rPr>
          <w:sz w:val="22"/>
        </w:rPr>
      </w:pPr>
      <w:r w:rsidRPr="00B11A37">
        <w:rPr>
          <w:sz w:val="22"/>
        </w:rPr>
        <w:t xml:space="preserve">We also found that increasing trehalose leads to an increase in lactate production, </w:t>
      </w:r>
      <w:commentRangeStart w:id="75"/>
      <w:commentRangeStart w:id="76"/>
      <w:r w:rsidRPr="00B11A37">
        <w:rPr>
          <w:sz w:val="22"/>
        </w:rPr>
        <w:t>while increasing pyruvate results in an increase in acetate</w:t>
      </w:r>
      <w:commentRangeEnd w:id="75"/>
      <w:r w:rsidR="005F3FB9">
        <w:rPr>
          <w:rStyle w:val="CommentReference"/>
        </w:rPr>
        <w:commentReference w:id="75"/>
      </w:r>
      <w:commentRangeEnd w:id="76"/>
      <w:r w:rsidR="00386AE8">
        <w:rPr>
          <w:rStyle w:val="CommentReference"/>
        </w:rPr>
        <w:commentReference w:id="76"/>
      </w:r>
      <w:r w:rsidRPr="00B11A37">
        <w:rPr>
          <w:sz w:val="22"/>
        </w:rPr>
        <w:t>,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ListParagraph"/>
        <w:numPr>
          <w:ilvl w:val="0"/>
          <w:numId w:val="10"/>
        </w:numPr>
        <w:jc w:val="both"/>
        <w:rPr>
          <w:sz w:val="22"/>
        </w:rPr>
      </w:pPr>
      <w:commentRangeStart w:id="77"/>
      <w:proofErr w:type="spellStart"/>
      <w:r w:rsidRPr="00B11A37">
        <w:rPr>
          <w:sz w:val="22"/>
        </w:rPr>
        <w:t>Bh</w:t>
      </w:r>
      <w:proofErr w:type="spellEnd"/>
      <w:r w:rsidRPr="00B11A37">
        <w:rPr>
          <w:sz w:val="22"/>
        </w:rPr>
        <w:t xml:space="preserve"> exhibits higher growth rates on glucose compared to trehalose and pyruvate:</w:t>
      </w:r>
    </w:p>
    <w:p w14:paraId="5E67A621" w14:textId="77777777" w:rsidR="00533FF9" w:rsidRDefault="00533FF9" w:rsidP="00B11A37">
      <w:pPr>
        <w:numPr>
          <w:ilvl w:val="1"/>
          <w:numId w:val="2"/>
        </w:numPr>
        <w:jc w:val="both"/>
      </w:pPr>
      <w:r w:rsidRPr="00B11A37">
        <w:rPr>
          <w:sz w:val="22"/>
        </w:rPr>
        <w:t>We observed higher growth-rates during the glucose-consuming stage compared to the trehalose-consuming stage.</w:t>
      </w:r>
      <w:commentRangeEnd w:id="77"/>
      <w:r w:rsidR="000D611A">
        <w:rPr>
          <w:rStyle w:val="CommentReference"/>
        </w:rPr>
        <w:commentReference w:id="77"/>
      </w:r>
    </w:p>
    <w:p w14:paraId="495D32B4" w14:textId="77777777" w:rsidR="00533FF9" w:rsidRPr="00B11A37" w:rsidRDefault="00533FF9" w:rsidP="00B11A37">
      <w:pPr>
        <w:numPr>
          <w:ilvl w:val="0"/>
          <w:numId w:val="11"/>
        </w:numPr>
        <w:jc w:val="both"/>
        <w:rPr>
          <w:sz w:val="22"/>
        </w:rPr>
      </w:pPr>
      <w:proofErr w:type="spellStart"/>
      <w:r w:rsidRPr="00B11A37">
        <w:rPr>
          <w:sz w:val="22"/>
        </w:rPr>
        <w:t>Bh</w:t>
      </w:r>
      <w:proofErr w:type="spellEnd"/>
      <w:r w:rsidRPr="00B11A37">
        <w:rPr>
          <w:sz w:val="22"/>
        </w:rPr>
        <w:t xml:space="preserve"> exhibits glucose co-limitation: </w:t>
      </w:r>
    </w:p>
    <w:p w14:paraId="176F00C1" w14:textId="6E387532" w:rsidR="00533FF9" w:rsidRPr="00B11A37" w:rsidRDefault="00533FF9" w:rsidP="00B11A37">
      <w:pPr>
        <w:numPr>
          <w:ilvl w:val="1"/>
          <w:numId w:val="2"/>
        </w:numPr>
        <w:jc w:val="both"/>
        <w:rPr>
          <w:sz w:val="22"/>
        </w:rPr>
      </w:pPr>
      <w:r w:rsidRPr="00B11A37">
        <w:rPr>
          <w:sz w:val="22"/>
        </w:rPr>
        <w:t xml:space="preserve">Not all of the glucose is consumed from the media before the culture enters the stationary and death phases, suggesting </w:t>
      </w:r>
      <w:commentRangeStart w:id="78"/>
      <w:commentRangeStart w:id="79"/>
      <w:r w:rsidRPr="00B11A37">
        <w:rPr>
          <w:sz w:val="22"/>
        </w:rPr>
        <w:t>co-limitation with another substrate</w:t>
      </w:r>
      <w:commentRangeEnd w:id="78"/>
      <w:r w:rsidR="008F09A2">
        <w:rPr>
          <w:rStyle w:val="CommentReference"/>
        </w:rPr>
        <w:commentReference w:id="78"/>
      </w:r>
      <w:commentRangeEnd w:id="79"/>
      <w:r w:rsidR="00D826D5">
        <w:rPr>
          <w:rStyle w:val="CommentReference"/>
        </w:rPr>
        <w:commentReference w:id="79"/>
      </w:r>
      <w:r w:rsidRPr="00B11A37">
        <w:rPr>
          <w:sz w:val="22"/>
        </w:rPr>
        <w:t xml:space="preserve">. </w:t>
      </w:r>
      <w:commentRangeStart w:id="80"/>
      <w:r w:rsidRPr="00B11A37">
        <w:rPr>
          <w:sz w:val="22"/>
        </w:rPr>
        <w:t>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commentRangeEnd w:id="80"/>
      <w:r w:rsidR="00E61CC9">
        <w:rPr>
          <w:rStyle w:val="CommentReference"/>
        </w:rPr>
        <w:commentReference w:id="80"/>
      </w:r>
    </w:p>
    <w:p w14:paraId="01E06010" w14:textId="544AFF30" w:rsidR="00533FF9" w:rsidRPr="005C3C29" w:rsidRDefault="00533FF9" w:rsidP="005C3C29">
      <w:pPr>
        <w:pStyle w:val="Heading5"/>
        <w:jc w:val="both"/>
        <w:rPr>
          <w:rFonts w:asciiTheme="minorHAnsi" w:hAnsiTheme="minorHAnsi"/>
          <w:color w:val="auto"/>
          <w:sz w:val="22"/>
          <w:szCs w:val="22"/>
        </w:rPr>
      </w:pPr>
      <w:bookmarkStart w:id="81" w:name="X1eed2e2a00097b039c9ce686dad62a9bd9dc8be"/>
      <w:bookmarkEnd w:id="72"/>
      <w:bookmarkEnd w:id="73"/>
      <w:r w:rsidRPr="005C3C29">
        <w:rPr>
          <w:rFonts w:asciiTheme="minorHAnsi" w:hAnsiTheme="minorHAnsi"/>
          <w:i/>
          <w:color w:val="auto"/>
          <w:sz w:val="22"/>
          <w:szCs w:val="22"/>
        </w:rPr>
        <w:lastRenderedPageBreak/>
        <w:t xml:space="preserve">Bacteroides </w:t>
      </w:r>
      <w:proofErr w:type="spellStart"/>
      <w:r w:rsidRPr="005C3C29">
        <w:rPr>
          <w:rFonts w:asciiTheme="minorHAnsi" w:hAnsiTheme="minorHAnsi"/>
          <w:i/>
          <w:color w:val="auto"/>
          <w:sz w:val="22"/>
          <w:szCs w:val="22"/>
        </w:rPr>
        <w:t>thetaiotaomicron</w:t>
      </w:r>
      <w:proofErr w:type="spellEnd"/>
      <w:r w:rsidRPr="005C3C29">
        <w:rPr>
          <w:rFonts w:asciiTheme="minorHAnsi" w:hAnsiTheme="minorHAnsi"/>
          <w:color w:val="auto"/>
          <w:sz w:val="22"/>
          <w:szCs w:val="22"/>
        </w:rPr>
        <w:t xml:space="preserve"> VPI-5482 (referred to as "</w:t>
      </w:r>
      <w:proofErr w:type="spellStart"/>
      <w:r w:rsidRPr="005C3C29">
        <w:rPr>
          <w:rFonts w:asciiTheme="minorHAnsi" w:hAnsiTheme="minorHAnsi"/>
          <w:color w:val="auto"/>
          <w:sz w:val="22"/>
          <w:szCs w:val="22"/>
        </w:rPr>
        <w:t>Bt</w:t>
      </w:r>
      <w:proofErr w:type="spellEnd"/>
      <w:r w:rsidRPr="005C3C29">
        <w:rPr>
          <w:rFonts w:asciiTheme="minorHAnsi" w:hAnsiTheme="minorHAnsi"/>
          <w:color w:val="auto"/>
          <w:sz w:val="22"/>
          <w:szCs w:val="22"/>
        </w:rPr>
        <w:t>")</w:t>
      </w:r>
    </w:p>
    <w:p w14:paraId="5C2CC727" w14:textId="77777777" w:rsidR="00DF3030" w:rsidRPr="005C3C29" w:rsidRDefault="00DF3030" w:rsidP="005C3C29">
      <w:pPr>
        <w:pStyle w:val="BodyText"/>
        <w:jc w:val="both"/>
        <w:rPr>
          <w:sz w:val="22"/>
          <w:szCs w:val="22"/>
        </w:rPr>
      </w:pPr>
    </w:p>
    <w:p w14:paraId="17D1FF49" w14:textId="6348EA26" w:rsidR="00533FF9" w:rsidRPr="005C3C29" w:rsidRDefault="00533FF9" w:rsidP="005C3C29">
      <w:pPr>
        <w:numPr>
          <w:ilvl w:val="0"/>
          <w:numId w:val="12"/>
        </w:numPr>
        <w:jc w:val="both"/>
        <w:rPr>
          <w:sz w:val="22"/>
          <w:szCs w:val="22"/>
        </w:rPr>
      </w:pPr>
      <w:bookmarkStart w:id="82" w:name="_Hlk153209927"/>
      <w:proofErr w:type="spellStart"/>
      <w:r w:rsidRPr="005C3C29">
        <w:rPr>
          <w:sz w:val="22"/>
          <w:szCs w:val="22"/>
        </w:rPr>
        <w:t>Bt</w:t>
      </w:r>
      <w:proofErr w:type="spellEnd"/>
      <w:r w:rsidRPr="005C3C29">
        <w:rPr>
          <w:sz w:val="22"/>
          <w:szCs w:val="22"/>
        </w:rPr>
        <w:t xml:space="preserve"> produces a range of </w:t>
      </w:r>
      <w:del w:id="83" w:author="Kristel Bernaerts" w:date="2024-01-26T17:21:00Z">
        <w:r w:rsidRPr="005C3C29" w:rsidDel="00765994">
          <w:rPr>
            <w:sz w:val="22"/>
            <w:szCs w:val="22"/>
          </w:rPr>
          <w:delText xml:space="preserve">fermentation </w:delText>
        </w:r>
      </w:del>
      <w:ins w:id="84" w:author="Kristel Bernaerts" w:date="2024-01-26T17:21:00Z">
        <w:r w:rsidR="00765994">
          <w:rPr>
            <w:sz w:val="22"/>
            <w:szCs w:val="22"/>
          </w:rPr>
          <w:t xml:space="preserve">organic </w:t>
        </w:r>
      </w:ins>
      <w:r w:rsidRPr="005C3C29">
        <w:rPr>
          <w:sz w:val="22"/>
          <w:szCs w:val="22"/>
        </w:rPr>
        <w:t>acids that significantly decrease the medium pH:</w:t>
      </w:r>
    </w:p>
    <w:p w14:paraId="6E3B5335" w14:textId="70689D9B" w:rsidR="00533FF9" w:rsidRPr="005C3C29" w:rsidRDefault="00533FF9" w:rsidP="005C3C29">
      <w:pPr>
        <w:numPr>
          <w:ilvl w:val="1"/>
          <w:numId w:val="2"/>
        </w:numPr>
        <w:jc w:val="both"/>
        <w:rPr>
          <w:sz w:val="22"/>
          <w:szCs w:val="22"/>
        </w:rPr>
      </w:pPr>
      <w:r w:rsidRPr="005C3C29">
        <w:rPr>
          <w:sz w:val="22"/>
          <w:szCs w:val="22"/>
        </w:rPr>
        <w:t xml:space="preserve">In our experiments, </w:t>
      </w:r>
      <w:proofErr w:type="spellStart"/>
      <w:r w:rsidRPr="005C3C29">
        <w:rPr>
          <w:sz w:val="22"/>
          <w:szCs w:val="22"/>
        </w:rPr>
        <w:t>Bt</w:t>
      </w:r>
      <w:proofErr w:type="spellEnd"/>
      <w:r w:rsidRPr="005C3C29">
        <w:rPr>
          <w:sz w:val="22"/>
          <w:szCs w:val="22"/>
        </w:rPr>
        <w:t xml:space="preserve"> was observed to rapidly consume glucose and pyruvate, while producing a variety of </w:t>
      </w:r>
      <w:del w:id="85" w:author="Kristel Bernaerts" w:date="2024-01-26T17:22:00Z">
        <w:r w:rsidRPr="005C3C29" w:rsidDel="003A476C">
          <w:rPr>
            <w:sz w:val="22"/>
            <w:szCs w:val="22"/>
          </w:rPr>
          <w:delText xml:space="preserve">fermentation </w:delText>
        </w:r>
      </w:del>
      <w:ins w:id="86" w:author="Kristel Bernaerts" w:date="2024-01-26T17:22:00Z">
        <w:r w:rsidR="003A476C">
          <w:rPr>
            <w:sz w:val="22"/>
            <w:szCs w:val="22"/>
          </w:rPr>
          <w:t xml:space="preserve">organic </w:t>
        </w:r>
      </w:ins>
      <w:r w:rsidRPr="005C3C29">
        <w:rPr>
          <w:sz w:val="22"/>
          <w:szCs w:val="22"/>
        </w:rPr>
        <w:t xml:space="preserve">acids. This resulted in a swift drop in the medium's </w:t>
      </w:r>
      <w:proofErr w:type="spellStart"/>
      <w:r w:rsidRPr="005C3C29">
        <w:rPr>
          <w:sz w:val="22"/>
          <w:szCs w:val="22"/>
        </w:rPr>
        <w:t>pH.</w:t>
      </w:r>
      <w:proofErr w:type="spellEnd"/>
    </w:p>
    <w:p w14:paraId="74F4183B"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is inhibited by low pH values:</w:t>
      </w:r>
    </w:p>
    <w:p w14:paraId="53527290" w14:textId="73D3B518"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is known to be sensitive to low pH levels</w:t>
      </w:r>
      <w:r w:rsidR="00B11A37" w:rsidRPr="005C3C29">
        <w:rPr>
          <w:sz w:val="22"/>
          <w:szCs w:val="22"/>
        </w:rPr>
        <w:fldChar w:fldCharType="begin"/>
      </w:r>
      <w:r w:rsidR="00B11A37" w:rsidRPr="005C3C29">
        <w:rPr>
          <w:sz w:val="22"/>
          <w:szCs w:val="22"/>
        </w:rPr>
        <w:instrText xml:space="preserve"> ADDIN ZOTERO_ITEM CSL_CITATION {"citationID":"xmnACSdr","properties":{"formattedCitation":"\\super 3\\nosupersub{}","plainCitation":"3","noteIndex":0},"citationItems":[{"id":469,"uris":["http://zotero.org/users/2040718/items/Z647RN2Y"],"itemData":{"id":469,"type":"article-journal","abstract":"The pH of the colonic lumen varies with anatomical site and microbial fermentation of dietary residue. We have investigated the impact of mildly acidic pH, which occurs in the proximal colon, on the growth of different species of human colonic bacteria in pure culture and in the complete microbial community. Growth was determined for 33 representative human colonic bacteria at three initial pH values (approximately 5.5, 6.2 and 6.7) in anaerobic YCFA medium, which includes a mixture of short-chain fatty acids (SCFA) with 0.2% glucose as energy source. Representatives of all eight Bacteroides species tested grew poorly at pH 5.5, as did Escherichia coli, whereas 19 of the 23 Gram-positive anaerobes tested gave growth rates at pH 5.5 that were at least 50% of those at pH 6.7. Growth inhibition of B. thetaiotaomicron at pH 5.5 was increased by the presence of the SCFA mix (33 mM acetate, 9 mM propionate and 1 mM each of iso-valerate, valerate and iso-butyrate). Analysis of amplified 16S rRNA sequences demonstrated a major pH-driven shift within a human faecal bacterial community in a continuous flow fermentor. Bacteroides spp. accounted for 27% of 16S rRNA sequences detected at pH 5.5, but 86% of sequences at pH 6.7. Conversely, butyrate-producing Gram-positive bacteria related to Eubacterium rectale represented 50% of all 16S rRNA sequences at pH 5.5, but were not detected at pH 6.7. Inhibition of the growth of a major group of Gram-negative bacteria at mildly acidic pH apparently creates niches that can be exploited by more low pH-tolerant microorganisms.","container-title":"Environmental Microbiology","DOI":"10.1111/j.1462-2920.2009.01931.x","ISSN":"1462-2920","issue":"8","language":"en","license":"© 2009 Society for Applied Microbiology and Blackwell Publishing Ltd","note":"_eprint: https://onlinelibrary.wiley.com/doi/pdf/10.1111/j.1462-2920.2009.01931.x","page":"2112-2122","source":"Wiley Online Library","title":"The role of pH in determining the species composition of the human colonic microbiota","volume":"11","author":[{"family":"Duncan","given":"Sylvia H."},{"family":"Louis","given":"Petra"},{"family":"Thomson","given":"John M."},{"family":"Flint","given":"Harry J."}],"issued":{"date-parts":[["2009"]]}}}],"schema":"https://github.com/citation-style-language/schema/raw/master/csl-citation.json"} </w:instrText>
      </w:r>
      <w:r w:rsidR="00B11A37" w:rsidRPr="005C3C29">
        <w:rPr>
          <w:sz w:val="22"/>
          <w:szCs w:val="22"/>
        </w:rPr>
        <w:fldChar w:fldCharType="separate"/>
      </w:r>
      <w:r w:rsidR="00B11A37" w:rsidRPr="005C3C29">
        <w:rPr>
          <w:rFonts w:cs="Times New Roman"/>
          <w:sz w:val="22"/>
          <w:szCs w:val="22"/>
          <w:vertAlign w:val="superscript"/>
        </w:rPr>
        <w:t>3</w:t>
      </w:r>
      <w:r w:rsidR="00B11A37" w:rsidRPr="005C3C29">
        <w:rPr>
          <w:sz w:val="22"/>
          <w:szCs w:val="22"/>
        </w:rPr>
        <w:fldChar w:fldCharType="end"/>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 xml:space="preserve">But we also found that when carbon sources are exhausted most </w:t>
      </w:r>
      <w:proofErr w:type="spellStart"/>
      <w:r w:rsidRPr="005C3C29">
        <w:rPr>
          <w:sz w:val="22"/>
          <w:szCs w:val="22"/>
        </w:rPr>
        <w:t>Bt</w:t>
      </w:r>
      <w:proofErr w:type="spellEnd"/>
      <w:r w:rsidRPr="005C3C29">
        <w:rPr>
          <w:sz w:val="22"/>
          <w:szCs w:val="22"/>
        </w:rPr>
        <w:t xml:space="preserve"> cells lose their viability. This was confirmed through assessing cell permeability with PI staining. To represent this in our model, we introduced transition functions from active to inactive subpopulations that are triggered </w:t>
      </w:r>
      <w:commentRangeStart w:id="87"/>
      <w:r w:rsidRPr="005C3C29">
        <w:rPr>
          <w:sz w:val="22"/>
          <w:szCs w:val="22"/>
        </w:rPr>
        <w:t xml:space="preserve">by nutrient depletion at low </w:t>
      </w:r>
      <w:proofErr w:type="spellStart"/>
      <w:r w:rsidRPr="005C3C29">
        <w:rPr>
          <w:sz w:val="22"/>
          <w:szCs w:val="22"/>
        </w:rPr>
        <w:t>pH</w:t>
      </w:r>
      <w:commentRangeEnd w:id="87"/>
      <w:r w:rsidR="00583268">
        <w:rPr>
          <w:rStyle w:val="CommentReference"/>
        </w:rPr>
        <w:commentReference w:id="87"/>
      </w:r>
      <w:r w:rsidRPr="005C3C29">
        <w:rPr>
          <w:sz w:val="22"/>
          <w:szCs w:val="22"/>
        </w:rPr>
        <w:t>.</w:t>
      </w:r>
      <w:proofErr w:type="spellEnd"/>
    </w:p>
    <w:p w14:paraId="6C9A0D25"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fixes CO2, producing succinate:</w:t>
      </w:r>
    </w:p>
    <w:p w14:paraId="6CF73D00" w14:textId="74E13E2F"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fixes CO2 by converting phosphoenolpyruvate (a C3 molecule) into oxaloacetate (a C4 molecule)</w:t>
      </w:r>
      <w:del w:id="88" w:author="Kristel Bernaerts" w:date="2024-01-26T17:26:00Z">
        <w:r w:rsidRPr="005C3C29" w:rsidDel="0023142F">
          <w:rPr>
            <w:sz w:val="22"/>
            <w:szCs w:val="22"/>
          </w:rPr>
          <w:delText xml:space="preserve"> </w:delText>
        </w:r>
        <w:commentRangeStart w:id="89"/>
        <w:r w:rsidRPr="005C3C29" w:rsidDel="0023142F">
          <w:rPr>
            <w:sz w:val="22"/>
            <w:szCs w:val="22"/>
          </w:rPr>
          <w:delText>in a process that mirrors carbon fixation in plants</w:delText>
        </w:r>
      </w:del>
      <w:commentRangeEnd w:id="89"/>
      <w:r w:rsidR="006E4774">
        <w:rPr>
          <w:rStyle w:val="CommentReference"/>
        </w:rPr>
        <w:commentReference w:id="89"/>
      </w:r>
      <w:r w:rsidRPr="005C3C29">
        <w:rPr>
          <w:sz w:val="22"/>
          <w:szCs w:val="22"/>
        </w:rPr>
        <w:t>. Via the reductive carboxylation of phosphoenolpyruvate</w:t>
      </w:r>
      <w:r w:rsidR="005C3C29" w:rsidRPr="005C3C29">
        <w:rPr>
          <w:sz w:val="22"/>
          <w:szCs w:val="22"/>
        </w:rPr>
        <w:fldChar w:fldCharType="begin"/>
      </w:r>
      <w:r w:rsidR="005C3C29" w:rsidRPr="005C3C29">
        <w:rPr>
          <w:sz w:val="22"/>
          <w:szCs w:val="22"/>
        </w:rPr>
        <w:instrText xml:space="preserve"> ADDIN ZOTERO_ITEM CSL_CITATION {"citationID":"GhzpDHbb","properties":{"formattedCitation":"\\super 4\\nosupersub{}","plainCitation":"4","noteIndex":0},"citationItems":[{"id":78,"uris":["http://zotero.org/users/2040718/items/CVNAKNK8"],"itemData":{"id":78,"type":"article-journal","container-title":"Cell Host &amp; Microbe","DOI":"10.1016/j.chom.2011.10.002","ISSN":"1931-3128","issue":"4","journalAbbreviation":"Cell Host &amp; Microbe","language":"English","note":"publisher: Elsevier","page":"336-347","source":"www.cell.com","title":"Eating For Two: How Metabolism Establishes Interspecies Interactions in the Gut","title-short":"Eating For Two","volume":"10","author":[{"family":"Fischbach","given":"Michael A."},{"family":"Sonnenburg","given":"Justin L."}],"issued":{"date-parts":[["2011",10,20]]}}}],"schema":"https://github.com/citation-style-language/schema/raw/master/csl-citation.json"} </w:instrText>
      </w:r>
      <w:r w:rsidR="005C3C29" w:rsidRPr="005C3C29">
        <w:rPr>
          <w:sz w:val="22"/>
          <w:szCs w:val="22"/>
        </w:rPr>
        <w:fldChar w:fldCharType="separate"/>
      </w:r>
      <w:r w:rsidR="005C3C29" w:rsidRPr="005C3C29">
        <w:rPr>
          <w:rFonts w:cs="Times New Roman"/>
          <w:sz w:val="22"/>
          <w:szCs w:val="22"/>
          <w:vertAlign w:val="superscript"/>
        </w:rPr>
        <w:t>4</w:t>
      </w:r>
      <w:r w:rsidR="005C3C29" w:rsidRPr="005C3C29">
        <w:rPr>
          <w:sz w:val="22"/>
          <w:szCs w:val="22"/>
        </w:rPr>
        <w:fldChar w:fldCharType="end"/>
      </w:r>
      <w:r w:rsidRPr="005C3C29">
        <w:rPr>
          <w:sz w:val="22"/>
          <w:szCs w:val="22"/>
        </w:rPr>
        <w:t xml:space="preserve">, </w:t>
      </w:r>
      <w:proofErr w:type="spellStart"/>
      <w:r w:rsidRPr="005C3C29">
        <w:rPr>
          <w:sz w:val="22"/>
          <w:szCs w:val="22"/>
        </w:rPr>
        <w:t>Bt</w:t>
      </w:r>
      <w:proofErr w:type="spellEnd"/>
      <w:r w:rsidRPr="005C3C29">
        <w:rPr>
          <w:sz w:val="22"/>
          <w:szCs w:val="22"/>
        </w:rPr>
        <w:t xml:space="preserve"> generates ATP and produces </w:t>
      </w:r>
      <w:commentRangeStart w:id="90"/>
      <w:r w:rsidRPr="005C3C29">
        <w:rPr>
          <w:sz w:val="22"/>
          <w:szCs w:val="22"/>
        </w:rPr>
        <w:t>succinate</w:t>
      </w:r>
      <w:commentRangeEnd w:id="90"/>
      <w:r w:rsidR="00574881">
        <w:rPr>
          <w:rStyle w:val="CommentReference"/>
        </w:rPr>
        <w:commentReference w:id="90"/>
      </w:r>
      <w:r w:rsidRPr="005C3C29">
        <w:rPr>
          <w:sz w:val="22"/>
          <w:szCs w:val="22"/>
        </w:rPr>
        <w:t>.</w:t>
      </w:r>
    </w:p>
    <w:p w14:paraId="63EC0CE1"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 xml:space="preserve">We consistently observed a second growth peak before the majority of the cell population transitioned to an inactive state. We attributed this second peak to the consumption of mannose, which is present in low concentrations in the complex medium. </w:t>
      </w:r>
      <w:commentRangeStart w:id="91"/>
      <w:commentRangeStart w:id="92"/>
      <w:r w:rsidRPr="005C3C29">
        <w:rPr>
          <w:sz w:val="22"/>
          <w:szCs w:val="22"/>
        </w:rPr>
        <w:t>Mannose depletion was confirmed through single-point measurements and suggested by the gene expression data.</w:t>
      </w:r>
      <w:commentRangeEnd w:id="91"/>
      <w:r w:rsidR="00306458">
        <w:rPr>
          <w:rStyle w:val="CommentReference"/>
        </w:rPr>
        <w:commentReference w:id="91"/>
      </w:r>
      <w:commentRangeEnd w:id="92"/>
      <w:r w:rsidR="00B73E92">
        <w:rPr>
          <w:rStyle w:val="CommentReference"/>
        </w:rPr>
        <w:commentReference w:id="92"/>
      </w:r>
    </w:p>
    <w:bookmarkEnd w:id="82"/>
    <w:p w14:paraId="1282CFE8" w14:textId="77777777" w:rsidR="00533FF9" w:rsidRDefault="00533FF9" w:rsidP="00533FF9">
      <w:pPr>
        <w:pStyle w:val="FirstParagraph"/>
      </w:pPr>
    </w:p>
    <w:p w14:paraId="3F6EA6DC" w14:textId="65F7C12E" w:rsidR="00533FF9" w:rsidRPr="005C3C29" w:rsidRDefault="00533FF9" w:rsidP="005C3C29">
      <w:pPr>
        <w:pStyle w:val="Heading5"/>
        <w:jc w:val="both"/>
        <w:rPr>
          <w:rFonts w:asciiTheme="minorHAnsi" w:hAnsiTheme="minorHAnsi"/>
          <w:color w:val="auto"/>
          <w:sz w:val="22"/>
        </w:rPr>
      </w:pPr>
      <w:bookmarkStart w:id="93" w:name="X9a9d9f6ed551f4a20d4dd32b81cbe3f13549f08"/>
      <w:bookmarkEnd w:id="81"/>
      <w:proofErr w:type="spellStart"/>
      <w:r w:rsidRPr="005C3C29">
        <w:rPr>
          <w:rFonts w:asciiTheme="minorHAnsi" w:hAnsiTheme="minorHAnsi"/>
          <w:i/>
          <w:color w:val="auto"/>
          <w:sz w:val="22"/>
        </w:rPr>
        <w:t>Roseburia</w:t>
      </w:r>
      <w:proofErr w:type="spellEnd"/>
      <w:r w:rsidRPr="005C3C29">
        <w:rPr>
          <w:rFonts w:asciiTheme="minorHAnsi" w:hAnsiTheme="minorHAnsi"/>
          <w:i/>
          <w:color w:val="auto"/>
          <w:sz w:val="22"/>
        </w:rPr>
        <w:t xml:space="preserve">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BodyText"/>
        <w:jc w:val="both"/>
        <w:rPr>
          <w:sz w:val="22"/>
        </w:rPr>
      </w:pPr>
    </w:p>
    <w:p w14:paraId="13042CE0" w14:textId="77777777" w:rsidR="00533FF9" w:rsidRPr="005C3C29" w:rsidRDefault="00533FF9" w:rsidP="005C3C29">
      <w:pPr>
        <w:numPr>
          <w:ilvl w:val="0"/>
          <w:numId w:val="13"/>
        </w:numPr>
        <w:jc w:val="both"/>
        <w:rPr>
          <w:sz w:val="22"/>
        </w:rPr>
      </w:pPr>
      <w:bookmarkStart w:id="94"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commentRangeStart w:id="95"/>
      <w:r w:rsidRPr="005C3C29">
        <w:rPr>
          <w:sz w:val="22"/>
        </w:rPr>
        <w:t xml:space="preserve">Unlike </w:t>
      </w:r>
      <w:proofErr w:type="spellStart"/>
      <w:r w:rsidRPr="005C3C29">
        <w:rPr>
          <w:sz w:val="22"/>
        </w:rPr>
        <w:t>Bt</w:t>
      </w:r>
      <w:proofErr w:type="spellEnd"/>
      <w:r w:rsidRPr="005C3C29">
        <w:rPr>
          <w:sz w:val="22"/>
        </w:rPr>
        <w:t>, Ri exerts a weaker effect on the pH of the medium despite its high growth rate.</w:t>
      </w:r>
      <w:commentRangeEnd w:id="95"/>
      <w:r w:rsidR="009F61C6">
        <w:rPr>
          <w:rStyle w:val="CommentReference"/>
        </w:rPr>
        <w:commentReference w:id="95"/>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commentRangeStart w:id="96"/>
      <w:r w:rsidRPr="005C3C29">
        <w:rPr>
          <w:sz w:val="22"/>
        </w:rPr>
        <w:lastRenderedPageBreak/>
        <w:t>We observed that some of the lactate and acetate that are produced during growth in glucose and pyruvate, later get consumed, leading to a gradual increase in butyrate.</w:t>
      </w:r>
      <w:commentRangeEnd w:id="96"/>
      <w:r w:rsidR="003A4B35">
        <w:rPr>
          <w:rStyle w:val="CommentReference"/>
        </w:rPr>
        <w:commentReference w:id="96"/>
      </w:r>
    </w:p>
    <w:p w14:paraId="1D08B6E7" w14:textId="7927EA05"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5C3C29" w:rsidRPr="005C3C29">
        <w:rPr>
          <w:sz w:val="22"/>
        </w:rPr>
        <w:fldChar w:fldCharType="begin"/>
      </w:r>
      <w:r w:rsidR="005C3C29" w:rsidRPr="005C3C29">
        <w:rPr>
          <w:sz w:val="22"/>
        </w:rPr>
        <w:instrText xml:space="preserve"> ADDIN ZOTERO_ITEM CSL_CITATION {"citationID":"WAjtd1F2","properties":{"formattedCitation":"\\super 5\\nosupersub{}","plainCitation":"5","noteIndex":0},"citationItems":[{"id":40,"uris":["http://zotero.org/users/2040718/items/AQEG9TRQ"],"itemData":{"id":40,"type":"article","abstract":"We explore the impact of nutrient scarcity on the interaction dynamics of two common human gut bacteria, Bacteroides thetaiotaomicron (BT) and Roseburia intestinalis (RI). Upon depletion of glucose, the viable cell numbers of BT decrease, whereas RI enters a slow growth mode. When mucin beads are supplemented, both species attach to the beads and the number of viable BT but not RI cells in liquid increases significantly. In co-culture, viable cell numbers decrease or increase significantly compared to monoculture, depending on the time point. A combination of targeted metabolomics and RNA-seq showed that RI’ s slow growth mode represents a diauxic shift towards acetate and lactate consumption, whereas BT survives glucose depletion by foraging mucin sugars. Most tested mucin monosaccharides inhibit the growth of RI but not BT on glucose. We encoded our findings in a kinetic model, which qualitatively reproduces the observed dynamics.","DOI":"10.1101/2023.02.02.526806","language":"en","license":"© 2023, Posted by Cold Spring Harbor Laboratory. The copyright holder for this pre-print is the author. All rights reserved. The material may not be redistributed, re-used or adapted without the author's permission.","note":"page: 2023.02.02.526806\nsection: New Results","publisher":"bioRxiv","source":"bioRxiv","title":"Starvation response strategies impact the interaction dynamics of human gut bacteria: a study of Bacteroides thetaiotaomicron and Roseburia intestinalis","title-short":"Starvation response strategies impact the interaction dynamics of human gut bacteria","URL":"https://www.biorxiv.org/content/10.1101/2023.02.02.526806v2","author":[{"family":"Liu","given":"Bin"},{"family":"Garza","given":"Daniel Rios"},{"family":"Gonze","given":"Didier"},{"family":"Krzynowek","given":"Anna"},{"family":"Simoens","given":"Kenneth"},{"family":"Bernaerts","given":"Kristel"},{"family":"Geirnaert","given":"Annelies"},{"family":"Faust","given":"Karoline"}],"accessed":{"date-parts":[["2023",3,1]]},"issued":{"date-parts":[["2023",2,17]]}}}],"schema":"https://github.com/citation-style-language/schema/raw/master/csl-citation.json"} </w:instrText>
      </w:r>
      <w:r w:rsidR="005C3C29" w:rsidRPr="005C3C29">
        <w:rPr>
          <w:sz w:val="22"/>
        </w:rPr>
        <w:fldChar w:fldCharType="separate"/>
      </w:r>
      <w:r w:rsidR="005C3C29" w:rsidRPr="005C3C29">
        <w:rPr>
          <w:rFonts w:cs="Times New Roman"/>
          <w:sz w:val="22"/>
          <w:vertAlign w:val="superscript"/>
        </w:rPr>
        <w:t>5</w:t>
      </w:r>
      <w:r w:rsidR="005C3C29" w:rsidRPr="005C3C29">
        <w:rPr>
          <w:sz w:val="22"/>
        </w:rPr>
        <w:fldChar w:fldCharType="end"/>
      </w:r>
      <w:r w:rsidRPr="005C3C29">
        <w:rPr>
          <w:sz w:val="22"/>
        </w:rPr>
        <w:t>. We modeled this behavior by having cells quickly die in the absence of glucose and transition to a slow growth mode when triggered by lactate.</w:t>
      </w:r>
    </w:p>
    <w:bookmarkEnd w:id="94"/>
    <w:p w14:paraId="3CBE8DC4" w14:textId="77777777" w:rsidR="00DF3030" w:rsidRPr="00DF3030" w:rsidRDefault="00DF3030" w:rsidP="00DF3030">
      <w:pPr>
        <w:pStyle w:val="BodyText"/>
      </w:pPr>
    </w:p>
    <w:p w14:paraId="0713F585" w14:textId="77777777" w:rsidR="00533FF9" w:rsidRPr="005C3C29" w:rsidRDefault="00533FF9" w:rsidP="00533FF9">
      <w:pPr>
        <w:pStyle w:val="Heading3"/>
        <w:rPr>
          <w:color w:val="auto"/>
        </w:rPr>
      </w:pPr>
      <w:bookmarkStart w:id="97" w:name="states"/>
      <w:bookmarkEnd w:id="93"/>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commentRangeStart w:id="98"/>
      <w:tr w:rsidR="00533FF9" w14:paraId="678D1223" w14:textId="77777777" w:rsidTr="00533FF9">
        <w:tc>
          <w:tcPr>
            <w:tcW w:w="0" w:type="auto"/>
          </w:tcPr>
          <w:p w14:paraId="66EDB314"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w:commentRangeEnd w:id="98"/>
                <m:r>
                  <m:rPr>
                    <m:sty m:val="p"/>
                  </m:rPr>
                  <w:rPr>
                    <w:rStyle w:val="CommentReference"/>
                  </w:rPr>
                  <w:commentReference w:id="98"/>
                </m:r>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2E06D305" w:rsidR="00533FF9" w:rsidRDefault="00EF7A83" w:rsidP="00533FF9">
            <w:pPr>
              <w:pStyle w:val="Compact"/>
            </w:pPr>
            <w:r>
              <w:t>P</w:t>
            </w:r>
            <w:r w:rsidR="00533FF9">
              <w:t>yruv</w:t>
            </w:r>
            <w:ins w:id="99" w:author="Kristel Bernaerts" w:date="2024-01-26T15:45:00Z">
              <w:r>
                <w:t>ic acid</w:t>
              </w:r>
            </w:ins>
            <w:del w:id="100" w:author="Kristel Bernaerts" w:date="2024-01-26T15:45:00Z">
              <w:r w:rsidR="00533FF9" w:rsidDel="00EF7A83">
                <w:delText>ate</w:delText>
              </w:r>
            </w:del>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6872EA2D" w:rsidR="00533FF9" w:rsidRDefault="00EF7A83" w:rsidP="00533FF9">
            <w:pPr>
              <w:pStyle w:val="Compact"/>
            </w:pPr>
            <w:r>
              <w:t>G</w:t>
            </w:r>
            <w:r w:rsidR="00533FF9">
              <w:t>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276BC074" w:rsidR="00533FF9" w:rsidRDefault="00EF7A83" w:rsidP="00533FF9">
            <w:pPr>
              <w:pStyle w:val="Compact"/>
            </w:pPr>
            <w:commentRangeStart w:id="101"/>
            <w:r>
              <w:t>L</w:t>
            </w:r>
            <w:r w:rsidR="00533FF9">
              <w:t>act</w:t>
            </w:r>
            <w:ins w:id="102" w:author="Kristel Bernaerts" w:date="2024-01-26T15:45:00Z">
              <w:r>
                <w:t>ic acid</w:t>
              </w:r>
            </w:ins>
            <w:commentRangeEnd w:id="101"/>
            <w:ins w:id="103" w:author="Kristel Bernaerts" w:date="2024-01-26T15:46:00Z">
              <w:r w:rsidR="0013098D">
                <w:rPr>
                  <w:rStyle w:val="CommentReference"/>
                </w:rPr>
                <w:commentReference w:id="101"/>
              </w:r>
            </w:ins>
            <w:del w:id="104" w:author="Kristel Bernaerts" w:date="2024-01-26T15:45:00Z">
              <w:r w:rsidR="00533FF9" w:rsidDel="00EF7A83">
                <w:delText>ate</w:delText>
              </w:r>
            </w:del>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commentRangeStart w:id="105"/>
            <w:r>
              <w:t>potential of hydrogen</w:t>
            </w:r>
            <w:commentRangeEnd w:id="105"/>
            <w:r w:rsidR="0013098D">
              <w:rPr>
                <w:rStyle w:val="CommentReference"/>
              </w:rPr>
              <w:commentReference w:id="105"/>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Heading3"/>
      </w:pPr>
      <w:bookmarkStart w:id="106" w:name="equations"/>
      <w:bookmarkEnd w:id="97"/>
    </w:p>
    <w:p w14:paraId="2A094F07" w14:textId="156BFEF2" w:rsidR="00533FF9" w:rsidRPr="005C3C29" w:rsidRDefault="00533FF9" w:rsidP="00533FF9">
      <w:pPr>
        <w:pStyle w:val="Heading3"/>
        <w:rPr>
          <w:color w:val="auto"/>
        </w:rPr>
      </w:pPr>
      <w:r w:rsidRPr="005C3C29">
        <w:rPr>
          <w:color w:val="auto"/>
        </w:rPr>
        <w:t>Equations</w:t>
      </w:r>
    </w:p>
    <w:p w14:paraId="422978F0" w14:textId="77777777" w:rsidR="00533FF9" w:rsidRDefault="00533FF9" w:rsidP="00533FF9">
      <w:pPr>
        <w:pStyle w:val="FirstParagraph"/>
      </w:pPr>
      <w:r>
        <w:br/>
      </w:r>
    </w:p>
    <w:bookmarkStart w:id="107" w:name="𝑥-𝑎"/>
    <w:bookmarkEnd w:id="106"/>
    <w:p w14:paraId="4C116E45"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22">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commentRangeStart w:id="108"/>
    <w:p w14:paraId="4E0E64FB" w14:textId="67A05F17" w:rsidR="00DF3030" w:rsidRPr="00DF3030"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del w:id="109" w:author="Kristel Bernaerts" w:date="2024-01-29T10:41:00Z">
                  <w:rPr>
                    <w:rFonts w:ascii="Cambria Math" w:hAnsi="Cambria Math"/>
                    <w:i/>
                  </w:rPr>
                </w:del>
              </m:ctrlPr>
            </m:sSubPr>
            <m:e>
              <m:r>
                <w:del w:id="110" w:author="Kristel Bernaerts" w:date="2024-01-29T10:41:00Z">
                  <w:rPr>
                    <w:rFonts w:ascii="Cambria Math" w:hAnsi="Cambria Math"/>
                  </w:rPr>
                  <m:t>x</m:t>
                </w:del>
              </m:r>
            </m:e>
            <m:sub>
              <m:r>
                <w:del w:id="111" w:author="Kristel Bernaerts" w:date="2024-01-29T10:41:00Z">
                  <w:rPr>
                    <w:rFonts w:ascii="Cambria Math" w:hAnsi="Cambria Math"/>
                  </w:rPr>
                  <m:t>a</m:t>
                </w:del>
              </m:r>
            </m:sub>
          </m:sSub>
          <m:d>
            <m:dPr>
              <m:begChr m:val="["/>
              <m:endChr m:val="]"/>
              <m:ctrlPr>
                <w:rPr>
                  <w:rFonts w:ascii="Cambria Math" w:hAnsi="Cambria Math"/>
                </w:rPr>
              </m:ctrlPr>
            </m:dPr>
            <m:e>
              <m:sSub>
                <m:sSubPr>
                  <m:ctrlPr>
                    <w:del w:id="112" w:author="Kristel Bernaerts" w:date="2024-01-29T10:41:00Z">
                      <w:rPr>
                        <w:rFonts w:ascii="Cambria Math" w:hAnsi="Cambria Math"/>
                        <w:i/>
                      </w:rPr>
                    </w:del>
                  </m:ctrlPr>
                </m:sSubPr>
                <m:e>
                  <m:r>
                    <w:del w:id="113" w:author="Kristel Bernaerts" w:date="2024-01-29T10:41:00Z">
                      <m:rPr>
                        <m:sty m:val="p"/>
                      </m:rPr>
                      <w:rPr>
                        <w:rFonts w:ascii="Cambria Math" w:hAnsi="Cambria Math"/>
                      </w:rPr>
                      <m:t>ξ</m:t>
                    </w:del>
                  </m:r>
                </m:e>
                <m:sub>
                  <m:sSub>
                    <m:sSubPr>
                      <m:ctrlPr>
                        <w:del w:id="114" w:author="Kristel Bernaerts" w:date="2024-01-29T10:41:00Z">
                          <w:rPr>
                            <w:rFonts w:ascii="Cambria Math" w:hAnsi="Cambria Math"/>
                            <w:i/>
                          </w:rPr>
                        </w:del>
                      </m:ctrlPr>
                    </m:sSubPr>
                    <m:e>
                      <m:r>
                        <w:del w:id="115" w:author="Kristel Bernaerts" w:date="2024-01-29T10:41:00Z">
                          <w:rPr>
                            <w:rFonts w:ascii="Cambria Math" w:hAnsi="Cambria Math"/>
                          </w:rPr>
                          <m:t>x</m:t>
                        </w:del>
                      </m:r>
                    </m:e>
                    <m:sub>
                      <m:r>
                        <w:del w:id="116" w:author="Kristel Bernaerts" w:date="2024-01-29T10:41:00Z">
                          <w:rPr>
                            <w:rFonts w:ascii="Cambria Math" w:hAnsi="Cambria Math"/>
                          </w:rPr>
                          <m:t>a</m:t>
                        </w:del>
                      </m:r>
                    </m:sub>
                  </m:sSub>
                </m:sub>
              </m:sSub>
              <m:sSub>
                <m:sSubPr>
                  <m:ctrlPr>
                    <w:ins w:id="117" w:author="Kristel Bernaerts" w:date="2024-01-29T10:40:00Z">
                      <w:rPr>
                        <w:rFonts w:ascii="Cambria Math" w:hAnsi="Cambria Math"/>
                      </w:rPr>
                    </w:ins>
                  </m:ctrlPr>
                </m:sSubPr>
                <m:e>
                  <m:r>
                    <m:rPr>
                      <m:sty m:val="p"/>
                    </m:rPr>
                    <w:rPr>
                      <w:rFonts w:ascii="Cambria Math" w:hAnsi="Cambria Math"/>
                    </w:rPr>
                    <m:t>μ</m:t>
                  </m:r>
                </m:e>
                <m:sub>
                  <m:sSub>
                    <m:sSubPr>
                      <m:ctrlPr>
                        <w:ins w:id="118" w:author="Kristel Bernaerts" w:date="2024-01-29T10:40:00Z">
                          <w:rPr>
                            <w:rFonts w:ascii="Cambria Math" w:hAnsi="Cambria Math"/>
                          </w:rPr>
                        </w:ins>
                      </m:ctrlPr>
                    </m:sSubPr>
                    <m:e>
                      <m:r>
                        <w:ins w:id="119" w:author="Kristel Bernaerts" w:date="2024-01-29T10:40:00Z">
                          <m:rPr>
                            <m:sty m:val="p"/>
                          </m:rPr>
                          <w:rPr>
                            <w:rFonts w:ascii="Cambria Math" w:hAnsi="Cambria Math"/>
                          </w:rPr>
                          <m:t>max</m:t>
                        </w:ins>
                      </m:r>
                    </m:e>
                    <m:sub>
                      <m:sSub>
                        <m:sSubPr>
                          <m:ctrlPr>
                            <w:ins w:id="120" w:author="Kristel Bernaerts" w:date="2024-01-29T10:40:00Z">
                              <w:rPr>
                                <w:rFonts w:ascii="Cambria Math" w:hAnsi="Cambria Math"/>
                                <w:i/>
                              </w:rPr>
                            </w:ins>
                          </m:ctrlPr>
                        </m:sSubPr>
                        <m:e>
                          <m:r>
                            <w:ins w:id="121" w:author="Kristel Bernaerts" w:date="2024-01-29T10:40:00Z">
                              <w:rPr>
                                <w:rFonts w:ascii="Cambria Math" w:hAnsi="Cambria Math"/>
                              </w:rPr>
                              <m:t>x</m:t>
                            </w:ins>
                          </m:r>
                        </m:e>
                        <m:sub>
                          <m:r>
                            <w:ins w:id="122" w:author="Kristel Bernaerts" w:date="2024-01-29T10:40:00Z">
                              <w:rPr>
                                <w:rFonts w:ascii="Cambria Math" w:hAnsi="Cambria Math"/>
                              </w:rPr>
                              <m:t>a</m:t>
                            </w:ins>
                          </m:r>
                        </m:sub>
                      </m:sSub>
                    </m:sub>
                  </m:sSub>
                  <m:r>
                    <w:del w:id="123" w:author="Kristel Bernaerts" w:date="2024-01-29T10:40:00Z">
                      <m:rPr>
                        <m:sty m:val="p"/>
                      </m:rPr>
                      <w:rPr>
                        <w:rFonts w:ascii="Cambria Math" w:hAnsi="Cambria Math"/>
                      </w:rPr>
                      <m:t>max⁡</m:t>
                    </w:del>
                  </m:r>
                </m:sub>
              </m:sSub>
              <m:r>
                <w:del w:id="124" w:author="Kristel Bernaerts" w:date="2024-01-29T10:40:00Z">
                  <w:rPr>
                    <w:rFonts w:ascii="Cambria Math" w:hAnsi="Cambria Math"/>
                  </w:rPr>
                  <m:t>ma</m:t>
                </w:del>
              </m:r>
              <m:sSub>
                <m:sSubPr>
                  <m:ctrlPr>
                    <w:del w:id="125" w:author="Kristel Bernaerts" w:date="2024-01-29T10:40:00Z">
                      <w:rPr>
                        <w:rFonts w:ascii="Cambria Math" w:hAnsi="Cambria Math"/>
                        <w:i/>
                      </w:rPr>
                    </w:del>
                  </m:ctrlPr>
                </m:sSubPr>
                <m:e>
                  <m:r>
                    <w:del w:id="126" w:author="Kristel Bernaerts" w:date="2024-01-29T10:40:00Z">
                      <w:rPr>
                        <w:rFonts w:ascii="Cambria Math" w:hAnsi="Cambria Math"/>
                      </w:rPr>
                      <m:t>x</m:t>
                    </w:del>
                  </m:r>
                </m:e>
                <m:sub>
                  <m:sSub>
                    <m:sSubPr>
                      <m:ctrlPr>
                        <w:del w:id="127" w:author="Kristel Bernaerts" w:date="2024-01-29T10:40:00Z">
                          <w:rPr>
                            <w:rFonts w:ascii="Cambria Math" w:hAnsi="Cambria Math"/>
                            <w:i/>
                          </w:rPr>
                        </w:del>
                      </m:ctrlPr>
                    </m:sSubPr>
                    <m:e>
                      <m:r>
                        <w:del w:id="128" w:author="Kristel Bernaerts" w:date="2024-01-29T10:40:00Z">
                          <w:rPr>
                            <w:rFonts w:ascii="Cambria Math" w:hAnsi="Cambria Math"/>
                          </w:rPr>
                          <m:t>x</m:t>
                        </w:del>
                      </m:r>
                    </m:e>
                    <m:sub>
                      <m:r>
                        <w:del w:id="129" w:author="Kristel Bernaerts" w:date="2024-01-29T10:40:00Z">
                          <w:rPr>
                            <w:rFonts w:ascii="Cambria Math" w:hAnsi="Cambria Math"/>
                          </w:rPr>
                          <m:t>a</m:t>
                        </w:del>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sSub>
                <m:sSubPr>
                  <m:ctrlPr>
                    <w:ins w:id="130" w:author="Kristel Bernaerts" w:date="2024-01-29T10:41:00Z">
                      <w:rPr>
                        <w:rFonts w:ascii="Cambria Math" w:hAnsi="Cambria Math"/>
                        <w:i/>
                      </w:rPr>
                    </w:ins>
                  </m:ctrlPr>
                </m:sSubPr>
                <m:e>
                  <m:r>
                    <w:ins w:id="131" w:author="Kristel Bernaerts" w:date="2024-01-29T10:41:00Z">
                      <m:rPr>
                        <m:sty m:val="p"/>
                      </m:rPr>
                      <w:rPr>
                        <w:rFonts w:ascii="Cambria Math" w:hAnsi="Cambria Math"/>
                      </w:rPr>
                      <m:t>ξ</m:t>
                    </w:ins>
                  </m:r>
                </m:e>
                <m:sub>
                  <m:sSub>
                    <m:sSubPr>
                      <m:ctrlPr>
                        <w:ins w:id="132" w:author="Kristel Bernaerts" w:date="2024-01-29T10:41:00Z">
                          <w:rPr>
                            <w:rFonts w:ascii="Cambria Math" w:hAnsi="Cambria Math"/>
                            <w:i/>
                          </w:rPr>
                        </w:ins>
                      </m:ctrlPr>
                    </m:sSubPr>
                    <m:e>
                      <m:r>
                        <w:ins w:id="133" w:author="Kristel Bernaerts" w:date="2024-01-29T10:41:00Z">
                          <w:rPr>
                            <w:rFonts w:ascii="Cambria Math" w:hAnsi="Cambria Math"/>
                          </w:rPr>
                          <m:t>x</m:t>
                        </w:ins>
                      </m:r>
                    </m:e>
                    <m:sub>
                      <m:r>
                        <w:ins w:id="134" w:author="Kristel Bernaerts" w:date="2024-01-29T10:41:00Z">
                          <w:rPr>
                            <w:rFonts w:ascii="Cambria Math" w:hAnsi="Cambria Math"/>
                          </w:rPr>
                          <m:t>a</m:t>
                        </w:ins>
                      </m:r>
                    </m:sub>
                  </m:sSub>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sSub>
            <m:sSubPr>
              <m:ctrlPr>
                <w:ins w:id="135" w:author="Kristel Bernaerts" w:date="2024-01-29T10:41:00Z">
                  <w:rPr>
                    <w:rFonts w:ascii="Cambria Math" w:hAnsi="Cambria Math"/>
                    <w:i/>
                  </w:rPr>
                </w:ins>
              </m:ctrlPr>
            </m:sSubPr>
            <m:e>
              <m:r>
                <w:ins w:id="136" w:author="Kristel Bernaerts" w:date="2024-01-29T10:41:00Z">
                  <w:rPr>
                    <w:rFonts w:ascii="Cambria Math" w:hAnsi="Cambria Math"/>
                  </w:rPr>
                  <m:t>x</m:t>
                </w:ins>
              </m:r>
            </m:e>
            <m:sub>
              <m:r>
                <w:ins w:id="137" w:author="Kristel Bernaerts" w:date="2024-01-29T10:41:00Z">
                  <w:rPr>
                    <w:rFonts w:ascii="Cambria Math" w:hAnsi="Cambria Math"/>
                  </w:rPr>
                  <m:t>a</m:t>
                </w:ins>
              </m:r>
            </m:sub>
          </m:sSub>
          <m:r>
            <w:rPr>
              <w:rFonts w:ascii="Cambria Math" w:hAnsi="Cambria Math"/>
            </w:rPr>
            <m:t>+</m:t>
          </m:r>
          <m:sSub>
            <m:sSubPr>
              <m:ctrlPr>
                <w:del w:id="138" w:author="Kristel Bernaerts" w:date="2024-01-29T10:41:00Z">
                  <w:rPr>
                    <w:rFonts w:ascii="Cambria Math" w:hAnsi="Cambria Math"/>
                    <w:i/>
                  </w:rPr>
                </w:del>
              </m:ctrlPr>
            </m:sSubPr>
            <m:e>
              <m:r>
                <w:del w:id="139" w:author="Kristel Bernaerts" w:date="2024-01-29T10:41:00Z">
                  <w:rPr>
                    <w:rFonts w:ascii="Cambria Math" w:hAnsi="Cambria Math"/>
                  </w:rPr>
                  <m:t>x</m:t>
                </w:del>
              </m:r>
            </m:e>
            <m:sub>
              <m:r>
                <w:del w:id="140" w:author="Kristel Bernaerts" w:date="2024-01-29T10:41:00Z">
                  <w:rPr>
                    <w:rFonts w:ascii="Cambria Math" w:hAnsi="Cambria Math"/>
                  </w:rPr>
                  <m:t>b</m:t>
                </w:del>
              </m:r>
            </m:sub>
          </m:sSub>
          <m:sSub>
            <m:sSubPr>
              <m:ctrlPr>
                <w:rPr>
                  <w:rFonts w:ascii="Cambria Math" w:hAnsi="Cambria Math"/>
                  <w:i/>
                </w:rPr>
              </m:ctrlPr>
            </m:sSubPr>
            <m:e>
              <m:r>
                <w:rPr>
                  <w:rFonts w:ascii="Cambria Math" w:hAnsi="Cambria Math"/>
                </w:rPr>
                <m:t>Z</m:t>
              </m:r>
            </m:e>
            <m:sub>
              <m:r>
                <w:rPr>
                  <w:rFonts w:ascii="Cambria Math" w:hAnsi="Cambria Math"/>
                </w:rPr>
                <m:t>2</m:t>
              </m:r>
            </m:sub>
          </m:sSub>
          <m:sSub>
            <m:sSubPr>
              <m:ctrlPr>
                <w:ins w:id="141" w:author="Kristel Bernaerts" w:date="2024-01-29T10:41:00Z">
                  <w:rPr>
                    <w:rFonts w:ascii="Cambria Math" w:hAnsi="Cambria Math"/>
                    <w:i/>
                  </w:rPr>
                </w:ins>
              </m:ctrlPr>
            </m:sSubPr>
            <m:e>
              <m:r>
                <w:ins w:id="142" w:author="Kristel Bernaerts" w:date="2024-01-29T10:41:00Z">
                  <w:rPr>
                    <w:rFonts w:ascii="Cambria Math" w:hAnsi="Cambria Math"/>
                  </w:rPr>
                  <m:t>x</m:t>
                </w:ins>
              </m:r>
            </m:e>
            <m:sub>
              <m:r>
                <w:ins w:id="143" w:author="Kristel Bernaerts" w:date="2024-01-29T10:41:00Z">
                  <w:rPr>
                    <w:rFonts w:ascii="Cambria Math" w:hAnsi="Cambria Math"/>
                  </w:rPr>
                  <m:t>b</m:t>
                </w:ins>
              </m:r>
            </m:sub>
          </m:sSub>
          <w:commentRangeEnd w:id="108"/>
          <m:r>
            <w:ins w:id="144" w:author="Kristel Bernaerts" w:date="2024-01-29T10:42:00Z">
              <m:rPr>
                <m:sty m:val="p"/>
              </m:rPr>
              <w:rPr>
                <w:rStyle w:val="CommentReference"/>
              </w:rPr>
              <w:commentReference w:id="108"/>
            </w:ins>
          </m:r>
        </m:oMath>
      </m:oMathPara>
    </w:p>
    <w:p w14:paraId="7742B974" w14:textId="77777777" w:rsidR="00533FF9" w:rsidRDefault="00533FF9" w:rsidP="00533FF9">
      <w:pPr>
        <w:pStyle w:val="BodyText"/>
      </w:pPr>
      <w:r>
        <w:lastRenderedPageBreak/>
        <w:br/>
      </w:r>
    </w:p>
    <w:p w14:paraId="6140E3D3" w14:textId="41823C40" w:rsidR="00533FF9" w:rsidRPr="00DF3030"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Pr="005C3C29" w:rsidRDefault="00533FF9" w:rsidP="005C3C29">
      <w:pPr>
        <w:pStyle w:val="BodyText"/>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BodyText"/>
        <w:jc w:val="both"/>
        <w:rPr>
          <w:sz w:val="22"/>
        </w:rPr>
      </w:pPr>
      <w:r w:rsidRPr="005C3C29">
        <w:rPr>
          <w:sz w:val="22"/>
        </w:rPr>
        <w:t xml:space="preserve"> </w:t>
      </w:r>
    </w:p>
    <w:p w14:paraId="7E482AEC" w14:textId="5C0FC1C5"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Pr="005C3C29" w:rsidRDefault="00533FF9" w:rsidP="00533FF9">
      <w:pPr>
        <w:pStyle w:val="BodyText"/>
        <w:rPr>
          <w:sz w:val="22"/>
        </w:rPr>
      </w:pPr>
      <w:r w:rsidRPr="005C3C29">
        <w:rPr>
          <w:sz w:val="22"/>
        </w:rPr>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BodyText"/>
      </w:pPr>
    </w:p>
    <w:p w14:paraId="504B1F61" w14:textId="6D9E8D5D"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Pr="005C3C29" w:rsidRDefault="00533FF9" w:rsidP="00533FF9">
      <w:pPr>
        <w:pStyle w:val="BodyText"/>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4BF5FE74" w14:textId="0D4D7643" w:rsidR="00533FF9" w:rsidRDefault="00533FF9" w:rsidP="00533FF9">
      <w:pPr>
        <w:pStyle w:val="BodyText"/>
      </w:pPr>
    </w:p>
    <w:p w14:paraId="372F734B" w14:textId="2E0EC763"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BodyText"/>
      </w:pPr>
      <w:r>
        <w:t xml:space="preserve"> </w:t>
      </w:r>
      <w:r w:rsidRPr="005C3C29">
        <w:rPr>
          <w:color w:val="00B0F0"/>
        </w:rPr>
        <w:br/>
      </w:r>
      <w:bookmarkStart w:id="145" w:name="𝑥-𝑏"/>
      <w:bookmarkEnd w:id="107"/>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23">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lastRenderedPageBreak/>
        <w:br/>
      </w:r>
    </w:p>
    <w:p w14:paraId="05F4289A" w14:textId="48FC7ED9" w:rsidR="00533FF9" w:rsidRPr="00C80BD5"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m:t>
                  </m:r>
                  <m:r>
                    <w:rPr>
                      <w:rFonts w:ascii="Cambria Math" w:hAnsi="Cambria Math"/>
                    </w:rPr>
                    <m:t>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5288C9C8" w14:textId="098869AC"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w:p>
    <w:p w14:paraId="64B1E1E9" w14:textId="0803F351"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w:commentRangeStart w:id="146"/>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w:commentRangeEnd w:id="146"/>
          <m:r>
            <m:rPr>
              <m:sty m:val="p"/>
            </m:rPr>
            <w:rPr>
              <w:rStyle w:val="CommentReference"/>
            </w:rPr>
            <w:commentReference w:id="146"/>
          </m:r>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BodyText"/>
      </w:pPr>
      <w:r>
        <w:t xml:space="preserve"> </w:t>
      </w:r>
    </w:p>
    <w:bookmarkStart w:id="147" w:name="𝑥-𝑐"/>
    <w:bookmarkEnd w:id="145"/>
    <w:p w14:paraId="1A1E3545"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4">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754BCE"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lastRenderedPageBreak/>
        <w:t xml:space="preserve"> </w:t>
      </w:r>
      <w:r>
        <w:br/>
      </w:r>
    </w:p>
    <w:p w14:paraId="7CBC4B43" w14:textId="234F318D" w:rsidR="00533FF9" w:rsidRDefault="00754BCE"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Pr="005C3C29" w:rsidRDefault="00533FF9" w:rsidP="00533FF9">
      <w:pPr>
        <w:pStyle w:val="BodyText"/>
        <w:rPr>
          <w:sz w:val="22"/>
        </w:rPr>
      </w:pPr>
      <w:r w:rsidRPr="005C3C29">
        <w:rPr>
          <w:sz w:val="22"/>
        </w:rPr>
        <w:t>fixed burst rate:</w:t>
      </w:r>
    </w:p>
    <w:p w14:paraId="403BCDA5" w14:textId="302CBD59"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148" w:name="𝑥-𝑒"/>
      <w:bookmarkEnd w:id="147"/>
    </w:p>
    <w:p w14:paraId="514D0057" w14:textId="3C54B205"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5">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754BCE"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BodyText"/>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BodyText"/>
      </w:pPr>
    </w:p>
    <w:p w14:paraId="56B7A6EA" w14:textId="6F1B667D"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m:t>
                          </m:r>
                          <m:r>
                            <w:rPr>
                              <w:rFonts w:ascii="Cambria Math" w:hAnsi="Cambria Math"/>
                            </w:rPr>
                            <m:t>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m:t>
                          </m:r>
                          <m:r>
                            <w:rPr>
                              <w:rFonts w:ascii="Cambria Math" w:hAnsi="Cambria Math"/>
                            </w:rPr>
                            <m:t>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m:t>
                      </m:r>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m:t>
                          </m:r>
                          <m:r>
                            <w:rPr>
                              <w:rFonts w:ascii="Cambria Math" w:hAnsi="Cambria Math"/>
                            </w:rPr>
                            <m:t>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BodyText"/>
        <w:jc w:val="both"/>
      </w:pPr>
      <w:r>
        <w:t xml:space="preserve"> </w:t>
      </w:r>
    </w:p>
    <w:p w14:paraId="2A6976E1" w14:textId="3EC40C71"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m:t>
                      </m:r>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m:t>
                          </m:r>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m:t>
                          </m:r>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m:t>
                      </m:r>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m:t>
                          </m:r>
                          <m:r>
                            <w:rPr>
                              <w:rFonts w:ascii="Cambria Math" w:hAnsi="Cambria Math"/>
                            </w:rPr>
                            <m:t>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149" w:name="𝑥-𝑓"/>
    <w:bookmarkEnd w:id="148"/>
    <w:p w14:paraId="09CE0935"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6">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754BCE"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BodyText"/>
      </w:pPr>
      <w:r>
        <w:br/>
      </w:r>
    </w:p>
    <w:p w14:paraId="3336F089" w14:textId="753BD3C5"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150" w:name="𝑥-𝑔"/>
    <w:bookmarkEnd w:id="149"/>
    <w:p w14:paraId="737E71F3"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7">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754BCE"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754BCE"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Pr="005C3C29" w:rsidRDefault="00533FF9" w:rsidP="00533FF9">
      <w:pPr>
        <w:pStyle w:val="BodyText"/>
        <w:rPr>
          <w:sz w:val="22"/>
        </w:rPr>
      </w:pPr>
      <w:r w:rsidRPr="005C3C29">
        <w:rPr>
          <w:sz w:val="22"/>
        </w:rPr>
        <w:t>Fixed burst rate:</w:t>
      </w:r>
    </w:p>
    <w:p w14:paraId="6A37A4F9" w14:textId="43635FCD" w:rsidR="00533FF9" w:rsidRDefault="00533FF9" w:rsidP="00533FF9">
      <w:pPr>
        <w:pStyle w:val="BodyText"/>
      </w:pPr>
    </w:p>
    <w:p w14:paraId="29B3C2FA" w14:textId="25B2F6E2" w:rsidR="00533FF9" w:rsidRDefault="00754BCE"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bookmarkStart w:id="151" w:name="𝑥-𝑖"/>
    <w:bookmarkEnd w:id="150"/>
    <w:p w14:paraId="704BB620"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8">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754BCE"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Pr="005C3C29" w:rsidRDefault="00533FF9" w:rsidP="005C3C29">
      <w:pPr>
        <w:pStyle w:val="BodyText"/>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BodyText"/>
      </w:pPr>
    </w:p>
    <w:p w14:paraId="0FFC119C" w14:textId="7080C6F6" w:rsidR="00533FF9" w:rsidRDefault="00754BCE"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BodyText"/>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754BCE"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BodyText"/>
        <w:jc w:val="center"/>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BodyText"/>
        <w:rPr>
          <w:sz w:val="22"/>
        </w:rPr>
      </w:pPr>
    </w:p>
    <w:p w14:paraId="0FC251C9" w14:textId="381E3972" w:rsidR="00533FF9" w:rsidRDefault="00754BCE"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152" w:name="𝑥-𝑗"/>
    <w:bookmarkEnd w:id="151"/>
    <w:p w14:paraId="7B836842"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9">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754BCE"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754BCE"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Pr="005C3C29" w:rsidRDefault="00533FF9" w:rsidP="00533FF9">
      <w:pPr>
        <w:pStyle w:val="BodyText"/>
        <w:rPr>
          <w:sz w:val="22"/>
        </w:rPr>
      </w:pPr>
      <w:r w:rsidRPr="005C3C29">
        <w:rPr>
          <w:sz w:val="22"/>
        </w:rPr>
        <w:t>Fixed death rate:</w:t>
      </w:r>
    </w:p>
    <w:p w14:paraId="1B6E6F1D" w14:textId="6D0A6E2C" w:rsidR="00533FF9" w:rsidRDefault="00754BCE"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153" w:name="𝑥-𝑘"/>
    <w:bookmarkEnd w:id="152"/>
    <w:p w14:paraId="76A96DB2"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30">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754BCE"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754BCE"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754BCE"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BodyText"/>
      </w:pPr>
      <w:r>
        <w:t xml:space="preserve"> </w:t>
      </w:r>
    </w:p>
    <w:p w14:paraId="50A30447" w14:textId="6A3E857F" w:rsidR="00533FF9" w:rsidRDefault="00754BCE"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BodyText"/>
      </w:pPr>
      <w:r>
        <w:t xml:space="preserve"> </w:t>
      </w:r>
    </w:p>
    <w:p w14:paraId="04EAB9C5" w14:textId="77777777" w:rsidR="00533FF9" w:rsidRPr="005C3C29" w:rsidRDefault="00533FF9" w:rsidP="00533FF9">
      <w:pPr>
        <w:pStyle w:val="BodyText"/>
        <w:rPr>
          <w:sz w:val="22"/>
        </w:rPr>
      </w:pPr>
      <w:r w:rsidRPr="005C3C29">
        <w:rPr>
          <w:sz w:val="22"/>
        </w:rPr>
        <w:t>Fixed burst rate:</w:t>
      </w:r>
    </w:p>
    <w:p w14:paraId="3BE57A1B" w14:textId="77777777" w:rsidR="00533FF9" w:rsidRDefault="00533FF9" w:rsidP="00533FF9">
      <w:pPr>
        <w:pStyle w:val="BodyText"/>
      </w:pPr>
      <w:r>
        <w:br/>
      </w:r>
    </w:p>
    <w:p w14:paraId="6D8A38D8" w14:textId="7B944F85" w:rsidR="00533FF9" w:rsidRDefault="00754BCE"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Pr="005C3C29" w:rsidRDefault="00533FF9" w:rsidP="00533FF9">
      <w:pPr>
        <w:pStyle w:val="BodyText"/>
      </w:pPr>
      <w:r>
        <w:br/>
      </w:r>
    </w:p>
    <w:bookmarkStart w:id="154" w:name="𝑠-1"/>
    <w:bookmarkEnd w:id="153"/>
    <w:p w14:paraId="4FF6C4D4" w14:textId="77777777" w:rsidR="00533FF9" w:rsidRDefault="00754BCE" w:rsidP="00533FF9">
      <w:pPr>
        <w:pStyle w:val="Heading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31">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155" w:name="𝑠-2"/>
    <w:bookmarkEnd w:id="154"/>
    <w:p w14:paraId="3646C3EF"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32">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156" w:name="𝑠-3"/>
    <w:bookmarkEnd w:id="155"/>
    <w:p w14:paraId="753E7DB9"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r>
                        <w:rPr>
                          <w:rFonts w:ascii="Cambria Math" w:hAnsi="Cambria Math"/>
                        </w:rPr>
                        <m:t>s</m:t>
                      </m:r>
                      <m:r>
                        <w:rPr>
                          <w:rFonts w:ascii="Cambria Math" w:hAnsi="Cambria Math"/>
                        </w:rPr>
                        <m:t>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p w14:paraId="381D93E0" w14:textId="1B6CC496" w:rsidR="00533FF9" w:rsidRPr="005C3C29" w:rsidRDefault="00D83485" w:rsidP="00533FF9">
      <w:pPr>
        <w:pStyle w:val="Heading1"/>
        <w:rPr>
          <w:color w:val="auto"/>
        </w:rPr>
      </w:pPr>
      <w:bookmarkStart w:id="157" w:name="𝑠-4"/>
      <w:bookmarkEnd w:id="156"/>
      <m:oMathPara>
        <m:oMath>
          <m:r>
            <w:ins w:id="158" w:author="Kristel Bernaerts" w:date="2024-01-29T11:16:00Z">
              <m:rPr>
                <m:sty m:val="bi"/>
              </m:rPr>
              <w:rPr>
                <w:rFonts w:ascii="Cambria Math" w:hAnsi="Cambria Math"/>
                <w:color w:val="auto"/>
              </w:rPr>
              <m:t>/</m:t>
            </w:ins>
          </m:r>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4">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159" w:name="𝑠-5"/>
    <w:bookmarkEnd w:id="157"/>
    <w:p w14:paraId="275A0DC3" w14:textId="77777777" w:rsidR="00533FF9" w:rsidRPr="005C3C2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5">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r>
                        <w:rPr>
                          <w:rFonts w:ascii="Cambria Math" w:hAnsi="Cambria Math"/>
                        </w:rPr>
                        <m:t>s</m:t>
                      </m:r>
                      <m:r>
                        <w:rPr>
                          <w:rFonts w:ascii="Cambria Math" w:hAnsi="Cambria Math"/>
                        </w:rPr>
                        <m:t>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BodyText"/>
        <w:rPr>
          <w:rFonts w:eastAsiaTheme="minorEastAsia"/>
        </w:rPr>
      </w:pPr>
    </w:p>
    <w:bookmarkStart w:id="160" w:name="𝑠-6"/>
    <w:bookmarkEnd w:id="159"/>
    <w:p w14:paraId="66C7B93A" w14:textId="355EEE18" w:rsidR="00533FF9" w:rsidRPr="000779F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6">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lastRenderedPageBreak/>
        <w:t xml:space="preserve"> </w:t>
      </w:r>
    </w:p>
    <w:p w14:paraId="2D8D594A" w14:textId="77777777" w:rsidR="00533FF9" w:rsidRDefault="00533FF9" w:rsidP="00533FF9">
      <w:pPr>
        <w:pStyle w:val="BodyText"/>
      </w:pPr>
      <w:r>
        <w:br/>
      </w:r>
    </w:p>
    <w:p w14:paraId="04368963" w14:textId="4524B07B" w:rsidR="00533FF9" w:rsidRPr="00A02C05"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161" w:name="𝑠-7"/>
    <w:bookmarkEnd w:id="160"/>
    <w:p w14:paraId="55F7995D" w14:textId="77777777" w:rsidR="00533FF9" w:rsidRPr="000779F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7">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r>
                        <w:rPr>
                          <w:rFonts w:ascii="Cambria Math" w:hAnsi="Cambria Math"/>
                        </w:rPr>
                        <m:t>s</m:t>
                      </m:r>
                      <m:r>
                        <w:rPr>
                          <w:rFonts w:ascii="Cambria Math" w:hAnsi="Cambria Math"/>
                        </w:rPr>
                        <m:t>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162" w:name="𝑠-8"/>
    <w:bookmarkEnd w:id="161"/>
    <w:p w14:paraId="18323E23" w14:textId="77777777" w:rsidR="00533FF9" w:rsidRPr="000779F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8">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754BCE"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163" w:name="𝑠-9"/>
    <w:bookmarkEnd w:id="162"/>
    <w:p w14:paraId="52BDD988" w14:textId="77777777" w:rsidR="00533FF9" w:rsidRPr="000779F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9">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754BCE"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164" w:name="𝑠-10"/>
    <w:bookmarkEnd w:id="163"/>
    <w:p w14:paraId="4DB4828A" w14:textId="77777777" w:rsidR="00533FF9" w:rsidRPr="000779F9" w:rsidRDefault="00754BCE"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40">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754BCE"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754BCE"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Pr="00054B1D" w:rsidRDefault="00533FF9" w:rsidP="00533FF9">
      <w:pPr>
        <w:pStyle w:val="Heading3"/>
        <w:rPr>
          <w:color w:val="auto"/>
        </w:rPr>
      </w:pPr>
      <w:bookmarkStart w:id="165" w:name="parameters"/>
      <w:commentRangeStart w:id="166"/>
      <w:r w:rsidRPr="00054B1D">
        <w:rPr>
          <w:color w:val="auto"/>
        </w:rPr>
        <w:t>Parameters</w:t>
      </w:r>
      <w:commentRangeEnd w:id="166"/>
      <w:r w:rsidR="00537A96">
        <w:rPr>
          <w:rStyle w:val="CommentReference"/>
          <w:rFonts w:asciiTheme="minorHAnsi" w:eastAsiaTheme="minorHAnsi" w:hAnsiTheme="minorHAnsi" w:cstheme="minorBidi"/>
          <w:b w:val="0"/>
          <w:bCs w:val="0"/>
          <w:color w:val="auto"/>
        </w:rPr>
        <w:commentReference w:id="166"/>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lastRenderedPageBreak/>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m:t>
                    </m:r>
                    <m:r>
                      <w:rPr>
                        <w:rFonts w:ascii="Cambria Math" w:hAnsi="Cambria Math"/>
                      </w:rPr>
                      <m:t>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commentRangeStart w:id="167"/>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commentRangeEnd w:id="167"/>
            <w:r w:rsidR="00EA0485">
              <w:rPr>
                <w:rStyle w:val="CommentReference"/>
              </w:rPr>
              <w:commentReference w:id="167"/>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m:t>
                    </m:r>
                    <m:r>
                      <w:rPr>
                        <w:rFonts w:ascii="Cambria Math" w:hAnsi="Cambria Math"/>
                      </w:rPr>
                      <m:t>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lastRenderedPageBreak/>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lastRenderedPageBreak/>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m:t>
                    </m:r>
                    <m:r>
                      <w:rPr>
                        <w:rFonts w:ascii="Cambria Math" w:hAnsi="Cambria Math"/>
                      </w:rPr>
                      <m:t>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m:t>
                    </m:r>
                    <m:r>
                      <w:rPr>
                        <w:rFonts w:ascii="Cambria Math" w:hAnsi="Cambria Math"/>
                      </w:rPr>
                      <m:t>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lastRenderedPageBreak/>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754BCE"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754BCE"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754BCE"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754BCE"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m:t>
                    </m:r>
                    <m:r>
                      <w:rPr>
                        <w:rFonts w:ascii="Cambria Math" w:hAnsi="Cambria Math"/>
                      </w:rPr>
                      <m:t>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lastRenderedPageBreak/>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754BCE"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754BCE"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754BCE"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754BCE"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BodyText"/>
      </w:pPr>
    </w:p>
    <w:p w14:paraId="4B2A79AD" w14:textId="107EBA78" w:rsidR="00D437B5" w:rsidRPr="000779F9" w:rsidRDefault="003E754C" w:rsidP="00D437B5">
      <w:pPr>
        <w:pStyle w:val="Heading2"/>
        <w:rPr>
          <w:color w:val="auto"/>
        </w:rPr>
      </w:pPr>
      <w:bookmarkStart w:id="168" w:name="experiments"/>
      <w:bookmarkEnd w:id="164"/>
      <w:bookmarkEnd w:id="165"/>
      <w:r w:rsidRPr="000779F9">
        <w:rPr>
          <w:color w:val="auto"/>
        </w:rPr>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41">
        <w:r w:rsidRPr="000779F9">
          <w:rPr>
            <w:rStyle w:val="Hyperlink"/>
            <w:sz w:val="22"/>
          </w:rPr>
          <w:t>here</w:t>
        </w:r>
      </w:hyperlink>
      <w:r w:rsidRPr="000779F9">
        <w:rPr>
          <w:sz w:val="22"/>
        </w:rPr>
        <w:t>.</w:t>
      </w:r>
    </w:p>
    <w:p w14:paraId="5FF324BF" w14:textId="77777777" w:rsidR="00D437B5" w:rsidRPr="000779F9" w:rsidRDefault="00D437B5" w:rsidP="00D437B5">
      <w:pPr>
        <w:pStyle w:val="Heading3"/>
        <w:rPr>
          <w:color w:val="auto"/>
        </w:rPr>
      </w:pPr>
      <w:bookmarkStart w:id="169" w:name="moving-average"/>
      <w:r w:rsidRPr="000779F9">
        <w:rPr>
          <w:color w:val="auto"/>
        </w:rPr>
        <w:t>Moving average</w:t>
      </w:r>
    </w:p>
    <w:p w14:paraId="0DD59D90" w14:textId="01F5310E" w:rsidR="00D437B5" w:rsidRPr="000779F9" w:rsidRDefault="00D437B5" w:rsidP="000779F9">
      <w:pPr>
        <w:pStyle w:val="FirstParagraph"/>
        <w:jc w:val="both"/>
        <w:rPr>
          <w:sz w:val="22"/>
        </w:rPr>
      </w:pPr>
      <w:r w:rsidRPr="000779F9">
        <w:rPr>
          <w:sz w:val="22"/>
        </w:rPr>
        <w:t xml:space="preserve">We carried out three </w:t>
      </w:r>
      <w:del w:id="170" w:author="Kristel Bernaerts" w:date="2024-01-29T11:28:00Z">
        <w:r w:rsidRPr="000779F9" w:rsidDel="00B000A3">
          <w:rPr>
            <w:sz w:val="22"/>
          </w:rPr>
          <w:delText xml:space="preserve">sets </w:delText>
        </w:r>
      </w:del>
      <w:ins w:id="171" w:author="Kristel Bernaerts" w:date="2024-01-29T11:28:00Z">
        <w:r w:rsidR="00B000A3">
          <w:rPr>
            <w:sz w:val="22"/>
          </w:rPr>
          <w:t xml:space="preserve">biological replicates </w:t>
        </w:r>
      </w:ins>
      <w:r w:rsidRPr="000779F9">
        <w:rPr>
          <w:sz w:val="22"/>
        </w:rPr>
        <w:t xml:space="preserve">of monoculture measurements for cell counts, metabolite concentrations, and pH, with each set including at least two </w:t>
      </w:r>
      <w:ins w:id="172" w:author="Kristel Bernaerts" w:date="2024-01-29T11:28:00Z">
        <w:r w:rsidR="00B000A3">
          <w:rPr>
            <w:sz w:val="22"/>
          </w:rPr>
          <w:t xml:space="preserve">technical </w:t>
        </w:r>
      </w:ins>
      <w:r w:rsidRPr="000779F9">
        <w:rPr>
          <w:sz w:val="22"/>
        </w:rPr>
        <w:t xml:space="preserve">replicates. </w:t>
      </w:r>
      <w:commentRangeStart w:id="173"/>
      <w:r w:rsidRPr="000779F9">
        <w:rPr>
          <w:sz w:val="22"/>
        </w:rPr>
        <w:t xml:space="preserve">These experiments, conducted under nearly identical conditions, showed consistent kinetics across different days, despite some variability (e.g. lactate). </w:t>
      </w:r>
      <w:commentRangeEnd w:id="173"/>
      <w:r w:rsidR="002B7685">
        <w:rPr>
          <w:rStyle w:val="CommentReference"/>
        </w:rPr>
        <w:commentReference w:id="173"/>
      </w:r>
      <w:commentRangeStart w:id="174"/>
      <w:r w:rsidRPr="000779F9">
        <w:rPr>
          <w:sz w:val="22"/>
        </w:rPr>
        <w:t>We averaged measurements within regular intervals to establish a consensus kinetic curve for each state, which was used to estimate the model's kinetic parameters.</w:t>
      </w:r>
      <w:commentRangeEnd w:id="174"/>
      <w:r w:rsidR="00D56653">
        <w:rPr>
          <w:rStyle w:val="CommentReference"/>
        </w:rPr>
        <w:commentReference w:id="174"/>
      </w:r>
      <w:r w:rsidRPr="000779F9">
        <w:rPr>
          <w:sz w:val="22"/>
        </w:rPr>
        <w:t xml:space="preserve">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proofErr w:type="spellStart"/>
      <w:r w:rsidRPr="000779F9">
        <w:rPr>
          <w:i/>
          <w:iCs/>
          <w:sz w:val="22"/>
        </w:rPr>
        <w:t>Roseburia</w:t>
      </w:r>
      <w:proofErr w:type="spellEnd"/>
      <w:r w:rsidRPr="000779F9">
        <w:rPr>
          <w:i/>
          <w:iCs/>
          <w:sz w:val="22"/>
        </w:rPr>
        <w:t xml:space="preserve"> intestinalis</w:t>
      </w:r>
      <w:r w:rsidRPr="000779F9">
        <w:rPr>
          <w:sz w:val="22"/>
        </w:rPr>
        <w:t xml:space="preserve"> cells:</w:t>
      </w:r>
    </w:p>
    <w:p w14:paraId="570A5F8C" w14:textId="77777777" w:rsidR="00D437B5" w:rsidRDefault="00D437B5" w:rsidP="00D437B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br/>
      </w:r>
      <w:r>
        <w:rPr>
          <w:rStyle w:val="ImportTok"/>
        </w:rPr>
        <w:lastRenderedPageBreak/>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parseTable</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chose a species</w:t>
      </w:r>
      <w:r>
        <w:br/>
      </w:r>
      <w:proofErr w:type="spellStart"/>
      <w:r>
        <w:rPr>
          <w:rStyle w:val="NormalTok"/>
        </w:rPr>
        <w:t>speci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i</w:t>
      </w:r>
      <w:proofErr w:type="spellEnd"/>
      <w:r>
        <w:rPr>
          <w:rStyle w:val="StringTok"/>
        </w:rPr>
        <w:t>'</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w:t>
      </w:r>
      <w:proofErr w:type="spellStart"/>
      <w:r>
        <w:rPr>
          <w:rStyle w:val="StringTok"/>
        </w:rPr>
        <w:t>bhri</w:t>
      </w:r>
      <w:proofErr w:type="spellEnd"/>
      <w:r>
        <w:rPr>
          <w:rStyle w:val="StringTok"/>
        </w:rPr>
        <w:t>'</w:t>
      </w:r>
      <w:r>
        <w:rPr>
          <w:rStyle w:val="NormalTok"/>
        </w:rPr>
        <w:t xml:space="preserve">, </w:t>
      </w:r>
      <w:r>
        <w:rPr>
          <w:rStyle w:val="StringTok"/>
        </w:rPr>
        <w:t>'</w:t>
      </w:r>
      <w:proofErr w:type="spellStart"/>
      <w:r>
        <w:rPr>
          <w:rStyle w:val="StringTok"/>
        </w:rPr>
        <w:t>btri</w:t>
      </w:r>
      <w:proofErr w:type="spellEnd"/>
      <w:r>
        <w:rPr>
          <w:rStyle w:val="StringTok"/>
        </w:rPr>
        <w:t>'</w:t>
      </w:r>
      <w:r>
        <w:rPr>
          <w:rStyle w:val="NormalTok"/>
        </w:rPr>
        <w:t xml:space="preserve">, </w:t>
      </w:r>
      <w:r>
        <w:rPr>
          <w:rStyle w:val="StringTok"/>
        </w:rPr>
        <w:t>'</w:t>
      </w:r>
      <w:proofErr w:type="spellStart"/>
      <w:r>
        <w:rPr>
          <w:rStyle w:val="StringTok"/>
        </w:rPr>
        <w:t>bhbtri</w:t>
      </w:r>
      <w:proofErr w:type="spellEnd"/>
      <w:r>
        <w:rPr>
          <w:rStyle w:val="StringTok"/>
        </w:rPr>
        <w:t>'</w:t>
      </w:r>
      <w:r>
        <w:rPr>
          <w:rStyle w:val="NormalTok"/>
        </w:rPr>
        <w:t>]</w:t>
      </w:r>
      <w:r>
        <w:br/>
      </w:r>
      <w:r>
        <w:br/>
      </w:r>
      <w:r>
        <w:br/>
      </w:r>
      <w:r>
        <w:rPr>
          <w:rStyle w:val="CommentTok"/>
        </w:rPr>
        <w:t>#location of the experiment data folder</w:t>
      </w:r>
      <w:r>
        <w:br/>
      </w:r>
      <w:proofErr w:type="spellStart"/>
      <w:r>
        <w:rPr>
          <w:rStyle w:val="NormalTok"/>
        </w:rPr>
        <w:t>strainSummary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species)</w:t>
      </w:r>
      <w:r>
        <w:br/>
      </w:r>
      <w:r>
        <w:br/>
      </w:r>
      <w:r>
        <w:br/>
      </w:r>
      <w:r>
        <w:rPr>
          <w:rStyle w:val="CommentTok"/>
        </w:rPr>
        <w:t>#chose the state ('live', 'dead', 'glucose', 'acetate', 'pH', etc.)</w:t>
      </w:r>
      <w:r>
        <w:br/>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live'</w:t>
      </w:r>
      <w:r>
        <w:br/>
      </w:r>
      <w:r>
        <w:br/>
      </w:r>
      <w:r>
        <w:rPr>
          <w:rStyle w:val="CommentTok"/>
        </w:rPr>
        <w:t>#chose the state type for the plot</w:t>
      </w:r>
      <w:r>
        <w:br/>
      </w:r>
      <w:proofErr w:type="spellStart"/>
      <w:r>
        <w:rPr>
          <w:rStyle w:val="NormalTok"/>
        </w:rPr>
        <w:t>stateType</w:t>
      </w:r>
      <w:proofErr w:type="spellEnd"/>
      <w:r>
        <w:rPr>
          <w:rStyle w:val="NormalTok"/>
        </w:rPr>
        <w:t xml:space="preserv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t>#get the data</w:t>
      </w:r>
      <w:r>
        <w:br/>
      </w:r>
      <w:proofErr w:type="spellStart"/>
      <w:r>
        <w:rPr>
          <w:rStyle w:val="NormalTok"/>
        </w:rPr>
        <w:t>stFile</w:t>
      </w:r>
      <w:proofErr w:type="spellEnd"/>
      <w:r>
        <w:rPr>
          <w:rStyle w:val="NormalTok"/>
        </w:rPr>
        <w:t xml:space="preserve"> </w:t>
      </w:r>
      <w:r>
        <w:rPr>
          <w:rStyle w:val="OperatorTok"/>
        </w:rPr>
        <w:t>=</w:t>
      </w:r>
      <w:r>
        <w:rPr>
          <w:rStyle w:val="NormalTok"/>
        </w:rPr>
        <w:t xml:space="preserve"> </w:t>
      </w:r>
      <w:proofErr w:type="spellStart"/>
      <w:r>
        <w:rPr>
          <w:rStyle w:val="NormalTok"/>
        </w:rPr>
        <w:t>parseTab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trainSummaryFolder</w:t>
      </w:r>
      <w:proofErr w:type="spellEnd"/>
      <w:r>
        <w:rPr>
          <w:rStyle w:val="NormalTok"/>
        </w:rPr>
        <w:t xml:space="preserve">, </w:t>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tsv</w:t>
      </w:r>
      <w:proofErr w:type="spellEnd"/>
      <w:r>
        <w:rPr>
          <w:rStyle w:val="StringTok"/>
        </w:rPr>
        <w:t>'</w:t>
      </w:r>
      <w:r>
        <w:rPr>
          <w:rStyle w:val="NormalTok"/>
        </w:rPr>
        <w:t>))</w:t>
      </w:r>
      <w:r>
        <w:br/>
      </w:r>
      <w:proofErr w:type="spellStart"/>
      <w:r>
        <w:rPr>
          <w:rStyle w:val="NormalTok"/>
        </w:rPr>
        <w:t>df_state</w:t>
      </w:r>
      <w:proofErr w:type="spellEnd"/>
      <w:r>
        <w:rPr>
          <w:rStyle w:val="NormalTok"/>
        </w:rPr>
        <w:t xml:space="preserve"> </w:t>
      </w:r>
      <w:r>
        <w:rPr>
          <w:rStyle w:val="OperatorTok"/>
        </w:rPr>
        <w:t>=</w:t>
      </w:r>
      <w:r>
        <w:rPr>
          <w:rStyle w:val="NormalTok"/>
        </w:rPr>
        <w:t xml:space="preserve"> </w:t>
      </w:r>
      <w:proofErr w:type="spellStart"/>
      <w:r>
        <w:rPr>
          <w:rStyle w:val="NormalTok"/>
        </w:rPr>
        <w:t>getDFdict</w:t>
      </w:r>
      <w:proofErr w:type="spellEnd"/>
      <w:r>
        <w:rPr>
          <w:rStyle w:val="NormalTok"/>
        </w:rPr>
        <w:t>(</w:t>
      </w:r>
      <w:proofErr w:type="spellStart"/>
      <w:r>
        <w:rPr>
          <w:rStyle w:val="NormalTok"/>
        </w:rPr>
        <w:t>stFile</w:t>
      </w:r>
      <w:proofErr w:type="spellEnd"/>
      <w:r>
        <w:rPr>
          <w:rStyle w:val="NormalTok"/>
        </w:rPr>
        <w:t xml:space="preserve">, </w:t>
      </w:r>
      <w:proofErr w:type="spellStart"/>
      <w:r>
        <w:rPr>
          <w:rStyle w:val="NormalTok"/>
        </w:rPr>
        <w:t>measuredState</w:t>
      </w:r>
      <w:proofErr w:type="spellEnd"/>
      <w:r>
        <w:rPr>
          <w:rStyle w:val="NormalTok"/>
        </w:rPr>
        <w:t xml:space="preserv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summarizeExperiments</w:t>
      </w:r>
      <w:proofErr w:type="spellEnd"/>
      <w:r>
        <w:rPr>
          <w:rStyle w:val="NormalTok"/>
        </w:rPr>
        <w:t>(</w:t>
      </w:r>
      <w:proofErr w:type="spellStart"/>
      <w:r>
        <w:rPr>
          <w:rStyle w:val="NormalTok"/>
        </w:rPr>
        <w:t>df_state</w:t>
      </w:r>
      <w:proofErr w:type="spellEnd"/>
      <w:r>
        <w:rPr>
          <w:rStyle w:val="NormalTok"/>
        </w:rPr>
        <w:t xml:space="preserve">, </w:t>
      </w:r>
      <w:r>
        <w:rPr>
          <w:rStyle w:val="StringTok"/>
        </w:rPr>
        <w:t>'</w:t>
      </w:r>
      <w:proofErr w:type="spellStart"/>
      <w:r>
        <w:rPr>
          <w:rStyle w:val="StringTok"/>
        </w:rPr>
        <w:t>ri_live</w:t>
      </w:r>
      <w:proofErr w:type="spellEnd"/>
      <w:r>
        <w:rPr>
          <w:rStyle w:val="StringTok"/>
        </w:rPr>
        <w:t>'</w:t>
      </w:r>
      <w:r>
        <w:rPr>
          <w:rStyle w:val="NormalTok"/>
        </w:rPr>
        <w:t xml:space="preserve">, experiments, interval </w:t>
      </w:r>
      <w:r>
        <w:rPr>
          <w:rStyle w:val="OperatorTok"/>
        </w:rPr>
        <w:t>=</w:t>
      </w:r>
      <w:r>
        <w:rPr>
          <w:rStyle w:val="NormalTok"/>
        </w:rPr>
        <w:t xml:space="preserve"> intervals)</w:t>
      </w:r>
      <w:r>
        <w:br/>
      </w:r>
      <w:r>
        <w:br/>
      </w:r>
      <w:proofErr w:type="spellStart"/>
      <w:r>
        <w:rPr>
          <w:rStyle w:val="NormalTok"/>
        </w:rPr>
        <w:t>makeExperimentPlot</w:t>
      </w:r>
      <w:proofErr w:type="spellEnd"/>
      <w:r>
        <w:rPr>
          <w:rStyle w:val="NormalTok"/>
        </w:rPr>
        <w:t xml:space="preserve">(species, </w:t>
      </w:r>
      <w:proofErr w:type="spellStart"/>
      <w:r>
        <w:rPr>
          <w:rStyle w:val="NormalTok"/>
        </w:rPr>
        <w:t>measuredState</w:t>
      </w:r>
      <w:proofErr w:type="spellEnd"/>
      <w:r>
        <w:rPr>
          <w:rStyle w:val="NormalTok"/>
        </w:rPr>
        <w:t xml:space="preserve">, </w:t>
      </w:r>
      <w:proofErr w:type="spellStart"/>
      <w:r>
        <w:rPr>
          <w:rStyle w:val="NormalTok"/>
        </w:rPr>
        <w:t>stateType</w:t>
      </w:r>
      <w:proofErr w:type="spellEnd"/>
      <w:r>
        <w:rPr>
          <w:rStyle w:val="NormalTok"/>
        </w:rPr>
        <w:t xml:space="preserve">, </w:t>
      </w:r>
      <w:proofErr w:type="spellStart"/>
      <w:r>
        <w:rPr>
          <w:rStyle w:val="NormalTok"/>
        </w:rPr>
        <w:t>stFile</w:t>
      </w:r>
      <w:proofErr w:type="spellEnd"/>
      <w:r>
        <w:rPr>
          <w:rStyle w:val="NormalTok"/>
        </w:rPr>
        <w:t>, labels, colors)</w:t>
      </w:r>
      <w:r>
        <w:br/>
      </w:r>
      <w:proofErr w:type="spellStart"/>
      <w:r>
        <w:rPr>
          <w:rStyle w:val="NormalTok"/>
        </w:rPr>
        <w:t>plt.plot</w:t>
      </w:r>
      <w:proofErr w:type="spellEnd"/>
      <w:r>
        <w:rPr>
          <w:rStyle w:val="NormalTok"/>
        </w:rPr>
        <w:t xml:space="preserve">(s,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BodyText"/>
        <w:rPr>
          <w:sz w:val="22"/>
        </w:rPr>
      </w:pPr>
      <w:r>
        <w:rPr>
          <w:noProof/>
        </w:rPr>
        <w:lastRenderedPageBreak/>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4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Heading3"/>
        <w:rPr>
          <w:color w:val="auto"/>
          <w:sz w:val="22"/>
        </w:rPr>
      </w:pPr>
      <w:bookmarkStart w:id="175" w:name="cubic-splines"/>
      <w:bookmarkEnd w:id="169"/>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BodyText"/>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BodyText"/>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proofErr w:type="spellStart"/>
      <w:r>
        <w:rPr>
          <w:rStyle w:val="NormalTok"/>
        </w:rPr>
        <w:t>sp</w:t>
      </w:r>
      <w:proofErr w:type="spellEnd"/>
      <w:r>
        <w:rPr>
          <w:rStyle w:val="NormalTok"/>
        </w:rPr>
        <w:t xml:space="preserve"> </w:t>
      </w:r>
      <w:r>
        <w:rPr>
          <w:rStyle w:val="OperatorTok"/>
        </w:rPr>
        <w:t>=</w:t>
      </w:r>
      <w:r>
        <w:rPr>
          <w:rStyle w:val="NormalTok"/>
        </w:rPr>
        <w:t xml:space="preserve"> </w:t>
      </w:r>
      <w:proofErr w:type="spellStart"/>
      <w:r>
        <w:rPr>
          <w:rStyle w:val="NormalTok"/>
        </w:rPr>
        <w:t>get_spline</w:t>
      </w:r>
      <w:proofErr w:type="spellEnd"/>
      <w:r>
        <w:rPr>
          <w:rStyle w:val="NormalTok"/>
        </w:rPr>
        <w:t>(</w:t>
      </w:r>
      <w:r>
        <w:rPr>
          <w:rStyle w:val="StringTok"/>
        </w:rPr>
        <w:t>'live'</w:t>
      </w:r>
      <w:r>
        <w:rPr>
          <w:rStyle w:val="NormalTok"/>
        </w:rPr>
        <w:t xml:space="preserve">, </w:t>
      </w:r>
      <w:proofErr w:type="spellStart"/>
      <w:r>
        <w:rPr>
          <w:rStyle w:val="NormalTok"/>
        </w:rPr>
        <w:t>strainSummaryFolder</w:t>
      </w:r>
      <w:proofErr w:type="spellEnd"/>
      <w:r>
        <w:rPr>
          <w:rStyle w:val="NormalTok"/>
        </w:rPr>
        <w:t xml:space="preserve">, labels, </w:t>
      </w:r>
      <w:proofErr w:type="spellStart"/>
      <w:r>
        <w:rPr>
          <w:rStyle w:val="NormalTok"/>
        </w:rPr>
        <w:t>df_state</w:t>
      </w:r>
      <w:proofErr w:type="spellEnd"/>
      <w:r>
        <w:rPr>
          <w:rStyle w:val="NormalTok"/>
        </w:rPr>
        <w:t xml:space="preserv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lastRenderedPageBreak/>
        <w:t>#get spline points</w:t>
      </w:r>
      <w:r>
        <w:br/>
      </w:r>
      <w:r>
        <w:rPr>
          <w:rStyle w:val="NormalTok"/>
        </w:rPr>
        <w:t xml:space="preserve">live </w:t>
      </w:r>
      <w:r>
        <w:rPr>
          <w:rStyle w:val="OperatorTok"/>
        </w:rPr>
        <w:t>=</w:t>
      </w:r>
      <w:r>
        <w:rPr>
          <w:rStyle w:val="NormalTok"/>
        </w:rPr>
        <w:t xml:space="preserve"> </w:t>
      </w:r>
      <w:proofErr w:type="spellStart"/>
      <w:r>
        <w:rPr>
          <w:rStyle w:val="NormalTok"/>
        </w:rPr>
        <w:t>sp</w:t>
      </w:r>
      <w:proofErr w:type="spellEnd"/>
      <w:r>
        <w:rPr>
          <w:rStyle w:val="NormalTok"/>
        </w:rPr>
        <w:t>(t)</w:t>
      </w:r>
      <w:r>
        <w:br/>
      </w:r>
      <w:r>
        <w:br/>
      </w:r>
      <w:r>
        <w:rPr>
          <w:rStyle w:val="CommentTok"/>
        </w:rPr>
        <w:t>#add to plot</w:t>
      </w:r>
      <w:r>
        <w:br/>
      </w:r>
      <w:proofErr w:type="spellStart"/>
      <w:r>
        <w:rPr>
          <w:rStyle w:val="NormalTok"/>
        </w:rPr>
        <w:t>plt.plot</w:t>
      </w:r>
      <w:proofErr w:type="spellEnd"/>
      <w:r>
        <w:rPr>
          <w:rStyle w:val="NormalTok"/>
        </w:rPr>
        <w:t xml:space="preserve">(t, live,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BodyText"/>
      </w:pPr>
      <w:r>
        <w:rPr>
          <w:noProof/>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43">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Heading3"/>
        <w:rPr>
          <w:rFonts w:asciiTheme="minorHAnsi" w:hAnsiTheme="minorHAnsi"/>
          <w:color w:val="auto"/>
          <w:sz w:val="22"/>
        </w:rPr>
      </w:pPr>
      <w:bookmarkStart w:id="176" w:name="optimization"/>
      <w:bookmarkEnd w:id="175"/>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44" w:anchor="states">
        <w:r w:rsidRPr="000779F9">
          <w:rPr>
            <w:rStyle w:val="Hyperlink"/>
            <w:sz w:val="22"/>
          </w:rPr>
          <w:t>states</w:t>
        </w:r>
      </w:hyperlink>
      <w:r w:rsidRPr="000779F9">
        <w:rPr>
          <w:sz w:val="22"/>
        </w:rPr>
        <w:t xml:space="preserve"> in our model simulations and their corresponding smoothed moving averages. To compute the discrepancy between the model simulations and the experimental data, we used the Hub</w:t>
      </w:r>
      <w:del w:id="177" w:author="Kristel Bernaerts" w:date="2024-01-29T11:43:00Z">
        <w:r w:rsidRPr="000779F9" w:rsidDel="00A91664">
          <w:rPr>
            <w:sz w:val="22"/>
          </w:rPr>
          <w:delText>b</w:delText>
        </w:r>
      </w:del>
      <w:r w:rsidRPr="000779F9">
        <w:rPr>
          <w:sz w:val="22"/>
        </w:rPr>
        <w:t xml:space="preserve">er loss function, which is a function </w:t>
      </w:r>
      <w:r w:rsidR="000779F9">
        <w:rPr>
          <w:sz w:val="22"/>
        </w:rPr>
        <w:t>that is</w:t>
      </w:r>
      <w:r w:rsidRPr="000779F9">
        <w:rPr>
          <w:sz w:val="22"/>
        </w:rPr>
        <w:t xml:space="preserve"> robust against eventual outliers. </w:t>
      </w:r>
      <w:commentRangeStart w:id="178"/>
      <w:r w:rsidRPr="000779F9">
        <w:rPr>
          <w:sz w:val="22"/>
        </w:rPr>
        <w:t>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commentRangeEnd w:id="178"/>
      <w:r w:rsidR="005338D7">
        <w:rPr>
          <w:rStyle w:val="CommentReference"/>
        </w:rPr>
        <w:commentReference w:id="178"/>
      </w:r>
    </w:p>
    <w:p w14:paraId="1E8ADFAE" w14:textId="77777777" w:rsidR="00D437B5" w:rsidRPr="000779F9" w:rsidRDefault="00D437B5" w:rsidP="000779F9">
      <w:pPr>
        <w:pStyle w:val="BodyText"/>
        <w:jc w:val="both"/>
        <w:rPr>
          <w:sz w:val="22"/>
        </w:rPr>
      </w:pPr>
      <w:r w:rsidRPr="000779F9">
        <w:rPr>
          <w:sz w:val="22"/>
        </w:rPr>
        <w:lastRenderedPageBreak/>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commentRangeStart w:id="179"/>
      <w:r w:rsidRPr="000779F9">
        <w:rPr>
          <w:sz w:val="22"/>
        </w:rPr>
        <w:t>Fitting cubic splines to these averages to enable a smooth estimation of their values within their measured time frames;</w:t>
      </w:r>
      <w:commentRangeEnd w:id="179"/>
      <w:r w:rsidR="00204CFB">
        <w:rPr>
          <w:rStyle w:val="CommentReference"/>
        </w:rPr>
        <w:commentReference w:id="179"/>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168"/>
    <w:bookmarkEnd w:id="176"/>
    <w:p w14:paraId="66404B2D" w14:textId="4B90E0B4" w:rsidR="00D437B5" w:rsidRDefault="00D437B5" w:rsidP="00533FF9">
      <w:pPr>
        <w:pStyle w:val="BodyText"/>
      </w:pPr>
    </w:p>
    <w:p w14:paraId="10092DB0" w14:textId="2FD007A3" w:rsidR="00D437B5" w:rsidRPr="000779F9" w:rsidRDefault="000779F9" w:rsidP="00533FF9">
      <w:pPr>
        <w:pStyle w:val="BodyText"/>
        <w:rPr>
          <w:b/>
          <w:sz w:val="22"/>
        </w:rPr>
      </w:pPr>
      <w:r w:rsidRPr="000779F9">
        <w:rPr>
          <w:b/>
          <w:sz w:val="22"/>
        </w:rPr>
        <w:t>Phenomenological model</w:t>
      </w:r>
    </w:p>
    <w:p w14:paraId="5AC1B355" w14:textId="0D54B3CA" w:rsidR="000779F9" w:rsidRDefault="000779F9" w:rsidP="00533FF9">
      <w:pPr>
        <w:pStyle w:val="BodyText"/>
        <w:rPr>
          <w:sz w:val="22"/>
        </w:rPr>
      </w:pPr>
      <w:r>
        <w:rPr>
          <w:sz w:val="22"/>
        </w:rPr>
        <w:t xml:space="preserve">Simulations of the detailed </w:t>
      </w:r>
      <w:ins w:id="180" w:author="Kristel Bernaerts" w:date="2024-01-29T11:47:00Z">
        <w:r w:rsidR="00EF61BC">
          <w:rPr>
            <w:sz w:val="22"/>
          </w:rPr>
          <w:t>semi-</w:t>
        </w:r>
      </w:ins>
      <w:r>
        <w:rPr>
          <w:sz w:val="22"/>
        </w:rPr>
        <w:t xml:space="preserve">mechanistic model described above suggested a conceptual mechanism for multistability and the emergence of alternative community states (See Figure 3 of the main text): </w:t>
      </w:r>
    </w:p>
    <w:p w14:paraId="6CAA5B93" w14:textId="77777777" w:rsidR="001D0115" w:rsidRDefault="001D0115" w:rsidP="001D0115">
      <w:pPr>
        <w:pStyle w:val="BodyText"/>
        <w:numPr>
          <w:ilvl w:val="0"/>
          <w:numId w:val="15"/>
        </w:numPr>
        <w:rPr>
          <w:sz w:val="22"/>
        </w:rPr>
      </w:pPr>
      <w:r>
        <w:rPr>
          <w:sz w:val="22"/>
        </w:rPr>
        <w:t xml:space="preserve">Species genomes encode alternative phenotypes. </w:t>
      </w:r>
    </w:p>
    <w:p w14:paraId="281D61AE" w14:textId="60612A38" w:rsidR="001D0115" w:rsidRDefault="001D0115" w:rsidP="001D0115">
      <w:pPr>
        <w:pStyle w:val="BodyText"/>
        <w:numPr>
          <w:ilvl w:val="0"/>
          <w:numId w:val="15"/>
        </w:numPr>
        <w:rPr>
          <w:sz w:val="22"/>
        </w:rPr>
      </w:pPr>
      <w:r>
        <w:rPr>
          <w:sz w:val="22"/>
        </w:rPr>
        <w:t>Subpopulations executing specific metabolic programs emerge triggered by environment cues</w:t>
      </w:r>
      <w:r w:rsidR="00A26583">
        <w:rPr>
          <w:sz w:val="22"/>
        </w:rPr>
        <w:t>.</w:t>
      </w:r>
    </w:p>
    <w:p w14:paraId="2600483F" w14:textId="0995E514" w:rsidR="001D0115" w:rsidRDefault="001D0115" w:rsidP="001D0115">
      <w:pPr>
        <w:pStyle w:val="BodyText"/>
        <w:numPr>
          <w:ilvl w:val="0"/>
          <w:numId w:val="15"/>
        </w:numPr>
        <w:rPr>
          <w:sz w:val="22"/>
        </w:rPr>
      </w:pPr>
      <w:r>
        <w:rPr>
          <w:sz w:val="22"/>
        </w:rPr>
        <w:t xml:space="preserve">Subpopulations </w:t>
      </w:r>
      <w:r w:rsidR="00082C8C">
        <w:rPr>
          <w:sz w:val="22"/>
        </w:rPr>
        <w:t xml:space="preserve">may </w:t>
      </w:r>
      <w:r>
        <w:rPr>
          <w:sz w:val="22"/>
        </w:rPr>
        <w:t>occupy different niches, compete for different resources, and have different physiological capacities</w:t>
      </w:r>
      <w:r w:rsidR="00A26583">
        <w:rPr>
          <w:sz w:val="22"/>
        </w:rPr>
        <w:t>, even if belonging to the same species (for example see</w:t>
      </w:r>
      <w:r w:rsidR="00A26583">
        <w:rPr>
          <w:sz w:val="22"/>
        </w:rPr>
        <w:fldChar w:fldCharType="begin"/>
      </w:r>
      <w:r w:rsidR="00A26583">
        <w:rPr>
          <w:sz w:val="22"/>
        </w:rPr>
        <w:instrText xml:space="preserve"> ADDIN ZOTERO_ITEM CSL_CITATION {"citationID":"vnf1rYv7","properties":{"formattedCitation":"\\super 6\\nosupersub{}","plainCitation":"6","noteIndex":0},"citationItems":[{"id":471,"uris":["http://zotero.org/users/2040718/items/HYV889CN"],"itemData":{"id":471,"type":"article-journal","abstract":"Genomic data has revealed that genotypic variants of the same species, that is, strains, coexist and are abundant in natural microbial communities. However, it is not clear if strains are ecologically equivalent, and at what characteristic genetic distance they might exhibit distinct interactions and dynamics. Here, we address this problem by tracking 10 taxonomically diverse microbial communities from the pitcher plant Sarracenia purpurea in the laboratory for more than 300 generations. Using metagenomic sequencing, we reconstruct their dynamics over time and across scales, from distant phyla to closely related genotypes. We find that most strains are not ecologically equivalent and exhibit distinct dynamical patterns, often being significantly more correlated with strains from another species than their own. Although even a single mutation can affect laboratory strains, on average, natural strains typically decouple in their dynamics beyond a genetic distance of 100 base pairs. Using mathematical consumer-resource models, we show that these taxonomic patterns emerge naturally from ecological interactions between community members, but only if the interactions are coarse-grained at the level of strains, not species. Finally, by analyzing genomic differences between strains, we identify major functional hubs such as transporters, regulators, and carbohydrate-catabolizing enzymes, which might be the basis for strain-specific interactions. Our work suggests that fine-scale genetic differences in natural communities could be created and stabilized via the rapid diversification of ecological interactions between strains.","container-title":"eLife","DOI":"10.7554/eLife.74987","ISSN":"2050-084X","note":"publisher: eLife Sciences Publications, Ltd","page":"e74987","source":"eLife","title":"Interactions between strains govern the eco-evolutionary dynamics of microbial communities","volume":"11","author":[{"family":"Goyal","given":"Akshit"},{"family":"Bittleston","given":"Leonora S"},{"family":"Leventhal","given":"Gabriel E"},{"family":"Lu","given":"Lu"},{"family":"Cordero","given":"Otto X"}],"editor":[{"family":"Weigel","given":"Detlef"}],"issued":{"date-parts":[["2022",2,4]]}}}],"schema":"https://github.com/citation-style-language/schema/raw/master/csl-citation.json"} </w:instrText>
      </w:r>
      <w:r w:rsidR="00A26583">
        <w:rPr>
          <w:sz w:val="22"/>
        </w:rPr>
        <w:fldChar w:fldCharType="separate"/>
      </w:r>
      <w:r w:rsidR="00A26583" w:rsidRPr="00A26583">
        <w:rPr>
          <w:rFonts w:ascii="Cambria" w:hAnsi="Cambria" w:cs="Times New Roman"/>
          <w:sz w:val="22"/>
          <w:vertAlign w:val="superscript"/>
        </w:rPr>
        <w:t>6</w:t>
      </w:r>
      <w:r w:rsidR="00A26583">
        <w:rPr>
          <w:sz w:val="22"/>
        </w:rPr>
        <w:fldChar w:fldCharType="end"/>
      </w:r>
      <w:r w:rsidR="00A26583">
        <w:rPr>
          <w:sz w:val="22"/>
        </w:rPr>
        <w:t>)</w:t>
      </w:r>
      <w:r>
        <w:rPr>
          <w:sz w:val="22"/>
        </w:rPr>
        <w:t>.</w:t>
      </w:r>
    </w:p>
    <w:p w14:paraId="2A4380F0" w14:textId="0436230A" w:rsidR="001D0115" w:rsidRDefault="00A26583" w:rsidP="001D0115">
      <w:pPr>
        <w:pStyle w:val="BodyText"/>
        <w:numPr>
          <w:ilvl w:val="0"/>
          <w:numId w:val="15"/>
        </w:numPr>
        <w:rPr>
          <w:sz w:val="22"/>
        </w:rPr>
      </w:pPr>
      <w:r>
        <w:rPr>
          <w:sz w:val="22"/>
        </w:rPr>
        <w:t xml:space="preserve">A key factor are the </w:t>
      </w:r>
      <w:r w:rsidR="00652A52">
        <w:rPr>
          <w:sz w:val="22"/>
        </w:rPr>
        <w:t xml:space="preserve">ecological </w:t>
      </w:r>
      <w:r>
        <w:rPr>
          <w:sz w:val="22"/>
        </w:rPr>
        <w:t>interactions</w:t>
      </w:r>
      <w:r w:rsidR="00652A52">
        <w:rPr>
          <w:sz w:val="22"/>
        </w:rPr>
        <w:t xml:space="preserve"> between subpopulation</w:t>
      </w:r>
      <w:r>
        <w:rPr>
          <w:sz w:val="22"/>
        </w:rPr>
        <w:t xml:space="preserve">. When a subpopulation is a strong competitor with </w:t>
      </w:r>
      <w:r w:rsidR="00652A52">
        <w:rPr>
          <w:sz w:val="22"/>
        </w:rPr>
        <w:t>other subpopulations</w:t>
      </w:r>
      <w:r>
        <w:rPr>
          <w:sz w:val="22"/>
        </w:rPr>
        <w:t xml:space="preserve">, the community state can be significantly different when this subpopulation is </w:t>
      </w:r>
      <w:r w:rsidR="000D46A7">
        <w:rPr>
          <w:sz w:val="22"/>
        </w:rPr>
        <w:t xml:space="preserve">highly </w:t>
      </w:r>
      <w:r>
        <w:rPr>
          <w:sz w:val="22"/>
        </w:rPr>
        <w:t xml:space="preserve">expressed, compared to when it is </w:t>
      </w:r>
      <w:r w:rsidR="000D46A7">
        <w:rPr>
          <w:sz w:val="22"/>
        </w:rPr>
        <w:t>inhibited</w:t>
      </w:r>
      <w:r>
        <w:rPr>
          <w:sz w:val="22"/>
        </w:rPr>
        <w:t>.</w:t>
      </w:r>
    </w:p>
    <w:p w14:paraId="3B1FA697" w14:textId="2EEF1ABB" w:rsidR="00B9145B" w:rsidRDefault="00B9145B" w:rsidP="00B9145B">
      <w:pPr>
        <w:pStyle w:val="BodyText"/>
        <w:rPr>
          <w:sz w:val="22"/>
        </w:rPr>
      </w:pPr>
      <w:commentRangeStart w:id="181"/>
      <w:r>
        <w:rPr>
          <w:sz w:val="22"/>
        </w:rPr>
        <w:t>We implemented this mechanism in</w:t>
      </w:r>
      <w:r w:rsidR="00652A52">
        <w:rPr>
          <w:sz w:val="22"/>
        </w:rPr>
        <w:t xml:space="preserve"> a</w:t>
      </w:r>
      <w:r>
        <w:rPr>
          <w:sz w:val="22"/>
        </w:rPr>
        <w:t xml:space="preserve"> simple generalized </w:t>
      </w:r>
      <w:proofErr w:type="spellStart"/>
      <w:r>
        <w:rPr>
          <w:sz w:val="22"/>
        </w:rPr>
        <w:t>Lotka</w:t>
      </w:r>
      <w:proofErr w:type="spellEnd"/>
      <w:r>
        <w:rPr>
          <w:sz w:val="22"/>
        </w:rPr>
        <w:t xml:space="preserve">-Volterra model, </w:t>
      </w:r>
      <w:commentRangeEnd w:id="181"/>
      <w:r w:rsidR="00833BA0">
        <w:rPr>
          <w:rStyle w:val="CommentReference"/>
        </w:rPr>
        <w:commentReference w:id="181"/>
      </w:r>
      <w:r>
        <w:rPr>
          <w:sz w:val="22"/>
        </w:rPr>
        <w:t xml:space="preserve">first for our three species with parameters </w:t>
      </w:r>
      <w:r w:rsidR="00652A52">
        <w:rPr>
          <w:sz w:val="22"/>
        </w:rPr>
        <w:t xml:space="preserve">qualitatively </w:t>
      </w:r>
      <w:r>
        <w:rPr>
          <w:sz w:val="22"/>
        </w:rPr>
        <w:t xml:space="preserve">reflecting the parameters of the mechanistic models, then we built a simulation of a large community, which shows that a super competitor phenotype (such as </w:t>
      </w:r>
      <w:proofErr w:type="spellStart"/>
      <w:r w:rsidRPr="00DF2F07">
        <w:rPr>
          <w:i/>
          <w:sz w:val="22"/>
        </w:rPr>
        <w:t>Blautia</w:t>
      </w:r>
      <w:proofErr w:type="spellEnd"/>
      <w:r w:rsidRPr="00DF2F07">
        <w:rPr>
          <w:i/>
          <w:sz w:val="22"/>
        </w:rPr>
        <w:t xml:space="preserve"> </w:t>
      </w:r>
      <w:proofErr w:type="spellStart"/>
      <w:r w:rsidRPr="00DF2F07">
        <w:rPr>
          <w:i/>
          <w:sz w:val="22"/>
        </w:rPr>
        <w:t>hydrogenotrophica</w:t>
      </w:r>
      <w:r>
        <w:rPr>
          <w:sz w:val="22"/>
        </w:rPr>
        <w:t>’s</w:t>
      </w:r>
      <w:proofErr w:type="spellEnd"/>
      <w:r>
        <w:rPr>
          <w:sz w:val="22"/>
        </w:rPr>
        <w:t xml:space="preserve"> glucose consuming phenotype in our system) could split the system into alternative </w:t>
      </w:r>
      <w:r w:rsidR="00652A52">
        <w:rPr>
          <w:sz w:val="22"/>
        </w:rPr>
        <w:t>states</w:t>
      </w:r>
      <w:r w:rsidR="00355FF5">
        <w:rPr>
          <w:sz w:val="22"/>
        </w:rPr>
        <w:t xml:space="preserve">. </w:t>
      </w:r>
    </w:p>
    <w:p w14:paraId="2B0ED21D" w14:textId="51A14B16" w:rsidR="00355FF5" w:rsidRPr="00355FF5" w:rsidRDefault="00355FF5" w:rsidP="00B9145B">
      <w:pPr>
        <w:pStyle w:val="BodyText"/>
        <w:rPr>
          <w:b/>
          <w:sz w:val="22"/>
        </w:rPr>
      </w:pPr>
      <w:r w:rsidRPr="00355FF5">
        <w:rPr>
          <w:b/>
          <w:sz w:val="22"/>
        </w:rPr>
        <w:t xml:space="preserve">Three-species </w:t>
      </w:r>
      <w:commentRangeStart w:id="182"/>
      <w:commentRangeStart w:id="183"/>
      <w:r w:rsidRPr="00355FF5">
        <w:rPr>
          <w:b/>
          <w:sz w:val="22"/>
        </w:rPr>
        <w:t>model</w:t>
      </w:r>
      <w:commentRangeEnd w:id="182"/>
      <w:r w:rsidR="00D52CAC">
        <w:rPr>
          <w:rStyle w:val="CommentReference"/>
        </w:rPr>
        <w:commentReference w:id="182"/>
      </w:r>
      <w:commentRangeEnd w:id="183"/>
      <w:r w:rsidR="00D52CAC">
        <w:rPr>
          <w:rStyle w:val="CommentReference"/>
        </w:rPr>
        <w:commentReference w:id="183"/>
      </w:r>
    </w:p>
    <w:p w14:paraId="33CA6AAD" w14:textId="23F21B26" w:rsidR="00355FF5" w:rsidRDefault="00355FF5" w:rsidP="00B9145B">
      <w:pPr>
        <w:pStyle w:val="BodyText"/>
        <w:rPr>
          <w:i/>
          <w:sz w:val="22"/>
        </w:rPr>
      </w:pPr>
      <w:r w:rsidRPr="00355FF5">
        <w:rPr>
          <w:i/>
          <w:sz w:val="22"/>
        </w:rPr>
        <w:t>Subpopulations</w:t>
      </w:r>
    </w:p>
    <w:p w14:paraId="1A0856E6" w14:textId="2ECC99DD" w:rsidR="00355FF5" w:rsidRDefault="00355FF5" w:rsidP="00B9145B">
      <w:pPr>
        <w:pStyle w:val="BodyText"/>
        <w:rPr>
          <w:sz w:val="22"/>
        </w:rPr>
      </w:pPr>
      <w:r>
        <w:rPr>
          <w:sz w:val="22"/>
        </w:rPr>
        <w:t xml:space="preserve">Similar to the mechanistic model, species are composed of one or more phenotypically distinct subpopulations. Subpopulations are represented by a growth-rate and an interaction vector, which reflects </w:t>
      </w:r>
      <w:r w:rsidR="00652A52">
        <w:rPr>
          <w:sz w:val="22"/>
        </w:rPr>
        <w:t xml:space="preserve">how </w:t>
      </w:r>
      <w:r>
        <w:rPr>
          <w:sz w:val="22"/>
        </w:rPr>
        <w:t xml:space="preserve">its growth </w:t>
      </w:r>
      <w:r w:rsidR="00652A52">
        <w:rPr>
          <w:sz w:val="22"/>
        </w:rPr>
        <w:t xml:space="preserve">is influenced by the presence </w:t>
      </w:r>
      <w:r>
        <w:rPr>
          <w:sz w:val="22"/>
        </w:rPr>
        <w:t>of other species</w:t>
      </w:r>
      <w:r w:rsidR="00054B1D">
        <w:rPr>
          <w:sz w:val="22"/>
        </w:rPr>
        <w:t>, and transition functions that are enhanced or repressed in response to an environmental cue:</w:t>
      </w:r>
    </w:p>
    <w:p w14:paraId="55588194" w14:textId="7A812456" w:rsidR="00054B1D" w:rsidRDefault="00054B1D" w:rsidP="00054B1D">
      <w:pPr>
        <w:pStyle w:val="BodyText"/>
        <w:numPr>
          <w:ilvl w:val="0"/>
          <w:numId w:val="15"/>
        </w:numPr>
        <w:rPr>
          <w:sz w:val="22"/>
        </w:rPr>
      </w:pPr>
      <w:proofErr w:type="spellStart"/>
      <w:r w:rsidRPr="00054B1D">
        <w:rPr>
          <w:i/>
          <w:sz w:val="22"/>
        </w:rPr>
        <w:t>Blautia</w:t>
      </w:r>
      <w:proofErr w:type="spellEnd"/>
      <w:r w:rsidRPr="00054B1D">
        <w:rPr>
          <w:i/>
          <w:sz w:val="22"/>
        </w:rPr>
        <w:t xml:space="preserve"> </w:t>
      </w:r>
      <w:proofErr w:type="spellStart"/>
      <w:r w:rsidRPr="00054B1D">
        <w:rPr>
          <w:i/>
          <w:sz w:val="22"/>
        </w:rPr>
        <w:t>hydrogenotrophica</w:t>
      </w:r>
      <w:r>
        <w:rPr>
          <w:sz w:val="22"/>
        </w:rPr>
        <w:t>’s</w:t>
      </w:r>
      <w:proofErr w:type="spellEnd"/>
      <w:r>
        <w:rPr>
          <w:sz w:val="22"/>
        </w:rPr>
        <w:t xml:space="preserve"> trehalose consuming subpopulation (</w:t>
      </w:r>
      <w:proofErr w:type="spellStart"/>
      <w:r>
        <w:rPr>
          <w:sz w:val="22"/>
        </w:rPr>
        <w:t>BhA</w:t>
      </w:r>
      <w:proofErr w:type="spellEnd"/>
      <w:r>
        <w:rPr>
          <w:sz w:val="22"/>
        </w:rPr>
        <w:t>)</w:t>
      </w:r>
    </w:p>
    <w:p w14:paraId="475BF246" w14:textId="612171FE" w:rsidR="00054B1D" w:rsidRDefault="00054B1D" w:rsidP="00054B1D">
      <w:pPr>
        <w:pStyle w:val="BodyText"/>
        <w:ind w:left="720"/>
        <w:rPr>
          <w:sz w:val="22"/>
        </w:rPr>
      </w:pPr>
      <w:r>
        <w:rPr>
          <w:sz w:val="22"/>
        </w:rPr>
        <w:t>-  Growth rate: 0.192</w:t>
      </w:r>
    </w:p>
    <w:p w14:paraId="7F9CEA8B" w14:textId="77777777" w:rsidR="000726CD" w:rsidRDefault="00054B1D" w:rsidP="009E46C8">
      <w:pPr>
        <w:pStyle w:val="BodyText"/>
        <w:ind w:left="720"/>
        <w:rPr>
          <w:sz w:val="22"/>
        </w:rPr>
      </w:pPr>
      <w:r>
        <w:rPr>
          <w:sz w:val="22"/>
        </w:rPr>
        <w:t xml:space="preserve">- Only interacts positively with </w:t>
      </w:r>
      <w:proofErr w:type="spellStart"/>
      <w:r w:rsidR="000726CD">
        <w:rPr>
          <w:i/>
          <w:sz w:val="22"/>
        </w:rPr>
        <w:t>Roseburia</w:t>
      </w:r>
      <w:proofErr w:type="spellEnd"/>
      <w:r w:rsidR="000726CD">
        <w:rPr>
          <w:i/>
          <w:sz w:val="22"/>
        </w:rPr>
        <w:t xml:space="preserve"> </w:t>
      </w:r>
      <w:proofErr w:type="spellStart"/>
      <w:r w:rsidR="000726CD">
        <w:rPr>
          <w:i/>
          <w:sz w:val="22"/>
        </w:rPr>
        <w:t>intestinalis’s</w:t>
      </w:r>
      <w:proofErr w:type="spellEnd"/>
      <w:r w:rsidR="000726CD">
        <w:rPr>
          <w:i/>
          <w:sz w:val="22"/>
        </w:rPr>
        <w:t xml:space="preserve"> </w:t>
      </w:r>
      <w:r w:rsidR="000726CD" w:rsidRPr="00054B1D">
        <w:rPr>
          <w:sz w:val="22"/>
        </w:rPr>
        <w:t>slow</w:t>
      </w:r>
      <w:r w:rsidR="000726CD">
        <w:rPr>
          <w:sz w:val="22"/>
        </w:rPr>
        <w:t xml:space="preserve"> growth mode (</w:t>
      </w:r>
      <w:proofErr w:type="spellStart"/>
      <w:r w:rsidR="000726CD">
        <w:rPr>
          <w:sz w:val="22"/>
        </w:rPr>
        <w:t>RiB</w:t>
      </w:r>
      <w:proofErr w:type="spellEnd"/>
      <w:r w:rsidR="000726CD">
        <w:rPr>
          <w:sz w:val="22"/>
        </w:rPr>
        <w:t>)</w:t>
      </w:r>
    </w:p>
    <w:p w14:paraId="5B1F14EF" w14:textId="7D664E52" w:rsidR="00054B1D" w:rsidRDefault="00054B1D" w:rsidP="00054B1D">
      <w:pPr>
        <w:pStyle w:val="BodyText"/>
        <w:ind w:left="720"/>
        <w:rPr>
          <w:sz w:val="22"/>
        </w:rPr>
      </w:pPr>
    </w:p>
    <w:p w14:paraId="4EB25737" w14:textId="77777777" w:rsidR="00054B1D" w:rsidRPr="00054B1D" w:rsidRDefault="00054B1D" w:rsidP="00054B1D">
      <w:pPr>
        <w:pStyle w:val="BodyText"/>
        <w:ind w:left="720"/>
        <w:rPr>
          <w:sz w:val="22"/>
        </w:rPr>
      </w:pPr>
    </w:p>
    <w:p w14:paraId="5BE5AA9F" w14:textId="77777777" w:rsidR="00054B1D" w:rsidRDefault="00054B1D" w:rsidP="00054B1D">
      <w:pPr>
        <w:pStyle w:val="BodyText"/>
        <w:numPr>
          <w:ilvl w:val="0"/>
          <w:numId w:val="15"/>
        </w:numPr>
        <w:rPr>
          <w:sz w:val="22"/>
        </w:rPr>
      </w:pPr>
      <w:proofErr w:type="spellStart"/>
      <w:r>
        <w:rPr>
          <w:i/>
          <w:sz w:val="22"/>
        </w:rPr>
        <w:t>Blautia</w:t>
      </w:r>
      <w:proofErr w:type="spellEnd"/>
      <w:r>
        <w:rPr>
          <w:i/>
          <w:sz w:val="22"/>
        </w:rPr>
        <w:t xml:space="preserve"> </w:t>
      </w:r>
      <w:proofErr w:type="spellStart"/>
      <w:r>
        <w:rPr>
          <w:i/>
          <w:sz w:val="22"/>
        </w:rPr>
        <w:t>hydrogenotrophica’s</w:t>
      </w:r>
      <w:proofErr w:type="spellEnd"/>
      <w:r>
        <w:rPr>
          <w:sz w:val="22"/>
        </w:rPr>
        <w:t xml:space="preserve"> glucose consuming subpopulation (</w:t>
      </w:r>
      <w:proofErr w:type="spellStart"/>
      <w:r>
        <w:rPr>
          <w:sz w:val="22"/>
        </w:rPr>
        <w:t>BhA</w:t>
      </w:r>
      <w:proofErr w:type="spellEnd"/>
      <w:r>
        <w:rPr>
          <w:sz w:val="22"/>
        </w:rPr>
        <w:t>)</w:t>
      </w:r>
    </w:p>
    <w:p w14:paraId="4C029F75" w14:textId="77777777"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mannose consuming subpopulation (</w:t>
      </w:r>
      <w:proofErr w:type="spellStart"/>
      <w:r>
        <w:rPr>
          <w:sz w:val="22"/>
        </w:rPr>
        <w:t>BtA</w:t>
      </w:r>
      <w:proofErr w:type="spellEnd"/>
      <w:r>
        <w:rPr>
          <w:sz w:val="22"/>
        </w:rPr>
        <w:t>)</w:t>
      </w:r>
    </w:p>
    <w:p w14:paraId="0E82CD6D" w14:textId="5FC42B43"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glucose consuming subpopulation (</w:t>
      </w:r>
      <w:proofErr w:type="spellStart"/>
      <w:r>
        <w:rPr>
          <w:sz w:val="22"/>
        </w:rPr>
        <w:t>BtB</w:t>
      </w:r>
      <w:proofErr w:type="spellEnd"/>
      <w:r>
        <w:rPr>
          <w:sz w:val="22"/>
        </w:rPr>
        <w:t>)</w:t>
      </w:r>
    </w:p>
    <w:p w14:paraId="03BC8894" w14:textId="0A2FECF5"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Pr>
          <w:sz w:val="22"/>
        </w:rPr>
        <w:t>fast growth mode (</w:t>
      </w:r>
      <w:proofErr w:type="spellStart"/>
      <w:r>
        <w:rPr>
          <w:sz w:val="22"/>
        </w:rPr>
        <w:t>RiA</w:t>
      </w:r>
      <w:proofErr w:type="spellEnd"/>
      <w:r>
        <w:rPr>
          <w:sz w:val="22"/>
        </w:rPr>
        <w:t>)</w:t>
      </w:r>
    </w:p>
    <w:p w14:paraId="6BA21B9D" w14:textId="05BCD0F8"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sidRPr="00054B1D">
        <w:rPr>
          <w:sz w:val="22"/>
        </w:rPr>
        <w:t>slow</w:t>
      </w:r>
      <w:r>
        <w:rPr>
          <w:sz w:val="22"/>
        </w:rPr>
        <w:t xml:space="preserve"> growth mode (</w:t>
      </w:r>
      <w:proofErr w:type="spellStart"/>
      <w:r>
        <w:rPr>
          <w:sz w:val="22"/>
        </w:rPr>
        <w:t>RiB</w:t>
      </w:r>
      <w:proofErr w:type="spellEnd"/>
      <w:r>
        <w:rPr>
          <w:sz w:val="22"/>
        </w:rPr>
        <w:t>)</w:t>
      </w:r>
    </w:p>
    <w:p w14:paraId="06CAB09C" w14:textId="460A26E4" w:rsidR="00054B1D" w:rsidRDefault="00054B1D" w:rsidP="00054B1D">
      <w:pPr>
        <w:pStyle w:val="BodyText"/>
        <w:numPr>
          <w:ilvl w:val="0"/>
          <w:numId w:val="15"/>
        </w:numPr>
        <w:rPr>
          <w:sz w:val="22"/>
        </w:rPr>
      </w:pPr>
      <w:r>
        <w:rPr>
          <w:sz w:val="22"/>
        </w:rPr>
        <w:t xml:space="preserve">  </w:t>
      </w:r>
    </w:p>
    <w:p w14:paraId="1B9845D4" w14:textId="5BAC4C16" w:rsidR="00355FF5" w:rsidRPr="00355FF5" w:rsidRDefault="00355FF5" w:rsidP="00B9145B">
      <w:pPr>
        <w:pStyle w:val="BodyText"/>
        <w:rPr>
          <w:sz w:val="22"/>
        </w:rPr>
      </w:pPr>
      <w:r>
        <w:rPr>
          <w:sz w:val="22"/>
        </w:rPr>
        <w:t>Transition functions</w:t>
      </w:r>
    </w:p>
    <w:p w14:paraId="75858472" w14:textId="383CD5B8" w:rsidR="00355FF5" w:rsidRDefault="00355FF5" w:rsidP="00B9145B">
      <w:pPr>
        <w:pStyle w:val="BodyText"/>
        <w:rPr>
          <w:sz w:val="22"/>
        </w:rPr>
      </w:pPr>
      <w:r>
        <w:rPr>
          <w:sz w:val="22"/>
        </w:rPr>
        <w:t>Species</w:t>
      </w:r>
    </w:p>
    <w:p w14:paraId="0AB80712" w14:textId="6215A269" w:rsidR="00355FF5" w:rsidRDefault="00355FF5" w:rsidP="00B9145B">
      <w:pPr>
        <w:pStyle w:val="BodyText"/>
        <w:rPr>
          <w:sz w:val="22"/>
        </w:rPr>
      </w:pPr>
      <w:r>
        <w:rPr>
          <w:sz w:val="22"/>
        </w:rPr>
        <w:t>Environment cue</w:t>
      </w:r>
    </w:p>
    <w:p w14:paraId="730486E9" w14:textId="0FB880A6" w:rsidR="00355FF5" w:rsidRDefault="00355FF5" w:rsidP="00B9145B">
      <w:pPr>
        <w:pStyle w:val="BodyText"/>
        <w:rPr>
          <w:sz w:val="22"/>
        </w:rPr>
      </w:pPr>
    </w:p>
    <w:p w14:paraId="342C1847" w14:textId="7189EAC8" w:rsidR="00355FF5" w:rsidRDefault="00355FF5" w:rsidP="00B9145B">
      <w:pPr>
        <w:pStyle w:val="BodyText"/>
        <w:rPr>
          <w:sz w:val="22"/>
        </w:rPr>
      </w:pPr>
      <w:r>
        <w:rPr>
          <w:sz w:val="22"/>
        </w:rPr>
        <w:t>State equations</w:t>
      </w:r>
    </w:p>
    <w:p w14:paraId="5300FADC" w14:textId="67A49BAB" w:rsidR="00355FF5" w:rsidRDefault="00355FF5" w:rsidP="00B9145B">
      <w:pPr>
        <w:pStyle w:val="BodyText"/>
        <w:rPr>
          <w:sz w:val="22"/>
        </w:rPr>
      </w:pPr>
    </w:p>
    <w:p w14:paraId="30F4CF7B" w14:textId="0AE23AB0" w:rsidR="00355FF5" w:rsidRPr="000779F9" w:rsidRDefault="00355FF5" w:rsidP="00B9145B">
      <w:pPr>
        <w:pStyle w:val="BodyText"/>
        <w:rPr>
          <w:sz w:val="22"/>
        </w:rPr>
      </w:pPr>
      <w:r>
        <w:rPr>
          <w:sz w:val="22"/>
        </w:rPr>
        <w:t>Large community model</w:t>
      </w:r>
    </w:p>
    <w:sectPr w:rsidR="00355FF5" w:rsidRPr="000779F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ristel Bernaerts" w:date="2024-01-26T14:27:00Z" w:initials="KB">
    <w:p w14:paraId="114E40BB" w14:textId="77777777" w:rsidR="00677321" w:rsidRDefault="00677321" w:rsidP="00F64FEF">
      <w:pPr>
        <w:pStyle w:val="CommentText"/>
      </w:pPr>
      <w:r>
        <w:rPr>
          <w:rStyle w:val="CommentReference"/>
        </w:rPr>
        <w:annotationRef/>
      </w:r>
      <w:r>
        <w:rPr>
          <w:lang w:val="nl-BE"/>
        </w:rPr>
        <w:t xml:space="preserve">"life strategies" =&gt; what do you actually mean? Do you mean "biomass dynamics"? </w:t>
      </w:r>
    </w:p>
  </w:comment>
  <w:comment w:id="5" w:author="Kristel Bernaerts" w:date="2024-01-26T14:30:00Z" w:initials="KB">
    <w:p w14:paraId="2509879B" w14:textId="77777777" w:rsidR="00C8168C" w:rsidRDefault="00C8168C" w:rsidP="006F0FA9">
      <w:pPr>
        <w:pStyle w:val="CommentText"/>
      </w:pPr>
      <w:r>
        <w:rPr>
          <w:rStyle w:val="CommentReference"/>
        </w:rPr>
        <w:annotationRef/>
      </w:r>
      <w:r>
        <w:rPr>
          <w:lang w:val="nl-BE"/>
        </w:rPr>
        <w:t>? Gene expression?</w:t>
      </w:r>
    </w:p>
  </w:comment>
  <w:comment w:id="9" w:author="Kristel Bernaerts" w:date="2024-01-26T14:36:00Z" w:initials="KB">
    <w:p w14:paraId="1E23C7CF" w14:textId="77777777" w:rsidR="00284B38" w:rsidRDefault="00284B38" w:rsidP="007F7595">
      <w:pPr>
        <w:pStyle w:val="CommentText"/>
      </w:pPr>
      <w:r>
        <w:rPr>
          <w:rStyle w:val="CommentReference"/>
        </w:rPr>
        <w:annotationRef/>
      </w:r>
      <w:r>
        <w:rPr>
          <w:lang w:val="nl-BE"/>
        </w:rPr>
        <w:t>Why not stating this simpler …. Changes in the cell number in subpopulation B as a function of time is determined by subpopulation A.</w:t>
      </w:r>
    </w:p>
  </w:comment>
  <w:comment w:id="11" w:author="Kristel Bernaerts" w:date="2024-01-26T14:37:00Z" w:initials="KB">
    <w:p w14:paraId="45544E80" w14:textId="77777777" w:rsidR="00F8285E" w:rsidRDefault="00F8285E" w:rsidP="002A0184">
      <w:pPr>
        <w:pStyle w:val="CommentText"/>
      </w:pPr>
      <w:r>
        <w:rPr>
          <w:rStyle w:val="CommentReference"/>
        </w:rPr>
        <w:annotationRef/>
      </w:r>
      <w:r>
        <w:rPr>
          <w:lang w:val="nl-BE"/>
        </w:rPr>
        <w:t>Do you assume a transition or do you assume that daughter cells reflect a different metabolism?</w:t>
      </w:r>
    </w:p>
  </w:comment>
  <w:comment w:id="18" w:author="Kristel Bernaerts" w:date="2024-01-26T15:04:00Z" w:initials="KB">
    <w:p w14:paraId="7F555A3F" w14:textId="77777777" w:rsidR="00E92A7F" w:rsidRDefault="00E92A7F">
      <w:pPr>
        <w:pStyle w:val="CommentText"/>
      </w:pPr>
      <w:r>
        <w:rPr>
          <w:rStyle w:val="CommentReference"/>
        </w:rPr>
        <w:annotationRef/>
      </w:r>
      <w:r>
        <w:rPr>
          <w:lang w:val="nl-BE"/>
        </w:rPr>
        <w:t xml:space="preserve">This is rather a hypothetical statement. "sense glucose in a concentration-dependent manner" ? </w:t>
      </w:r>
    </w:p>
    <w:p w14:paraId="5FB3CB5F" w14:textId="77777777" w:rsidR="00E92A7F" w:rsidRDefault="00E92A7F" w:rsidP="003A6A82">
      <w:pPr>
        <w:pStyle w:val="CommentText"/>
      </w:pPr>
      <w:r>
        <w:rPr>
          <w:lang w:val="nl-BE"/>
        </w:rPr>
        <w:t>Note that the Hill kinetics is mechanistically derived from enzyme kinetics where the Hill kinetic can describe positive cooperativity (h&gt;1)and negative cooperativity (h&lt;1)</w:t>
      </w:r>
    </w:p>
  </w:comment>
  <w:comment w:id="19" w:author="Kristel Bernaerts" w:date="2024-01-26T15:08:00Z" w:initials="KB">
    <w:p w14:paraId="00C23266" w14:textId="77777777" w:rsidR="00A37CA3" w:rsidRDefault="00A37CA3">
      <w:pPr>
        <w:pStyle w:val="CommentText"/>
      </w:pPr>
      <w:r>
        <w:rPr>
          <w:rStyle w:val="CommentReference"/>
        </w:rPr>
        <w:annotationRef/>
      </w:r>
      <w:r>
        <w:rPr>
          <w:lang w:val="nl-BE"/>
        </w:rPr>
        <w:t>… and if Z will reach 1 at reasonable concentration of S … only when h is &gt;1 … otherwise the saturation lies lower (or is only reached at very high S).</w:t>
      </w:r>
    </w:p>
    <w:p w14:paraId="351425B5" w14:textId="77777777" w:rsidR="00A37CA3" w:rsidRDefault="00A37CA3">
      <w:pPr>
        <w:pStyle w:val="CommentText"/>
      </w:pPr>
    </w:p>
    <w:p w14:paraId="60F76280" w14:textId="77777777" w:rsidR="00A37CA3" w:rsidRDefault="00A37CA3">
      <w:pPr>
        <w:pStyle w:val="CommentText"/>
      </w:pPr>
      <w:r>
        <w:rPr>
          <w:lang w:val="nl-BE"/>
        </w:rPr>
        <w:t>Did you put any constraints on h?</w:t>
      </w:r>
    </w:p>
    <w:p w14:paraId="4B33EF2C" w14:textId="77777777" w:rsidR="00A37CA3" w:rsidRDefault="00A37CA3" w:rsidP="00C376A3">
      <w:pPr>
        <w:pStyle w:val="CommentText"/>
      </w:pPr>
      <w:r>
        <w:rPr>
          <w:lang w:val="nl-BE"/>
        </w:rPr>
        <w:t xml:space="preserve"> </w:t>
      </w:r>
    </w:p>
  </w:comment>
  <w:comment w:id="20" w:author="Kristel Bernaerts" w:date="2024-01-26T15:10:00Z" w:initials="KB">
    <w:p w14:paraId="15709E79" w14:textId="77777777" w:rsidR="00F93449" w:rsidRDefault="00F93449" w:rsidP="00882291">
      <w:pPr>
        <w:pStyle w:val="CommentText"/>
      </w:pPr>
      <w:r>
        <w:rPr>
          <w:rStyle w:val="CommentReference"/>
        </w:rPr>
        <w:annotationRef/>
      </w:r>
      <w:r>
        <w:rPr>
          <w:lang w:val="nl-BE"/>
        </w:rPr>
        <w:t>For fitting purposes, K^h is ill-defined … could have use K only.</w:t>
      </w:r>
    </w:p>
  </w:comment>
  <w:comment w:id="25" w:author="Kristel Bernaerts" w:date="2024-01-26T15:17:00Z" w:initials="KB">
    <w:p w14:paraId="147EF1DA" w14:textId="77777777" w:rsidR="009261C0" w:rsidRDefault="009261C0">
      <w:pPr>
        <w:pStyle w:val="CommentText"/>
      </w:pPr>
      <w:r>
        <w:rPr>
          <w:rStyle w:val="CommentReference"/>
        </w:rPr>
        <w:annotationRef/>
      </w:r>
      <w:r>
        <w:rPr>
          <w:lang w:val="nl-BE"/>
        </w:rPr>
        <w:t xml:space="preserve">C? You use N in the other mass-balance equations. </w:t>
      </w:r>
    </w:p>
    <w:p w14:paraId="58BE5EB7" w14:textId="77777777" w:rsidR="009261C0" w:rsidRDefault="009261C0" w:rsidP="00C52FFC">
      <w:pPr>
        <w:pStyle w:val="CommentText"/>
      </w:pPr>
      <w:r>
        <w:rPr>
          <w:lang w:val="nl-BE"/>
        </w:rPr>
        <w:t>\mu_{max_c}? Explain also symbol in the text.</w:t>
      </w:r>
    </w:p>
  </w:comment>
  <w:comment w:id="37" w:author="Kristel Bernaerts" w:date="2024-01-26T14:26:00Z" w:initials="KB">
    <w:p w14:paraId="3070E0E8" w14:textId="5589F304" w:rsidR="00DE3458" w:rsidRDefault="00C4547D" w:rsidP="00F30A7E">
      <w:pPr>
        <w:pStyle w:val="CommentText"/>
      </w:pPr>
      <w:r>
        <w:rPr>
          <w:rStyle w:val="CommentReference"/>
        </w:rPr>
        <w:annotationRef/>
      </w:r>
      <w:r w:rsidR="00DE3458">
        <w:rPr>
          <w:lang w:val="nl-BE"/>
        </w:rPr>
        <w:t>Suggestion to use the traditional naming for "gamma" being the "yield coefficient" in bioprocess modeling … It is not a relative contribution but the stoichiometric coefficient in the overall growth equation!</w:t>
      </w:r>
    </w:p>
  </w:comment>
  <w:comment w:id="40" w:author="Kristel Bernaerts" w:date="2024-01-26T15:19:00Z" w:initials="KB">
    <w:p w14:paraId="5D4858BA" w14:textId="77777777" w:rsidR="002F0C5C" w:rsidRDefault="002F0C5C" w:rsidP="00C00D30">
      <w:pPr>
        <w:pStyle w:val="CommentText"/>
      </w:pPr>
      <w:r>
        <w:rPr>
          <w:rStyle w:val="CommentReference"/>
        </w:rPr>
        <w:annotationRef/>
      </w:r>
      <w:r>
        <w:rPr>
          <w:lang w:val="nl-BE"/>
        </w:rPr>
        <w:t>In network modelling, this is just saying that you have two incoming fluxes in a metabolite pool. Addition of reaction rates.</w:t>
      </w:r>
    </w:p>
  </w:comment>
  <w:comment w:id="43" w:author="Kristel Bernaerts" w:date="2024-01-26T15:21:00Z" w:initials="KB">
    <w:p w14:paraId="0675182E" w14:textId="77777777" w:rsidR="0081239D" w:rsidRDefault="0081239D" w:rsidP="00C63EF0">
      <w:pPr>
        <w:pStyle w:val="CommentText"/>
      </w:pPr>
      <w:r>
        <w:rPr>
          <w:rStyle w:val="CommentReference"/>
        </w:rPr>
        <w:annotationRef/>
      </w:r>
      <w:r>
        <w:rPr>
          <w:lang w:val="nl-BE"/>
        </w:rPr>
        <w:t>Cause or consequence?</w:t>
      </w:r>
    </w:p>
  </w:comment>
  <w:comment w:id="47" w:author="Kristel Bernaerts" w:date="2024-01-26T15:26:00Z" w:initials="KB">
    <w:p w14:paraId="5545804C" w14:textId="77777777" w:rsidR="00CA4EC6" w:rsidRDefault="00F158BE">
      <w:pPr>
        <w:pStyle w:val="CommentText"/>
      </w:pPr>
      <w:r>
        <w:rPr>
          <w:rStyle w:val="CommentReference"/>
        </w:rPr>
        <w:annotationRef/>
      </w:r>
      <w:r w:rsidR="00CA4EC6">
        <w:rPr>
          <w:lang w:val="nl-BE"/>
        </w:rPr>
        <w:t xml:space="preserve">What do you mean? </w:t>
      </w:r>
    </w:p>
    <w:p w14:paraId="22791B96" w14:textId="77777777" w:rsidR="00CA4EC6" w:rsidRDefault="00CA4EC6" w:rsidP="00FC05FD">
      <w:pPr>
        <w:pStyle w:val="CommentText"/>
      </w:pPr>
      <w:r>
        <w:rPr>
          <w:lang w:val="nl-BE"/>
        </w:rPr>
        <w:t xml:space="preserve">Initial pH is determined by the composition of the medium. No correction done upon preparation and sterilization I suppose. </w:t>
      </w:r>
    </w:p>
  </w:comment>
  <w:comment w:id="48" w:author="Kristel Bernaerts" w:date="2024-01-26T15:32:00Z" w:initials="KB">
    <w:p w14:paraId="2E7E527F" w14:textId="77777777" w:rsidR="00CB4FDD" w:rsidRDefault="00CB4FDD">
      <w:pPr>
        <w:pStyle w:val="CommentText"/>
      </w:pPr>
      <w:r>
        <w:rPr>
          <w:rStyle w:val="CommentReference"/>
        </w:rPr>
        <w:annotationRef/>
      </w:r>
      <w:r>
        <w:rPr>
          <w:lang w:val="nl-BE"/>
        </w:rPr>
        <w:t xml:space="preserve">OK approach but, for your information, the impact of pH on the specific growth rate has been also modelled by, e.g., Laurent Rosso et al. 1995 </w:t>
      </w:r>
    </w:p>
    <w:p w14:paraId="3F2F8C22" w14:textId="77777777" w:rsidR="00CB4FDD" w:rsidRDefault="00754BCE">
      <w:pPr>
        <w:pStyle w:val="CommentText"/>
      </w:pPr>
      <w:hyperlink r:id="rId1" w:history="1">
        <w:r w:rsidR="00CB4FDD" w:rsidRPr="00E06424">
          <w:rPr>
            <w:rStyle w:val="Hyperlink"/>
            <w:b/>
            <w:bCs/>
            <w:lang w:val="nl-BE"/>
          </w:rPr>
          <w:t>https://doi.org/10.1128/aem.61.2.610-616.1995</w:t>
        </w:r>
      </w:hyperlink>
    </w:p>
    <w:p w14:paraId="132E77DF" w14:textId="77777777" w:rsidR="00CB4FDD" w:rsidRDefault="00CB4FDD" w:rsidP="00E06424">
      <w:pPr>
        <w:pStyle w:val="CommentText"/>
      </w:pPr>
      <w:r>
        <w:rPr>
          <w:lang w:val="nl-BE"/>
        </w:rPr>
        <w:t>I used to work with this model in the (far) past. Similar shapes can be obtained. The interpretation of the parameters could have been an advantage.</w:t>
      </w:r>
    </w:p>
  </w:comment>
  <w:comment w:id="53" w:author="Kristel Bernaerts" w:date="2024-01-26T15:34:00Z" w:initials="KB">
    <w:p w14:paraId="6AC94725" w14:textId="77777777" w:rsidR="00AB008A" w:rsidRDefault="00AB008A" w:rsidP="008C3C2E">
      <w:pPr>
        <w:pStyle w:val="CommentText"/>
      </w:pPr>
      <w:r>
        <w:rPr>
          <w:rStyle w:val="CommentReference"/>
        </w:rPr>
        <w:annotationRef/>
      </w:r>
      <w:r>
        <w:rPr>
          <w:lang w:val="nl-BE"/>
        </w:rPr>
        <w:t>Important to discriminate between a specific rate and a rate!</w:t>
      </w:r>
    </w:p>
  </w:comment>
  <w:comment w:id="56" w:author="Kristel Bernaerts" w:date="2024-01-26T15:37:00Z" w:initials="KB">
    <w:p w14:paraId="421B4972" w14:textId="77777777" w:rsidR="00446A99" w:rsidRDefault="00446A99" w:rsidP="00C1067A">
      <w:pPr>
        <w:pStyle w:val="CommentText"/>
      </w:pPr>
      <w:r>
        <w:rPr>
          <w:rStyle w:val="CommentReference"/>
        </w:rPr>
        <w:annotationRef/>
      </w:r>
      <w:r>
        <w:rPr>
          <w:lang w:val="nl-BE"/>
        </w:rPr>
        <w:t>You refer only to substrate. Could also mean pH = pH_opt?</w:t>
      </w:r>
    </w:p>
  </w:comment>
  <w:comment w:id="65" w:author="Kristel Bernaerts" w:date="2024-01-26T15:39:00Z" w:initials="KB">
    <w:p w14:paraId="7B9BAD52" w14:textId="77777777" w:rsidR="00CD291F" w:rsidRDefault="00CD291F" w:rsidP="00D031FE">
      <w:pPr>
        <w:pStyle w:val="CommentText"/>
      </w:pPr>
      <w:r>
        <w:rPr>
          <w:rStyle w:val="CommentReference"/>
        </w:rPr>
        <w:annotationRef/>
      </w:r>
      <w:r>
        <w:rPr>
          <w:lang w:val="nl-BE"/>
        </w:rPr>
        <w:t>Use terminology in line with metabolic modeling.</w:t>
      </w:r>
    </w:p>
  </w:comment>
  <w:comment w:id="68" w:author="Kristel Bernaerts" w:date="2024-01-26T15:40:00Z" w:initials="KB">
    <w:p w14:paraId="3FAFE234" w14:textId="77777777" w:rsidR="00231530" w:rsidRDefault="00231530" w:rsidP="0098789B">
      <w:pPr>
        <w:pStyle w:val="CommentText"/>
      </w:pPr>
      <w:r>
        <w:rPr>
          <w:rStyle w:val="CommentReference"/>
        </w:rPr>
        <w:annotationRef/>
      </w:r>
      <w:r>
        <w:rPr>
          <w:lang w:val="nl-BE"/>
        </w:rPr>
        <w:t>Check notations</w:t>
      </w:r>
    </w:p>
  </w:comment>
  <w:comment w:id="74" w:author="Kristel Bernaerts" w:date="2024-01-26T16:35:00Z" w:initials="KB">
    <w:p w14:paraId="7B8AD41D" w14:textId="77777777" w:rsidR="00FD2ABA" w:rsidRDefault="00FD2ABA" w:rsidP="0002262B">
      <w:pPr>
        <w:pStyle w:val="CommentText"/>
      </w:pPr>
      <w:r>
        <w:rPr>
          <w:rStyle w:val="CommentReference"/>
        </w:rPr>
        <w:annotationRef/>
      </w:r>
      <w:r>
        <w:rPr>
          <w:lang w:val="nl-BE"/>
        </w:rPr>
        <w:t>What do you mean? Pointing back to my remark on the co-metabolism of pyruvic acid, this might just be caused by a shortage of pyruvic acid such that the switch does not take place?</w:t>
      </w:r>
    </w:p>
  </w:comment>
  <w:comment w:id="75" w:author="Kristel Bernaerts" w:date="2024-01-26T16:39:00Z" w:initials="KB">
    <w:p w14:paraId="5E5D4A73" w14:textId="77777777" w:rsidR="005F3FB9" w:rsidRDefault="005F3FB9" w:rsidP="00E466F0">
      <w:pPr>
        <w:pStyle w:val="CommentText"/>
      </w:pPr>
      <w:r>
        <w:rPr>
          <w:rStyle w:val="CommentReference"/>
        </w:rPr>
        <w:annotationRef/>
      </w:r>
      <w:r>
        <w:rPr>
          <w:lang w:val="nl-BE"/>
        </w:rPr>
        <w:t xml:space="preserve">Why do you link these metabolites? Looking at the data, acetic acid production proceeds after the depletion of pyruvic acid. So, there is something in addition playing a role. </w:t>
      </w:r>
    </w:p>
  </w:comment>
  <w:comment w:id="76" w:author="Kristel Bernaerts" w:date="2024-01-26T16:40:00Z" w:initials="KB">
    <w:p w14:paraId="279F9EC8" w14:textId="77777777" w:rsidR="00386AE8" w:rsidRDefault="00386AE8" w:rsidP="008C59E4">
      <w:pPr>
        <w:pStyle w:val="CommentText"/>
      </w:pPr>
      <w:r>
        <w:rPr>
          <w:rStyle w:val="CommentReference"/>
        </w:rPr>
        <w:annotationRef/>
      </w:r>
      <w:r>
        <w:rPr>
          <w:lang w:val="nl-BE"/>
        </w:rPr>
        <w:t xml:space="preserve">Differences in initial concentration of pyruvic acid are minor. Are these batch-to-batch variations? </w:t>
      </w:r>
    </w:p>
  </w:comment>
  <w:comment w:id="77" w:author="Kristel Bernaerts" w:date="2024-01-26T16:45:00Z" w:initials="KB">
    <w:p w14:paraId="358EAA36" w14:textId="77777777" w:rsidR="00230958" w:rsidRDefault="000D611A">
      <w:pPr>
        <w:pStyle w:val="CommentText"/>
      </w:pPr>
      <w:r>
        <w:rPr>
          <w:rStyle w:val="CommentReference"/>
        </w:rPr>
        <w:annotationRef/>
      </w:r>
      <w:r w:rsidR="00230958">
        <w:rPr>
          <w:lang w:val="nl-BE"/>
        </w:rPr>
        <w:t xml:space="preserve">I'm strongly doubting that this statement is correct. You base this observation based on cells/mL and this increase is exponential! In other words, when the number of cells is higher, the curve goes steeper. A corrected comparison is made when you plot ln(cells/mL) (natural logarithm) and look at the slope of the curve. Do you see a different slope after the switch to glucose. The slope in the graph of ln(N) versus time is equal to the specific growth rate. </w:t>
      </w:r>
    </w:p>
    <w:p w14:paraId="7A20485B" w14:textId="77777777" w:rsidR="00230958" w:rsidRDefault="00230958" w:rsidP="0071340E">
      <w:pPr>
        <w:pStyle w:val="CommentText"/>
      </w:pPr>
      <w:r>
        <w:rPr>
          <w:lang w:val="nl-BE"/>
        </w:rPr>
        <w:t xml:space="preserve"> </w:t>
      </w:r>
    </w:p>
  </w:comment>
  <w:comment w:id="78" w:author="Kristel Bernaerts" w:date="2024-01-26T16:46:00Z" w:initials="KB">
    <w:p w14:paraId="17B27B7F" w14:textId="455E51A8" w:rsidR="00076906" w:rsidRDefault="008F09A2">
      <w:pPr>
        <w:pStyle w:val="CommentText"/>
      </w:pPr>
      <w:r>
        <w:rPr>
          <w:rStyle w:val="CommentReference"/>
        </w:rPr>
        <w:annotationRef/>
      </w:r>
      <w:r w:rsidR="00076906">
        <w:rPr>
          <w:lang w:val="nl-BE"/>
        </w:rPr>
        <w:t xml:space="preserve">What is co-limitation? </w:t>
      </w:r>
    </w:p>
    <w:p w14:paraId="2B75CB42" w14:textId="77777777" w:rsidR="00076906" w:rsidRDefault="00076906" w:rsidP="00ED5BB7">
      <w:pPr>
        <w:pStyle w:val="CommentText"/>
      </w:pPr>
      <w:r>
        <w:rPr>
          <w:lang w:val="nl-BE"/>
        </w:rPr>
        <w:t>If you mean that another nutrient is limiting, it is just another limitation and not co-limitation.</w:t>
      </w:r>
    </w:p>
  </w:comment>
  <w:comment w:id="79" w:author="Kristel Bernaerts" w:date="2024-01-26T16:47:00Z" w:initials="KB">
    <w:p w14:paraId="76C689D3" w14:textId="525BA3D1" w:rsidR="00DE0EFA" w:rsidRDefault="00D826D5" w:rsidP="00BA4F00">
      <w:pPr>
        <w:pStyle w:val="CommentText"/>
      </w:pPr>
      <w:r>
        <w:rPr>
          <w:rStyle w:val="CommentReference"/>
        </w:rPr>
        <w:annotationRef/>
      </w:r>
      <w:r w:rsidR="00DE0EFA">
        <w:rPr>
          <w:lang w:val="nl-BE"/>
        </w:rPr>
        <w:t xml:space="preserve">You introduce that the impact of pH in the model and you do not consider this in the explanation of the stationary phase? Why? In the model description, the minimal pH for growth is 5.5 and you see in the data that this pH is reached. </w:t>
      </w:r>
    </w:p>
  </w:comment>
  <w:comment w:id="80" w:author="Kristel Bernaerts" w:date="2024-01-26T17:21:00Z" w:initials="KB">
    <w:p w14:paraId="72428323" w14:textId="77777777" w:rsidR="00E61CC9" w:rsidRDefault="00E61CC9" w:rsidP="00637E46">
      <w:pPr>
        <w:pStyle w:val="CommentText"/>
      </w:pPr>
      <w:r>
        <w:rPr>
          <w:rStyle w:val="CommentReference"/>
        </w:rPr>
        <w:annotationRef/>
      </w:r>
      <w:r>
        <w:rPr>
          <w:lang w:val="nl-BE"/>
        </w:rPr>
        <w:t xml:space="preserve">Where are these data and what information do you hypothesize that this is the growth-limiting substrate? I actually do not see this observation. </w:t>
      </w:r>
    </w:p>
  </w:comment>
  <w:comment w:id="87" w:author="Kristel Bernaerts" w:date="2024-01-26T17:26:00Z" w:initials="KB">
    <w:p w14:paraId="63B88C89" w14:textId="77777777" w:rsidR="00583268" w:rsidRDefault="00583268">
      <w:pPr>
        <w:pStyle w:val="CommentText"/>
      </w:pPr>
      <w:r>
        <w:rPr>
          <w:rStyle w:val="CommentReference"/>
        </w:rPr>
        <w:annotationRef/>
      </w:r>
      <w:r>
        <w:rPr>
          <w:lang w:val="nl-BE"/>
        </w:rPr>
        <w:t xml:space="preserve">Coupled? </w:t>
      </w:r>
    </w:p>
    <w:p w14:paraId="39F45A9B" w14:textId="77777777" w:rsidR="00583268" w:rsidRDefault="00583268">
      <w:pPr>
        <w:pStyle w:val="CommentText"/>
      </w:pPr>
    </w:p>
    <w:p w14:paraId="78733D6E" w14:textId="77777777" w:rsidR="00583268" w:rsidRDefault="00583268" w:rsidP="001E33E9">
      <w:pPr>
        <w:pStyle w:val="CommentText"/>
      </w:pPr>
      <w:r>
        <w:rPr>
          <w:lang w:val="nl-BE"/>
        </w:rPr>
        <w:t>Why do you observe the two different transition rates in the cell/mL curve? Is the effect of glucose and pH than sequential?</w:t>
      </w:r>
    </w:p>
  </w:comment>
  <w:comment w:id="89" w:author="Kristel Bernaerts" w:date="2024-01-26T17:30:00Z" w:initials="KB">
    <w:p w14:paraId="7F5EC02C" w14:textId="77777777" w:rsidR="006E4774" w:rsidRDefault="006E4774" w:rsidP="00471B1C">
      <w:pPr>
        <w:pStyle w:val="CommentText"/>
      </w:pPr>
      <w:r>
        <w:rPr>
          <w:rStyle w:val="CommentReference"/>
        </w:rPr>
        <w:annotationRef/>
      </w:r>
      <w:r>
        <w:rPr>
          <w:lang w:val="nl-BE"/>
        </w:rPr>
        <w:t xml:space="preserve">Not a relevant comparison. This anaplerotic reaction is present in many bacteria. </w:t>
      </w:r>
    </w:p>
  </w:comment>
  <w:comment w:id="90" w:author="Kristel Bernaerts" w:date="2024-01-28T20:11:00Z" w:initials="KB">
    <w:p w14:paraId="3B25C17B" w14:textId="77777777" w:rsidR="00574881" w:rsidRDefault="00574881" w:rsidP="00D97598">
      <w:pPr>
        <w:pStyle w:val="CommentText"/>
      </w:pPr>
      <w:r>
        <w:rPr>
          <w:rStyle w:val="CommentReference"/>
        </w:rPr>
        <w:annotationRef/>
      </w:r>
      <w:r>
        <w:rPr>
          <w:lang w:val="nl-BE"/>
        </w:rPr>
        <w:t>I presume that you mean oxaloacetate. Check.</w:t>
      </w:r>
    </w:p>
  </w:comment>
  <w:comment w:id="91" w:author="Kristel Bernaerts" w:date="2024-01-28T20:08:00Z" w:initials="KB">
    <w:p w14:paraId="1506D30D" w14:textId="25765776" w:rsidR="00306458" w:rsidRDefault="00306458" w:rsidP="0065120E">
      <w:pPr>
        <w:pStyle w:val="CommentText"/>
      </w:pPr>
      <w:r>
        <w:rPr>
          <w:rStyle w:val="CommentReference"/>
        </w:rPr>
        <w:annotationRef/>
      </w:r>
      <w:r>
        <w:rPr>
          <w:lang w:val="nl-BE"/>
        </w:rPr>
        <w:t>Are these data in the paper?</w:t>
      </w:r>
    </w:p>
  </w:comment>
  <w:comment w:id="92" w:author="Kristel Bernaerts" w:date="2024-01-28T20:21:00Z" w:initials="KB">
    <w:p w14:paraId="75297969" w14:textId="77777777" w:rsidR="00B73E92" w:rsidRDefault="00B73E92">
      <w:pPr>
        <w:pStyle w:val="CommentText"/>
      </w:pPr>
      <w:r>
        <w:rPr>
          <w:rStyle w:val="CommentReference"/>
        </w:rPr>
        <w:annotationRef/>
      </w:r>
      <w:r>
        <w:rPr>
          <w:lang w:val="nl-BE"/>
        </w:rPr>
        <w:t xml:space="preserve">Did you find a reference for this? </w:t>
      </w:r>
    </w:p>
    <w:p w14:paraId="53239EB0" w14:textId="77777777" w:rsidR="00B73E92" w:rsidRDefault="00B73E92">
      <w:pPr>
        <w:pStyle w:val="CommentText"/>
      </w:pPr>
    </w:p>
    <w:p w14:paraId="188BB55C" w14:textId="77777777" w:rsidR="00B73E92" w:rsidRDefault="00B73E92">
      <w:pPr>
        <w:pStyle w:val="CommentText"/>
      </w:pPr>
    </w:p>
    <w:p w14:paraId="42B941B8" w14:textId="77777777" w:rsidR="00B73E92" w:rsidRDefault="00754BCE">
      <w:pPr>
        <w:pStyle w:val="CommentText"/>
      </w:pPr>
      <w:hyperlink r:id="rId2" w:history="1">
        <w:r w:rsidR="00B73E92" w:rsidRPr="00E77C26">
          <w:rPr>
            <w:rStyle w:val="Hyperlink"/>
            <w:lang w:val="nl-BE"/>
          </w:rPr>
          <w:t>https://doi.org/10.1016/S1075-9964(95)80392-0</w:t>
        </w:r>
      </w:hyperlink>
      <w:r w:rsidR="00B73E92">
        <w:rPr>
          <w:lang w:val="nl-BE"/>
        </w:rPr>
        <w:t xml:space="preserve"> </w:t>
      </w:r>
    </w:p>
    <w:p w14:paraId="581B0BA1" w14:textId="77777777" w:rsidR="00B73E92" w:rsidRDefault="00B73E92">
      <w:pPr>
        <w:pStyle w:val="CommentText"/>
      </w:pPr>
    </w:p>
    <w:p w14:paraId="209A0CE3" w14:textId="77777777" w:rsidR="00B73E92" w:rsidRDefault="00B73E92">
      <w:pPr>
        <w:pStyle w:val="CommentText"/>
      </w:pPr>
      <w:r>
        <w:rPr>
          <w:lang w:val="nl-BE"/>
        </w:rPr>
        <w:t>Checking literature, I seem to encounter examples of the reverse … namely, mannose presence inhibiting glucose uptake.</w:t>
      </w:r>
    </w:p>
    <w:p w14:paraId="1BD3DE83" w14:textId="77777777" w:rsidR="00B73E92" w:rsidRDefault="00B73E92" w:rsidP="00E77C26">
      <w:pPr>
        <w:pStyle w:val="CommentText"/>
      </w:pPr>
    </w:p>
  </w:comment>
  <w:comment w:id="95" w:author="Kristel Bernaerts" w:date="2024-01-29T10:33:00Z" w:initials="KB">
    <w:p w14:paraId="5D6F93F4" w14:textId="77777777" w:rsidR="009F61C6" w:rsidRDefault="009F61C6">
      <w:pPr>
        <w:pStyle w:val="CommentText"/>
      </w:pPr>
      <w:r>
        <w:rPr>
          <w:rStyle w:val="CommentReference"/>
        </w:rPr>
        <w:annotationRef/>
      </w:r>
      <w:r>
        <w:rPr>
          <w:lang w:val="nl-BE"/>
        </w:rPr>
        <w:t xml:space="preserve">You have to correlate this with the amount of organic acids produced. The total amount is less as compared to the other bacteria. Rephrase. </w:t>
      </w:r>
    </w:p>
    <w:p w14:paraId="1C8BD15F" w14:textId="77777777" w:rsidR="009F61C6" w:rsidRDefault="009F61C6">
      <w:pPr>
        <w:pStyle w:val="CommentText"/>
      </w:pPr>
    </w:p>
    <w:p w14:paraId="272CDE41" w14:textId="77777777" w:rsidR="009F61C6" w:rsidRDefault="009F61C6" w:rsidP="000073E6">
      <w:pPr>
        <w:pStyle w:val="CommentText"/>
      </w:pPr>
      <w:r>
        <w:rPr>
          <w:lang w:val="nl-BE"/>
        </w:rPr>
        <w:t xml:space="preserve">If you would know the buffering capacity of the medium, you would be able to compute the pH drop causes by the organic acids, based on pKa values. </w:t>
      </w:r>
    </w:p>
  </w:comment>
  <w:comment w:id="96" w:author="Kristel Bernaerts" w:date="2024-01-29T10:38:00Z" w:initials="KB">
    <w:p w14:paraId="00C8EAFA" w14:textId="77777777" w:rsidR="003A4B35" w:rsidRDefault="003A4B35" w:rsidP="00290364">
      <w:pPr>
        <w:pStyle w:val="CommentText"/>
      </w:pPr>
      <w:r>
        <w:rPr>
          <w:rStyle w:val="CommentReference"/>
        </w:rPr>
        <w:annotationRef/>
      </w:r>
      <w:r>
        <w:rPr>
          <w:lang w:val="nl-BE"/>
        </w:rPr>
        <w:t>This is only observed in 1 out of the 3 replicates. Can you claim this? The (viable) cell counts reach some kind of steady state after the drop, which could indeed point at some metabolic activity related to maintenance.</w:t>
      </w:r>
    </w:p>
  </w:comment>
  <w:comment w:id="98" w:author="Kristel Bernaerts" w:date="2024-01-29T11:05:00Z" w:initials="KB">
    <w:p w14:paraId="0E37C1A7" w14:textId="77777777" w:rsidR="000875DE" w:rsidRDefault="000875DE" w:rsidP="00507FFE">
      <w:pPr>
        <w:pStyle w:val="CommentText"/>
      </w:pPr>
      <w:r>
        <w:rPr>
          <w:rStyle w:val="CommentReference"/>
        </w:rPr>
        <w:annotationRef/>
      </w:r>
      <w:r>
        <w:rPr>
          <w:lang w:val="nl-BE"/>
        </w:rPr>
        <w:t>To make the reading of the model equations easier, you could use recognizable symbols for these state variables. E.g., x_Bh,tre , x_Bh,glc (using typical abbreviations for the metabolite), x_Bh,inact and x_Bh,dead</w:t>
      </w:r>
    </w:p>
  </w:comment>
  <w:comment w:id="101" w:author="Kristel Bernaerts" w:date="2024-01-26T15:46:00Z" w:initials="KB">
    <w:p w14:paraId="7C4AF6B2" w14:textId="72378FBE" w:rsidR="0013098D" w:rsidRDefault="0013098D">
      <w:pPr>
        <w:pStyle w:val="CommentText"/>
      </w:pPr>
      <w:r>
        <w:rPr>
          <w:rStyle w:val="CommentReference"/>
        </w:rPr>
        <w:annotationRef/>
      </w:r>
      <w:r>
        <w:rPr>
          <w:lang w:val="nl-BE"/>
        </w:rPr>
        <w:t>Note that the lactic acid and lactate are referring to the organic acid (weak acid) and the salt (conjugated base). HPLC measures the organic acid and this is also the form that is secreted.</w:t>
      </w:r>
    </w:p>
    <w:p w14:paraId="08815335" w14:textId="77777777" w:rsidR="0013098D" w:rsidRDefault="0013098D" w:rsidP="005D6EFA">
      <w:pPr>
        <w:pStyle w:val="CommentText"/>
      </w:pPr>
      <w:r>
        <w:rPr>
          <w:lang w:val="nl-BE"/>
        </w:rPr>
        <w:t>Correct for all.</w:t>
      </w:r>
    </w:p>
  </w:comment>
  <w:comment w:id="105" w:author="Kristel Bernaerts" w:date="2024-01-26T15:47:00Z" w:initials="KB">
    <w:p w14:paraId="1F7E94F8" w14:textId="77777777" w:rsidR="009842EE" w:rsidRDefault="0013098D">
      <w:pPr>
        <w:pStyle w:val="CommentText"/>
      </w:pPr>
      <w:r>
        <w:rPr>
          <w:rStyle w:val="CommentReference"/>
        </w:rPr>
        <w:annotationRef/>
      </w:r>
      <w:r w:rsidR="009842EE">
        <w:rPr>
          <w:lang w:val="nl-BE"/>
        </w:rPr>
        <w:t>This is not the correct definition.</w:t>
      </w:r>
    </w:p>
    <w:p w14:paraId="270D3414" w14:textId="77777777" w:rsidR="009842EE" w:rsidRDefault="009842EE" w:rsidP="000F7C10">
      <w:pPr>
        <w:pStyle w:val="CommentText"/>
      </w:pPr>
      <w:r>
        <w:rPr>
          <w:lang w:val="nl-BE"/>
        </w:rPr>
        <w:t>pH comes from the p-function of the concentration of protons (or better said, hydroniums) in the medium = -log([H+])</w:t>
      </w:r>
    </w:p>
  </w:comment>
  <w:comment w:id="108" w:author="Kristel Bernaerts" w:date="2024-01-29T10:42:00Z" w:initials="KB">
    <w:p w14:paraId="271CF764" w14:textId="77777777" w:rsidR="00A90D16" w:rsidRDefault="00A90D16" w:rsidP="0093497F">
      <w:pPr>
        <w:pStyle w:val="CommentText"/>
      </w:pPr>
      <w:r>
        <w:rPr>
          <w:rStyle w:val="CommentReference"/>
        </w:rPr>
        <w:annotationRef/>
      </w:r>
      <w:r>
        <w:rPr>
          <w:lang w:val="nl-BE"/>
        </w:rPr>
        <w:t>It helps the reader to keep notation consistent with bioreactor process modelling (e.g.,order of kinetic functions and state variables).</w:t>
      </w:r>
    </w:p>
  </w:comment>
  <w:comment w:id="146" w:author="Kristel Bernaerts" w:date="2024-01-29T11:07:00Z" w:initials="KB">
    <w:p w14:paraId="3F15725A" w14:textId="77777777" w:rsidR="00722FA3" w:rsidRDefault="00722FA3" w:rsidP="00480088">
      <w:pPr>
        <w:pStyle w:val="CommentText"/>
      </w:pPr>
      <w:r>
        <w:rPr>
          <w:rStyle w:val="CommentReference"/>
        </w:rPr>
        <w:annotationRef/>
      </w:r>
      <w:r>
        <w:rPr>
          <w:lang w:val="nl-BE"/>
        </w:rPr>
        <w:t xml:space="preserve">You deviate from the Hill kinetics here? Is there any mechanistic background on the function of S3 and S4? </w:t>
      </w:r>
    </w:p>
  </w:comment>
  <w:comment w:id="166" w:author="Kristel Bernaerts" w:date="2024-01-29T11:20:00Z" w:initials="KB">
    <w:p w14:paraId="3AE1DA0B" w14:textId="77777777" w:rsidR="00537A96" w:rsidRDefault="00537A96">
      <w:pPr>
        <w:pStyle w:val="CommentText"/>
      </w:pPr>
      <w:r>
        <w:rPr>
          <w:rStyle w:val="CommentReference"/>
        </w:rPr>
        <w:annotationRef/>
      </w:r>
      <w:r>
        <w:rPr>
          <w:lang w:val="nl-BE"/>
        </w:rPr>
        <w:t xml:space="preserve">Give units of the parameters.  </w:t>
      </w:r>
    </w:p>
    <w:p w14:paraId="0576B6A2" w14:textId="77777777" w:rsidR="00537A96" w:rsidRDefault="00537A96">
      <w:pPr>
        <w:pStyle w:val="CommentText"/>
      </w:pPr>
      <w:r>
        <w:rPr>
          <w:lang w:val="nl-BE"/>
        </w:rPr>
        <w:t>You report different numbers of significant digits for the different parameters. I strongly advice to be consistent (1.92? .10^-1) ...</w:t>
      </w:r>
    </w:p>
    <w:p w14:paraId="36492823" w14:textId="77777777" w:rsidR="00537A96" w:rsidRDefault="00537A96">
      <w:pPr>
        <w:pStyle w:val="CommentText"/>
      </w:pPr>
      <w:r>
        <w:rPr>
          <w:lang w:val="nl-BE"/>
        </w:rPr>
        <w:t xml:space="preserve">I also strongly suggest to add the parameter estimation uncertainty, either the standard deviation or the 95% confidence interval. </w:t>
      </w:r>
    </w:p>
    <w:p w14:paraId="190447F5" w14:textId="77777777" w:rsidR="00537A96" w:rsidRDefault="00537A96" w:rsidP="00277132">
      <w:pPr>
        <w:pStyle w:val="CommentText"/>
      </w:pPr>
      <w:r>
        <w:rPr>
          <w:lang w:val="nl-BE"/>
        </w:rPr>
        <w:t xml:space="preserve">  </w:t>
      </w:r>
    </w:p>
  </w:comment>
  <w:comment w:id="167" w:author="Kristel Bernaerts" w:date="2024-01-29T11:22:00Z" w:initials="KB">
    <w:p w14:paraId="21236E3F" w14:textId="77777777" w:rsidR="00EA0485" w:rsidRDefault="00EA0485" w:rsidP="00D86B42">
      <w:pPr>
        <w:pStyle w:val="CommentText"/>
      </w:pPr>
      <w:r>
        <w:rPr>
          <w:rStyle w:val="CommentReference"/>
        </w:rPr>
        <w:annotationRef/>
      </w:r>
      <w:r>
        <w:rPr>
          <w:lang w:val="nl-BE"/>
        </w:rPr>
        <w:t xml:space="preserve">Rename everywhere. This is a yield coefficient. Furthermore, it is more common to put the minus sign in the mass balance equation because a stoichiometric (or yield) coefficient is always positive. </w:t>
      </w:r>
    </w:p>
  </w:comment>
  <w:comment w:id="173" w:author="Kristel Bernaerts" w:date="2024-01-29T11:30:00Z" w:initials="KB">
    <w:p w14:paraId="1D1E8E36" w14:textId="77777777" w:rsidR="002B7685" w:rsidRDefault="002B7685" w:rsidP="00303D7A">
      <w:pPr>
        <w:pStyle w:val="CommentText"/>
      </w:pPr>
      <w:r>
        <w:rPr>
          <w:rStyle w:val="CommentReference"/>
        </w:rPr>
        <w:annotationRef/>
      </w:r>
      <w:r>
        <w:rPr>
          <w:lang w:val="nl-BE"/>
        </w:rPr>
        <w:t xml:space="preserve">Why are you stating "nearly identical' conditions? If you perform biological replicates, there is the inherent variability in the biology and the technical uncertainty in medium, inoculum size, … </w:t>
      </w:r>
    </w:p>
  </w:comment>
  <w:comment w:id="174" w:author="Kristel Bernaerts" w:date="2024-01-29T11:33:00Z" w:initials="KB">
    <w:p w14:paraId="5D971DF7" w14:textId="77777777" w:rsidR="00D56653" w:rsidRDefault="00D56653">
      <w:pPr>
        <w:pStyle w:val="CommentText"/>
      </w:pPr>
      <w:r>
        <w:rPr>
          <w:rStyle w:val="CommentReference"/>
        </w:rPr>
        <w:annotationRef/>
      </w:r>
      <w:r>
        <w:rPr>
          <w:lang w:val="nl-BE"/>
        </w:rPr>
        <w:t xml:space="preserve">Mathematically, it is better to fit all data and not to average because by taking the average you loose information (less data points, assuming that the error on each point is similar, no outliers,…). Why taking a moving average? You smoothen data and you create a history effect. </w:t>
      </w:r>
    </w:p>
    <w:p w14:paraId="09656201" w14:textId="77777777" w:rsidR="00D56653" w:rsidRDefault="00D56653">
      <w:pPr>
        <w:pStyle w:val="CommentText"/>
      </w:pPr>
      <w:r>
        <w:rPr>
          <w:lang w:val="nl-BE"/>
        </w:rPr>
        <w:t xml:space="preserve">I understand that you do this for the graphical representations but not for the model fitting. </w:t>
      </w:r>
    </w:p>
    <w:p w14:paraId="5313DAC2" w14:textId="77777777" w:rsidR="00D56653" w:rsidRDefault="00D56653" w:rsidP="00BD3F40">
      <w:pPr>
        <w:pStyle w:val="CommentText"/>
      </w:pPr>
      <w:r>
        <w:rPr>
          <w:lang w:val="nl-BE"/>
        </w:rPr>
        <w:t xml:space="preserve"> </w:t>
      </w:r>
    </w:p>
  </w:comment>
  <w:comment w:id="178" w:author="Kristel Bernaerts" w:date="2024-01-29T11:44:00Z" w:initials="KB">
    <w:p w14:paraId="67D6BC07" w14:textId="77777777" w:rsidR="005338D7" w:rsidRDefault="005338D7">
      <w:pPr>
        <w:pStyle w:val="CommentText"/>
      </w:pPr>
      <w:r>
        <w:rPr>
          <w:rStyle w:val="CommentReference"/>
        </w:rPr>
        <w:annotationRef/>
      </w:r>
      <w:r>
        <w:rPr>
          <w:lang w:val="nl-BE"/>
        </w:rPr>
        <w:t xml:space="preserve">Did you encounter problems with convergence? </w:t>
      </w:r>
    </w:p>
    <w:p w14:paraId="4426632E" w14:textId="77777777" w:rsidR="005338D7" w:rsidRDefault="005338D7" w:rsidP="000F2004">
      <w:pPr>
        <w:pStyle w:val="CommentText"/>
      </w:pPr>
      <w:r>
        <w:rPr>
          <w:lang w:val="nl-BE"/>
        </w:rPr>
        <w:t xml:space="preserve">The cost function is usually rather flat for Monod constants.  </w:t>
      </w:r>
    </w:p>
  </w:comment>
  <w:comment w:id="179" w:author="Kristel Bernaerts" w:date="2024-01-29T11:46:00Z" w:initials="KB">
    <w:p w14:paraId="7AE5077F" w14:textId="77777777" w:rsidR="00204CFB" w:rsidRDefault="00204CFB" w:rsidP="001B1EB6">
      <w:pPr>
        <w:pStyle w:val="CommentText"/>
      </w:pPr>
      <w:r>
        <w:rPr>
          <w:rStyle w:val="CommentReference"/>
        </w:rPr>
        <w:annotationRef/>
      </w:r>
      <w:r>
        <w:rPr>
          <w:lang w:val="nl-BE"/>
        </w:rPr>
        <w:t xml:space="preserve">Do I understand it correctly, that you create more data points? </w:t>
      </w:r>
    </w:p>
  </w:comment>
  <w:comment w:id="181" w:author="Kristel Bernaerts" w:date="2024-01-29T11:48:00Z" w:initials="KB">
    <w:p w14:paraId="1A06FE9B" w14:textId="77777777" w:rsidR="00833BA0" w:rsidRDefault="00833BA0" w:rsidP="00EA67D3">
      <w:pPr>
        <w:pStyle w:val="CommentText"/>
      </w:pPr>
      <w:r>
        <w:rPr>
          <w:rStyle w:val="CommentReference"/>
        </w:rPr>
        <w:annotationRef/>
      </w:r>
      <w:r>
        <w:rPr>
          <w:lang w:val="nl-BE"/>
        </w:rPr>
        <w:t>Why this extra step? Interactions are present in substrate competition and the emerging pH inhibition from organic acids.</w:t>
      </w:r>
    </w:p>
  </w:comment>
  <w:comment w:id="182" w:author="Daniel-Rios Garza" w:date="2024-01-03T17:36:00Z" w:initials="DG">
    <w:p w14:paraId="507460BA" w14:textId="382CE876" w:rsidR="00D52CAC" w:rsidRDefault="00D52CAC">
      <w:pPr>
        <w:pStyle w:val="CommentText"/>
      </w:pPr>
      <w:r>
        <w:rPr>
          <w:rStyle w:val="CommentReference"/>
        </w:rPr>
        <w:annotationRef/>
      </w:r>
      <w:r>
        <w:t>Sorry, I still need to finish this part</w:t>
      </w:r>
    </w:p>
  </w:comment>
  <w:comment w:id="183" w:author="Daniel-Rios Garza" w:date="2024-01-03T17:36:00Z" w:initials="DG">
    <w:p w14:paraId="617BA1C9" w14:textId="5EFA8152" w:rsidR="00D52CAC" w:rsidRDefault="00D52C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4E40BB" w15:done="0"/>
  <w15:commentEx w15:paraId="2509879B" w15:done="0"/>
  <w15:commentEx w15:paraId="1E23C7CF" w15:done="0"/>
  <w15:commentEx w15:paraId="45544E80" w15:done="0"/>
  <w15:commentEx w15:paraId="5FB3CB5F" w15:done="0"/>
  <w15:commentEx w15:paraId="4B33EF2C" w15:done="0"/>
  <w15:commentEx w15:paraId="15709E79" w15:done="0"/>
  <w15:commentEx w15:paraId="58BE5EB7" w15:done="0"/>
  <w15:commentEx w15:paraId="3070E0E8" w15:done="0"/>
  <w15:commentEx w15:paraId="5D4858BA" w15:done="0"/>
  <w15:commentEx w15:paraId="0675182E" w15:done="0"/>
  <w15:commentEx w15:paraId="22791B96" w15:done="0"/>
  <w15:commentEx w15:paraId="132E77DF" w15:done="0"/>
  <w15:commentEx w15:paraId="6AC94725" w15:done="0"/>
  <w15:commentEx w15:paraId="421B4972" w15:done="0"/>
  <w15:commentEx w15:paraId="7B9BAD52" w15:done="0"/>
  <w15:commentEx w15:paraId="3FAFE234" w15:done="0"/>
  <w15:commentEx w15:paraId="7B8AD41D" w15:done="0"/>
  <w15:commentEx w15:paraId="5E5D4A73" w15:done="0"/>
  <w15:commentEx w15:paraId="279F9EC8" w15:paraIdParent="5E5D4A73" w15:done="0"/>
  <w15:commentEx w15:paraId="7A20485B" w15:done="0"/>
  <w15:commentEx w15:paraId="2B75CB42" w15:done="0"/>
  <w15:commentEx w15:paraId="76C689D3" w15:paraIdParent="2B75CB42" w15:done="0"/>
  <w15:commentEx w15:paraId="72428323" w15:done="0"/>
  <w15:commentEx w15:paraId="78733D6E" w15:done="0"/>
  <w15:commentEx w15:paraId="7F5EC02C" w15:done="0"/>
  <w15:commentEx w15:paraId="3B25C17B" w15:done="0"/>
  <w15:commentEx w15:paraId="1506D30D" w15:done="0"/>
  <w15:commentEx w15:paraId="1BD3DE83" w15:paraIdParent="1506D30D" w15:done="0"/>
  <w15:commentEx w15:paraId="272CDE41" w15:done="0"/>
  <w15:commentEx w15:paraId="00C8EAFA" w15:done="0"/>
  <w15:commentEx w15:paraId="0E37C1A7" w15:done="0"/>
  <w15:commentEx w15:paraId="08815335" w15:done="0"/>
  <w15:commentEx w15:paraId="270D3414" w15:done="0"/>
  <w15:commentEx w15:paraId="271CF764" w15:done="0"/>
  <w15:commentEx w15:paraId="3F15725A" w15:done="0"/>
  <w15:commentEx w15:paraId="190447F5" w15:done="0"/>
  <w15:commentEx w15:paraId="21236E3F" w15:done="0"/>
  <w15:commentEx w15:paraId="1D1E8E36" w15:done="0"/>
  <w15:commentEx w15:paraId="5313DAC2" w15:done="0"/>
  <w15:commentEx w15:paraId="4426632E" w15:done="0"/>
  <w15:commentEx w15:paraId="7AE5077F" w15:done="0"/>
  <w15:commentEx w15:paraId="1A06FE9B" w15:done="0"/>
  <w15:commentEx w15:paraId="507460BA" w15:done="0"/>
  <w15:commentEx w15:paraId="617BA1C9" w15:paraIdParent="507460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5E3FC4" w16cex:dateUtc="2024-01-26T13:27:00Z"/>
  <w16cex:commentExtensible w16cex:durableId="295E407B" w16cex:dateUtc="2024-01-26T13:30:00Z"/>
  <w16cex:commentExtensible w16cex:durableId="295E420A" w16cex:dateUtc="2024-01-26T13:36:00Z"/>
  <w16cex:commentExtensible w16cex:durableId="295E4242" w16cex:dateUtc="2024-01-26T13:37:00Z"/>
  <w16cex:commentExtensible w16cex:durableId="295E4863" w16cex:dateUtc="2024-01-26T14:04:00Z"/>
  <w16cex:commentExtensible w16cex:durableId="295E495B" w16cex:dateUtc="2024-01-26T14:08:00Z"/>
  <w16cex:commentExtensible w16cex:durableId="295E49CE" w16cex:dateUtc="2024-01-26T14:10:00Z"/>
  <w16cex:commentExtensible w16cex:durableId="295E4BA3" w16cex:dateUtc="2024-01-26T14:17:00Z"/>
  <w16cex:commentExtensible w16cex:durableId="295E3F7C" w16cex:dateUtc="2024-01-26T13:26:00Z"/>
  <w16cex:commentExtensible w16cex:durableId="295E4C10" w16cex:dateUtc="2024-01-26T14:19:00Z"/>
  <w16cex:commentExtensible w16cex:durableId="295E4C66" w16cex:dateUtc="2024-01-26T14:21:00Z"/>
  <w16cex:commentExtensible w16cex:durableId="295E4DB3" w16cex:dateUtc="2024-01-26T14:26:00Z"/>
  <w16cex:commentExtensible w16cex:durableId="295E4EF7" w16cex:dateUtc="2024-01-26T14:32:00Z"/>
  <w16cex:commentExtensible w16cex:durableId="295E4F92" w16cex:dateUtc="2024-01-26T14:34:00Z"/>
  <w16cex:commentExtensible w16cex:durableId="295E502C" w16cex:dateUtc="2024-01-26T14:37:00Z"/>
  <w16cex:commentExtensible w16cex:durableId="295E50B6" w16cex:dateUtc="2024-01-26T14:39:00Z"/>
  <w16cex:commentExtensible w16cex:durableId="295E50F3" w16cex:dateUtc="2024-01-26T14:40:00Z"/>
  <w16cex:commentExtensible w16cex:durableId="295E5DDC" w16cex:dateUtc="2024-01-26T15:35:00Z"/>
  <w16cex:commentExtensible w16cex:durableId="295E5ED8" w16cex:dateUtc="2024-01-26T15:39:00Z"/>
  <w16cex:commentExtensible w16cex:durableId="295E5F11" w16cex:dateUtc="2024-01-26T15:40:00Z"/>
  <w16cex:commentExtensible w16cex:durableId="295E603F" w16cex:dateUtc="2024-01-26T15:45:00Z"/>
  <w16cex:commentExtensible w16cex:durableId="295E605F" w16cex:dateUtc="2024-01-26T15:46:00Z"/>
  <w16cex:commentExtensible w16cex:durableId="295E609A" w16cex:dateUtc="2024-01-26T15:47:00Z"/>
  <w16cex:commentExtensible w16cex:durableId="295E6882" w16cex:dateUtc="2024-01-26T16:21:00Z"/>
  <w16cex:commentExtensible w16cex:durableId="295E69BD" w16cex:dateUtc="2024-01-26T16:26:00Z"/>
  <w16cex:commentExtensible w16cex:durableId="295E6ABB" w16cex:dateUtc="2024-01-26T16:30:00Z"/>
  <w16cex:commentExtensible w16cex:durableId="2961338D" w16cex:dateUtc="2024-01-28T19:11:00Z"/>
  <w16cex:commentExtensible w16cex:durableId="296132BD" w16cex:dateUtc="2024-01-28T19:08:00Z"/>
  <w16cex:commentExtensible w16cex:durableId="296135BD" w16cex:dateUtc="2024-01-28T19:21:00Z"/>
  <w16cex:commentExtensible w16cex:durableId="2961FD6A" w16cex:dateUtc="2024-01-29T09:33:00Z"/>
  <w16cex:commentExtensible w16cex:durableId="2961FEAF" w16cex:dateUtc="2024-01-29T09:38:00Z"/>
  <w16cex:commentExtensible w16cex:durableId="29620515" w16cex:dateUtc="2024-01-29T10:05:00Z"/>
  <w16cex:commentExtensible w16cex:durableId="295E5265" w16cex:dateUtc="2024-01-26T14:46:00Z"/>
  <w16cex:commentExtensible w16cex:durableId="295E529A" w16cex:dateUtc="2024-01-26T14:47:00Z"/>
  <w16cex:commentExtensible w16cex:durableId="2961FFA1" w16cex:dateUtc="2024-01-29T09:42:00Z"/>
  <w16cex:commentExtensible w16cex:durableId="29620579" w16cex:dateUtc="2024-01-29T10:07:00Z"/>
  <w16cex:commentExtensible w16cex:durableId="29620886" w16cex:dateUtc="2024-01-29T10:20:00Z"/>
  <w16cex:commentExtensible w16cex:durableId="296208D8" w16cex:dateUtc="2024-01-29T10:22:00Z"/>
  <w16cex:commentExtensible w16cex:durableId="29620AD2" w16cex:dateUtc="2024-01-29T10:30:00Z"/>
  <w16cex:commentExtensible w16cex:durableId="29620BA6" w16cex:dateUtc="2024-01-29T10:33:00Z"/>
  <w16cex:commentExtensible w16cex:durableId="29620E30" w16cex:dateUtc="2024-01-29T10:44:00Z"/>
  <w16cex:commentExtensible w16cex:durableId="29620E9B" w16cex:dateUtc="2024-01-29T10:46:00Z"/>
  <w16cex:commentExtensible w16cex:durableId="29620F15" w16cex:dateUtc="2024-01-29T1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4E40BB" w16cid:durableId="295E3FC4"/>
  <w16cid:commentId w16cid:paraId="2509879B" w16cid:durableId="295E407B"/>
  <w16cid:commentId w16cid:paraId="1E23C7CF" w16cid:durableId="295E420A"/>
  <w16cid:commentId w16cid:paraId="45544E80" w16cid:durableId="295E4242"/>
  <w16cid:commentId w16cid:paraId="5FB3CB5F" w16cid:durableId="295E4863"/>
  <w16cid:commentId w16cid:paraId="4B33EF2C" w16cid:durableId="295E495B"/>
  <w16cid:commentId w16cid:paraId="15709E79" w16cid:durableId="295E49CE"/>
  <w16cid:commentId w16cid:paraId="58BE5EB7" w16cid:durableId="295E4BA3"/>
  <w16cid:commentId w16cid:paraId="3070E0E8" w16cid:durableId="295E3F7C"/>
  <w16cid:commentId w16cid:paraId="5D4858BA" w16cid:durableId="295E4C10"/>
  <w16cid:commentId w16cid:paraId="0675182E" w16cid:durableId="295E4C66"/>
  <w16cid:commentId w16cid:paraId="22791B96" w16cid:durableId="295E4DB3"/>
  <w16cid:commentId w16cid:paraId="132E77DF" w16cid:durableId="295E4EF7"/>
  <w16cid:commentId w16cid:paraId="6AC94725" w16cid:durableId="295E4F92"/>
  <w16cid:commentId w16cid:paraId="421B4972" w16cid:durableId="295E502C"/>
  <w16cid:commentId w16cid:paraId="7B9BAD52" w16cid:durableId="295E50B6"/>
  <w16cid:commentId w16cid:paraId="3FAFE234" w16cid:durableId="295E50F3"/>
  <w16cid:commentId w16cid:paraId="7B8AD41D" w16cid:durableId="295E5DDC"/>
  <w16cid:commentId w16cid:paraId="5E5D4A73" w16cid:durableId="295E5ED8"/>
  <w16cid:commentId w16cid:paraId="279F9EC8" w16cid:durableId="295E5F11"/>
  <w16cid:commentId w16cid:paraId="7A20485B" w16cid:durableId="295E603F"/>
  <w16cid:commentId w16cid:paraId="2B75CB42" w16cid:durableId="295E605F"/>
  <w16cid:commentId w16cid:paraId="76C689D3" w16cid:durableId="295E609A"/>
  <w16cid:commentId w16cid:paraId="72428323" w16cid:durableId="295E6882"/>
  <w16cid:commentId w16cid:paraId="78733D6E" w16cid:durableId="295E69BD"/>
  <w16cid:commentId w16cid:paraId="7F5EC02C" w16cid:durableId="295E6ABB"/>
  <w16cid:commentId w16cid:paraId="3B25C17B" w16cid:durableId="2961338D"/>
  <w16cid:commentId w16cid:paraId="1506D30D" w16cid:durableId="296132BD"/>
  <w16cid:commentId w16cid:paraId="1BD3DE83" w16cid:durableId="296135BD"/>
  <w16cid:commentId w16cid:paraId="272CDE41" w16cid:durableId="2961FD6A"/>
  <w16cid:commentId w16cid:paraId="00C8EAFA" w16cid:durableId="2961FEAF"/>
  <w16cid:commentId w16cid:paraId="0E37C1A7" w16cid:durableId="29620515"/>
  <w16cid:commentId w16cid:paraId="08815335" w16cid:durableId="295E5265"/>
  <w16cid:commentId w16cid:paraId="270D3414" w16cid:durableId="295E529A"/>
  <w16cid:commentId w16cid:paraId="271CF764" w16cid:durableId="2961FFA1"/>
  <w16cid:commentId w16cid:paraId="3F15725A" w16cid:durableId="29620579"/>
  <w16cid:commentId w16cid:paraId="190447F5" w16cid:durableId="29620886"/>
  <w16cid:commentId w16cid:paraId="21236E3F" w16cid:durableId="296208D8"/>
  <w16cid:commentId w16cid:paraId="1D1E8E36" w16cid:durableId="29620AD2"/>
  <w16cid:commentId w16cid:paraId="5313DAC2" w16cid:durableId="29620BA6"/>
  <w16cid:commentId w16cid:paraId="4426632E" w16cid:durableId="29620E30"/>
  <w16cid:commentId w16cid:paraId="7AE5077F" w16cid:durableId="29620E9B"/>
  <w16cid:commentId w16cid:paraId="1A06FE9B" w16cid:durableId="29620F15"/>
  <w16cid:commentId w16cid:paraId="507460BA" w16cid:durableId="29401992"/>
  <w16cid:commentId w16cid:paraId="617BA1C9" w16cid:durableId="294019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41BBD" w14:textId="77777777" w:rsidR="00254246" w:rsidRDefault="00254246">
      <w:pPr>
        <w:spacing w:after="0"/>
      </w:pPr>
      <w:r>
        <w:separator/>
      </w:r>
    </w:p>
  </w:endnote>
  <w:endnote w:type="continuationSeparator" w:id="0">
    <w:p w14:paraId="14E90C0E" w14:textId="77777777" w:rsidR="00254246" w:rsidRDefault="00254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8F88D" w14:textId="77777777" w:rsidR="00254246" w:rsidRDefault="00254246">
      <w:r>
        <w:separator/>
      </w:r>
    </w:p>
  </w:footnote>
  <w:footnote w:type="continuationSeparator" w:id="0">
    <w:p w14:paraId="240AB3C1" w14:textId="77777777" w:rsidR="00254246" w:rsidRDefault="00254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5880439">
    <w:abstractNumId w:val="0"/>
  </w:num>
  <w:num w:numId="2" w16cid:durableId="1031801461">
    <w:abstractNumId w:val="1"/>
  </w:num>
  <w:num w:numId="3" w16cid:durableId="2021617714">
    <w:abstractNumId w:val="1"/>
  </w:num>
  <w:num w:numId="4" w16cid:durableId="1140540730">
    <w:abstractNumId w:val="1"/>
  </w:num>
  <w:num w:numId="5" w16cid:durableId="1127317322">
    <w:abstractNumId w:val="1"/>
  </w:num>
  <w:num w:numId="6" w16cid:durableId="545944780">
    <w:abstractNumId w:val="1"/>
  </w:num>
  <w:num w:numId="7" w16cid:durableId="1749769980">
    <w:abstractNumId w:val="1"/>
  </w:num>
  <w:num w:numId="8" w16cid:durableId="1641184503">
    <w:abstractNumId w:val="1"/>
  </w:num>
  <w:num w:numId="9" w16cid:durableId="1950624318">
    <w:abstractNumId w:val="1"/>
  </w:num>
  <w:num w:numId="10" w16cid:durableId="796685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6713400">
    <w:abstractNumId w:val="2"/>
  </w:num>
  <w:num w:numId="12" w16cid:durableId="42796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064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70274">
    <w:abstractNumId w:val="3"/>
  </w:num>
  <w:num w:numId="15" w16cid:durableId="21389154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el Bernaerts">
    <w15:presenceInfo w15:providerId="AD" w15:userId="S::kristel.bernaerts@kuleuven.be::311c03b9-f6fa-435e-bf06-e293cfadbbb6"/>
  </w15:person>
  <w15:person w15:author="Daniel-Rios Garza">
    <w15:presenceInfo w15:providerId="Windows Live" w15:userId="fdc002f3bb6c7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2A3"/>
    <w:rsid w:val="00016DC5"/>
    <w:rsid w:val="000201AA"/>
    <w:rsid w:val="00040CE9"/>
    <w:rsid w:val="00054B1D"/>
    <w:rsid w:val="000726CD"/>
    <w:rsid w:val="00076906"/>
    <w:rsid w:val="000779F9"/>
    <w:rsid w:val="00082C8C"/>
    <w:rsid w:val="000875DE"/>
    <w:rsid w:val="000D46A7"/>
    <w:rsid w:val="000D611A"/>
    <w:rsid w:val="0013098D"/>
    <w:rsid w:val="00163E81"/>
    <w:rsid w:val="001D0115"/>
    <w:rsid w:val="001E58D6"/>
    <w:rsid w:val="00204CFB"/>
    <w:rsid w:val="00230958"/>
    <w:rsid w:val="002310AC"/>
    <w:rsid w:val="0023142F"/>
    <w:rsid w:val="00231530"/>
    <w:rsid w:val="00254246"/>
    <w:rsid w:val="00284B38"/>
    <w:rsid w:val="002B7685"/>
    <w:rsid w:val="002F0C5C"/>
    <w:rsid w:val="00306458"/>
    <w:rsid w:val="00321497"/>
    <w:rsid w:val="00355FF5"/>
    <w:rsid w:val="00365A7D"/>
    <w:rsid w:val="00386AE8"/>
    <w:rsid w:val="003A476C"/>
    <w:rsid w:val="003A4B35"/>
    <w:rsid w:val="003E11F2"/>
    <w:rsid w:val="003E754C"/>
    <w:rsid w:val="00440507"/>
    <w:rsid w:val="00446A99"/>
    <w:rsid w:val="00503097"/>
    <w:rsid w:val="005121BC"/>
    <w:rsid w:val="005338D7"/>
    <w:rsid w:val="005339E9"/>
    <w:rsid w:val="00533FF9"/>
    <w:rsid w:val="00537A96"/>
    <w:rsid w:val="00574881"/>
    <w:rsid w:val="00583268"/>
    <w:rsid w:val="005B3E5B"/>
    <w:rsid w:val="005C3C29"/>
    <w:rsid w:val="005F3FB9"/>
    <w:rsid w:val="00615C8D"/>
    <w:rsid w:val="00652A52"/>
    <w:rsid w:val="00677321"/>
    <w:rsid w:val="00692DAC"/>
    <w:rsid w:val="006D4D77"/>
    <w:rsid w:val="006E4774"/>
    <w:rsid w:val="00722FA3"/>
    <w:rsid w:val="00754BCE"/>
    <w:rsid w:val="00765994"/>
    <w:rsid w:val="00794BAF"/>
    <w:rsid w:val="007A5377"/>
    <w:rsid w:val="00800F12"/>
    <w:rsid w:val="00801BFE"/>
    <w:rsid w:val="0081239D"/>
    <w:rsid w:val="00833BA0"/>
    <w:rsid w:val="008945F9"/>
    <w:rsid w:val="008C7FE6"/>
    <w:rsid w:val="008F09A2"/>
    <w:rsid w:val="0090273C"/>
    <w:rsid w:val="00925BD6"/>
    <w:rsid w:val="009261C0"/>
    <w:rsid w:val="00952EBE"/>
    <w:rsid w:val="00976129"/>
    <w:rsid w:val="009842EE"/>
    <w:rsid w:val="00993780"/>
    <w:rsid w:val="00996373"/>
    <w:rsid w:val="009C69E3"/>
    <w:rsid w:val="009C6A1D"/>
    <w:rsid w:val="009E46C8"/>
    <w:rsid w:val="009F61C6"/>
    <w:rsid w:val="00A02C05"/>
    <w:rsid w:val="00A26583"/>
    <w:rsid w:val="00A37CA3"/>
    <w:rsid w:val="00A6142E"/>
    <w:rsid w:val="00A71741"/>
    <w:rsid w:val="00A90D16"/>
    <w:rsid w:val="00A91664"/>
    <w:rsid w:val="00AA0DE7"/>
    <w:rsid w:val="00AB008A"/>
    <w:rsid w:val="00AB2684"/>
    <w:rsid w:val="00B000A3"/>
    <w:rsid w:val="00B01898"/>
    <w:rsid w:val="00B11A37"/>
    <w:rsid w:val="00B440FE"/>
    <w:rsid w:val="00B73E92"/>
    <w:rsid w:val="00B863AA"/>
    <w:rsid w:val="00B9145B"/>
    <w:rsid w:val="00BF1BFA"/>
    <w:rsid w:val="00C24E68"/>
    <w:rsid w:val="00C4547D"/>
    <w:rsid w:val="00C632A3"/>
    <w:rsid w:val="00C80BD5"/>
    <w:rsid w:val="00C8168C"/>
    <w:rsid w:val="00CA4EC6"/>
    <w:rsid w:val="00CB4FDD"/>
    <w:rsid w:val="00CD291F"/>
    <w:rsid w:val="00D35775"/>
    <w:rsid w:val="00D437B5"/>
    <w:rsid w:val="00D52CAC"/>
    <w:rsid w:val="00D56653"/>
    <w:rsid w:val="00D632B9"/>
    <w:rsid w:val="00D826D5"/>
    <w:rsid w:val="00D83485"/>
    <w:rsid w:val="00D93CE9"/>
    <w:rsid w:val="00DA7FFD"/>
    <w:rsid w:val="00DE0EFA"/>
    <w:rsid w:val="00DE3458"/>
    <w:rsid w:val="00DF2F07"/>
    <w:rsid w:val="00DF3030"/>
    <w:rsid w:val="00E34F65"/>
    <w:rsid w:val="00E61CC9"/>
    <w:rsid w:val="00E92A7F"/>
    <w:rsid w:val="00EA0485"/>
    <w:rsid w:val="00EF61BC"/>
    <w:rsid w:val="00EF7A83"/>
    <w:rsid w:val="00F158BE"/>
    <w:rsid w:val="00F57BFA"/>
    <w:rsid w:val="00F8285E"/>
    <w:rsid w:val="00F93449"/>
    <w:rsid w:val="00FD2ABA"/>
    <w:rsid w:val="00FF77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 w:type="paragraph" w:styleId="ListParagraph">
    <w:name w:val="List Paragraph"/>
    <w:basedOn w:val="Normal"/>
    <w:rsid w:val="00993780"/>
    <w:pPr>
      <w:ind w:left="720"/>
      <w:contextualSpacing/>
    </w:pPr>
  </w:style>
  <w:style w:type="character" w:styleId="FollowedHyperlink">
    <w:name w:val="FollowedHyperlink"/>
    <w:basedOn w:val="DefaultParagraphFont"/>
    <w:semiHidden/>
    <w:unhideWhenUsed/>
    <w:rsid w:val="00016DC5"/>
    <w:rPr>
      <w:color w:val="800080" w:themeColor="followedHyperlink"/>
      <w:u w:val="single"/>
    </w:rPr>
  </w:style>
  <w:style w:type="character" w:styleId="CommentReference">
    <w:name w:val="annotation reference"/>
    <w:basedOn w:val="DefaultParagraphFont"/>
    <w:semiHidden/>
    <w:unhideWhenUsed/>
    <w:rsid w:val="00D52CAC"/>
    <w:rPr>
      <w:sz w:val="16"/>
      <w:szCs w:val="16"/>
    </w:rPr>
  </w:style>
  <w:style w:type="paragraph" w:styleId="CommentText">
    <w:name w:val="annotation text"/>
    <w:basedOn w:val="Normal"/>
    <w:link w:val="CommentTextChar"/>
    <w:unhideWhenUsed/>
    <w:rsid w:val="00D52CAC"/>
    <w:rPr>
      <w:sz w:val="20"/>
      <w:szCs w:val="20"/>
    </w:rPr>
  </w:style>
  <w:style w:type="character" w:customStyle="1" w:styleId="CommentTextChar">
    <w:name w:val="Comment Text Char"/>
    <w:basedOn w:val="DefaultParagraphFont"/>
    <w:link w:val="CommentText"/>
    <w:rsid w:val="00D52CAC"/>
    <w:rPr>
      <w:sz w:val="20"/>
      <w:szCs w:val="20"/>
    </w:rPr>
  </w:style>
  <w:style w:type="paragraph" w:styleId="CommentSubject">
    <w:name w:val="annotation subject"/>
    <w:basedOn w:val="CommentText"/>
    <w:next w:val="CommentText"/>
    <w:link w:val="CommentSubjectChar"/>
    <w:semiHidden/>
    <w:unhideWhenUsed/>
    <w:rsid w:val="00D52CAC"/>
    <w:rPr>
      <w:b/>
      <w:bCs/>
    </w:rPr>
  </w:style>
  <w:style w:type="character" w:customStyle="1" w:styleId="CommentSubjectChar">
    <w:name w:val="Comment Subject Char"/>
    <w:basedOn w:val="CommentTextChar"/>
    <w:link w:val="CommentSubject"/>
    <w:semiHidden/>
    <w:rsid w:val="00D52CAC"/>
    <w:rPr>
      <w:b/>
      <w:bCs/>
      <w:sz w:val="20"/>
      <w:szCs w:val="20"/>
    </w:rPr>
  </w:style>
  <w:style w:type="paragraph" w:styleId="BalloonText">
    <w:name w:val="Balloon Text"/>
    <w:basedOn w:val="Normal"/>
    <w:link w:val="BalloonTextChar"/>
    <w:semiHidden/>
    <w:unhideWhenUsed/>
    <w:rsid w:val="00D52C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2CAC"/>
    <w:rPr>
      <w:rFonts w:ascii="Segoe UI" w:hAnsi="Segoe UI" w:cs="Segoe UI"/>
      <w:sz w:val="18"/>
      <w:szCs w:val="18"/>
    </w:rPr>
  </w:style>
  <w:style w:type="paragraph" w:styleId="Revision">
    <w:name w:val="Revision"/>
    <w:hidden/>
    <w:semiHidden/>
    <w:rsid w:val="003E11F2"/>
    <w:pPr>
      <w:spacing w:after="0"/>
    </w:pPr>
  </w:style>
  <w:style w:type="character" w:styleId="UnresolvedMention">
    <w:name w:val="Unresolved Mention"/>
    <w:basedOn w:val="DefaultParagraphFont"/>
    <w:uiPriority w:val="99"/>
    <w:semiHidden/>
    <w:unhideWhenUsed/>
    <w:rsid w:val="00CB4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16/S1075-9964(95)80392-0" TargetMode="External"/><Relationship Id="rId1" Type="http://schemas.openxmlformats.org/officeDocument/2006/relationships/hyperlink" Target="https://doi.org/10.1128/aem.61.2.610-616.1995"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github.com/danielriosgarza/hungerGamesModel/wiki/State-equation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thermofisher.com/order/catalog/product/CM0643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github.com/danielriosgarza/hungerGamesModel/tree/main/scripts/parameterF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B8CA1-A270-4D25-AC0A-9041970F7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9882</Words>
  <Characters>54351</Characters>
  <Application>Microsoft Office Word</Application>
  <DocSecurity>0</DocSecurity>
  <Lines>452</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Kristel Bernaerts</cp:lastModifiedBy>
  <cp:revision>2</cp:revision>
  <dcterms:created xsi:type="dcterms:W3CDTF">2024-01-29T12:07:00Z</dcterms:created>
  <dcterms:modified xsi:type="dcterms:W3CDTF">2024-01-29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J8Vnyunp"/&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